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5EBD4" w14:textId="7296EDE4" w:rsidR="00AB2401" w:rsidRPr="005D7AC5" w:rsidRDefault="00DE50FA" w:rsidP="00AB2401">
      <w:pPr>
        <w:jc w:val="center"/>
        <w:rPr>
          <w:i/>
          <w:iCs/>
          <w:sz w:val="32"/>
          <w:szCs w:val="32"/>
        </w:rPr>
      </w:pPr>
      <w:r>
        <w:rPr>
          <w:i/>
          <w:iCs/>
          <w:sz w:val="32"/>
          <w:szCs w:val="32"/>
        </w:rPr>
        <w:t>D sd</w:t>
      </w:r>
      <w:r w:rsidR="005D7AC5">
        <w:rPr>
          <w:i/>
          <w:iCs/>
          <w:sz w:val="32"/>
          <w:szCs w:val="32"/>
        </w:rPr>
        <w:t>GeoRat</w:t>
      </w:r>
      <w:r w:rsidR="00997167">
        <w:rPr>
          <w:i/>
          <w:iCs/>
          <w:sz w:val="32"/>
          <w:szCs w:val="32"/>
        </w:rPr>
        <w:t xml:space="preserve"> : Geography Learning Game</w:t>
      </w:r>
    </w:p>
    <w:p w14:paraId="7CFF4153" w14:textId="77777777" w:rsidR="00AB2401" w:rsidRDefault="00AB2401" w:rsidP="00AB2401">
      <w:pPr>
        <w:jc w:val="center"/>
        <w:rPr>
          <w:sz w:val="32"/>
          <w:szCs w:val="32"/>
        </w:rPr>
      </w:pPr>
    </w:p>
    <w:p w14:paraId="4CD8966A" w14:textId="77777777" w:rsidR="00AB2401" w:rsidRDefault="00AB2401" w:rsidP="00AB2401">
      <w:pPr>
        <w:jc w:val="center"/>
        <w:rPr>
          <w:sz w:val="32"/>
          <w:szCs w:val="32"/>
        </w:rPr>
      </w:pPr>
    </w:p>
    <w:p w14:paraId="5EABA099" w14:textId="77777777" w:rsidR="00AB2401" w:rsidRDefault="00AB2401" w:rsidP="00AB2401">
      <w:pPr>
        <w:jc w:val="center"/>
        <w:rPr>
          <w:sz w:val="32"/>
          <w:szCs w:val="32"/>
        </w:rPr>
      </w:pPr>
    </w:p>
    <w:p w14:paraId="3335ED00" w14:textId="77777777" w:rsidR="00AB2401" w:rsidRDefault="00AB2401" w:rsidP="00AB2401">
      <w:pPr>
        <w:jc w:val="center"/>
        <w:rPr>
          <w:sz w:val="32"/>
          <w:szCs w:val="32"/>
        </w:rPr>
      </w:pPr>
    </w:p>
    <w:p w14:paraId="2B6FE10B" w14:textId="77777777" w:rsidR="00AB2401" w:rsidRDefault="00AB2401" w:rsidP="00AB2401">
      <w:pPr>
        <w:jc w:val="center"/>
        <w:rPr>
          <w:sz w:val="32"/>
          <w:szCs w:val="32"/>
        </w:rPr>
      </w:pPr>
    </w:p>
    <w:p w14:paraId="26DE4AD5" w14:textId="77777777" w:rsidR="00AB2401" w:rsidRDefault="00AB2401" w:rsidP="00AB2401">
      <w:pPr>
        <w:jc w:val="center"/>
        <w:rPr>
          <w:sz w:val="32"/>
          <w:szCs w:val="32"/>
        </w:rPr>
      </w:pPr>
    </w:p>
    <w:p w14:paraId="7567F088" w14:textId="77777777" w:rsidR="00AB2401" w:rsidRDefault="00AB2401" w:rsidP="00AB2401">
      <w:pPr>
        <w:jc w:val="center"/>
        <w:rPr>
          <w:sz w:val="32"/>
          <w:szCs w:val="32"/>
        </w:rPr>
      </w:pPr>
    </w:p>
    <w:p w14:paraId="64C3A76F" w14:textId="77777777" w:rsidR="00AB2401" w:rsidRDefault="00AB2401" w:rsidP="00AB2401">
      <w:pPr>
        <w:jc w:val="center"/>
        <w:rPr>
          <w:sz w:val="32"/>
          <w:szCs w:val="32"/>
        </w:rPr>
      </w:pPr>
    </w:p>
    <w:p w14:paraId="02DFF0F8" w14:textId="77777777" w:rsidR="00AB2401" w:rsidRDefault="00AB2401" w:rsidP="00AB2401">
      <w:pPr>
        <w:jc w:val="cente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00AB2401" w:rsidP="00AB2401">
      <w:pPr>
        <w:jc w:val="center"/>
        <w:rPr>
          <w:sz w:val="32"/>
          <w:szCs w:val="32"/>
        </w:rPr>
      </w:pPr>
      <w:r w:rsidRPr="00AB2401">
        <w:rPr>
          <w:sz w:val="32"/>
          <w:szCs w:val="32"/>
        </w:rPr>
        <w:t>School of Computing and Information Technologies</w:t>
      </w:r>
    </w:p>
    <w:p w14:paraId="4C41E1AC" w14:textId="77777777" w:rsidR="00AB2401" w:rsidRDefault="00AB2401" w:rsidP="00AB2401">
      <w:pPr>
        <w:jc w:val="center"/>
        <w:rPr>
          <w:sz w:val="32"/>
          <w:szCs w:val="32"/>
        </w:rPr>
      </w:pPr>
    </w:p>
    <w:p w14:paraId="120425AE" w14:textId="167B68A4" w:rsidR="00AB2401" w:rsidRDefault="00AB2401" w:rsidP="00AB2401">
      <w:pPr>
        <w:jc w:val="center"/>
        <w:rPr>
          <w:sz w:val="32"/>
          <w:szCs w:val="32"/>
        </w:rPr>
      </w:pPr>
      <w:r w:rsidRPr="00AB2401">
        <w:rPr>
          <w:sz w:val="32"/>
          <w:szCs w:val="32"/>
        </w:rPr>
        <w:t>Asia Pacific College</w:t>
      </w:r>
    </w:p>
    <w:p w14:paraId="176A174C" w14:textId="77777777" w:rsidR="00AB2401" w:rsidRPr="00AB2401" w:rsidRDefault="00AB2401" w:rsidP="00AB2401">
      <w:pPr>
        <w:jc w:val="center"/>
        <w:rPr>
          <w:sz w:val="32"/>
          <w:szCs w:val="32"/>
        </w:rPr>
      </w:pP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4A5AD409" w14:textId="4A43EDBD" w:rsidR="00AB2401" w:rsidRPr="00AB2401" w:rsidRDefault="0003067B" w:rsidP="00AB2401">
      <w:pPr>
        <w:jc w:val="center"/>
        <w:rPr>
          <w:sz w:val="32"/>
          <w:szCs w:val="32"/>
        </w:rPr>
      </w:pPr>
      <w:r>
        <w:rPr>
          <w:sz w:val="32"/>
          <w:szCs w:val="32"/>
        </w:rPr>
        <w:t>SHS Bootcamp</w:t>
      </w:r>
    </w:p>
    <w:p w14:paraId="302665BA" w14:textId="237E387D" w:rsidR="00AB2401" w:rsidRPr="00AB2401" w:rsidRDefault="00AB2401" w:rsidP="00AB2401">
      <w:pPr>
        <w:jc w:val="center"/>
        <w:rPr>
          <w:sz w:val="32"/>
          <w:szCs w:val="32"/>
        </w:rPr>
      </w:pPr>
      <w:r w:rsidRPr="00AB2401">
        <w:rPr>
          <w:sz w:val="32"/>
          <w:szCs w:val="32"/>
        </w:rPr>
        <w:t>By</w:t>
      </w:r>
    </w:p>
    <w:p w14:paraId="4AA05292" w14:textId="7EC075F5" w:rsidR="00465C1C" w:rsidRDefault="00844EEB" w:rsidP="00855BF8">
      <w:pPr>
        <w:jc w:val="center"/>
        <w:rPr>
          <w:sz w:val="32"/>
          <w:szCs w:val="32"/>
        </w:rPr>
      </w:pPr>
      <w:r>
        <w:rPr>
          <w:sz w:val="32"/>
          <w:szCs w:val="32"/>
        </w:rPr>
        <w:t>Kirsten</w:t>
      </w:r>
      <w:r w:rsidR="00855BF8">
        <w:rPr>
          <w:sz w:val="32"/>
          <w:szCs w:val="32"/>
        </w:rPr>
        <w:t xml:space="preserve"> Maya Mendoza</w:t>
      </w:r>
    </w:p>
    <w:p w14:paraId="6ACB0468" w14:textId="0E6D14CA" w:rsidR="00855BF8" w:rsidRDefault="00855BF8" w:rsidP="002828EC">
      <w:pPr>
        <w:jc w:val="center"/>
        <w:rPr>
          <w:sz w:val="32"/>
          <w:szCs w:val="32"/>
        </w:rPr>
      </w:pPr>
      <w:r>
        <w:rPr>
          <w:sz w:val="32"/>
          <w:szCs w:val="32"/>
        </w:rPr>
        <w:t>Charisse Keira Tarog</w:t>
      </w:r>
    </w:p>
    <w:p w14:paraId="6772BC4E" w14:textId="77777777" w:rsidR="002828EC" w:rsidRDefault="002828EC" w:rsidP="002828EC">
      <w:pPr>
        <w:jc w:val="center"/>
        <w:rPr>
          <w:sz w:val="32"/>
          <w:szCs w:val="32"/>
        </w:rPr>
      </w:pPr>
      <w:r>
        <w:rPr>
          <w:sz w:val="32"/>
          <w:szCs w:val="32"/>
        </w:rPr>
        <w:t>John Daniel Oclares</w:t>
      </w:r>
    </w:p>
    <w:p w14:paraId="79246C6C" w14:textId="74F14862" w:rsidR="002828EC" w:rsidRDefault="002828EC" w:rsidP="002828EC">
      <w:pPr>
        <w:jc w:val="center"/>
        <w:rPr>
          <w:sz w:val="32"/>
          <w:szCs w:val="32"/>
        </w:rPr>
        <w:sectPr w:rsidR="002828EC">
          <w:headerReference w:type="default" r:id="rId11"/>
          <w:pgSz w:w="12240" w:h="15840"/>
          <w:pgMar w:top="1440" w:right="1440" w:bottom="1440" w:left="1440" w:header="708" w:footer="708" w:gutter="0"/>
          <w:cols w:space="708"/>
          <w:docGrid w:linePitch="360"/>
        </w:sectPr>
      </w:pPr>
      <w:r>
        <w:rPr>
          <w:sz w:val="32"/>
          <w:szCs w:val="32"/>
        </w:rPr>
        <w:t>Alfred Clemence Tabudlo</w:t>
      </w:r>
    </w:p>
    <w:sdt>
      <w:sdtPr>
        <w:rPr>
          <w:rFonts w:eastAsiaTheme="minorEastAsia" w:cstheme="minorBidi"/>
          <w:b w:val="0"/>
          <w:sz w:val="22"/>
          <w:szCs w:val="22"/>
          <w:lang w:val="en-PH" w:eastAsia="ja-JP"/>
        </w:rPr>
        <w:id w:val="1003324840"/>
        <w:docPartObj>
          <w:docPartGallery w:val="Table of Contents"/>
          <w:docPartUnique/>
        </w:docPartObj>
      </w:sdtPr>
      <w:sdtContent>
        <w:p w14:paraId="6A18F306" w14:textId="0BBAF21D" w:rsidR="004A25A2" w:rsidRDefault="004A25A2">
          <w:pPr>
            <w:pStyle w:val="TOCHeading"/>
          </w:pPr>
          <w:r>
            <w:t>Table of Contents</w:t>
          </w:r>
        </w:p>
        <w:p w14:paraId="1B09811A" w14:textId="4093776F" w:rsidR="006B5376" w:rsidRDefault="004A25A2">
          <w:pPr>
            <w:pStyle w:val="TOC1"/>
            <w:rPr>
              <w:rFonts w:asciiTheme="minorHAnsi" w:hAnsiTheme="minorHAnsi"/>
              <w:noProof/>
              <w:kern w:val="2"/>
              <w:sz w:val="24"/>
              <w:szCs w:val="24"/>
              <w:lang w:eastAsia="en-US"/>
              <w14:ligatures w14:val="standardContextual"/>
            </w:rPr>
          </w:pPr>
          <w:r>
            <w:fldChar w:fldCharType="begin"/>
          </w:r>
          <w:r>
            <w:instrText xml:space="preserve"> TOC \o "1-3" \h \z \u </w:instrText>
          </w:r>
          <w:r>
            <w:fldChar w:fldCharType="separate"/>
          </w:r>
          <w:hyperlink w:anchor="_Toc169130231" w:history="1">
            <w:r w:rsidR="006B5376" w:rsidRPr="004E4268">
              <w:rPr>
                <w:rStyle w:val="Hyperlink"/>
                <w:noProof/>
              </w:rPr>
              <w:t>Executive Summary</w:t>
            </w:r>
            <w:r w:rsidR="006B5376">
              <w:rPr>
                <w:noProof/>
                <w:webHidden/>
              </w:rPr>
              <w:tab/>
            </w:r>
            <w:r w:rsidR="006B5376">
              <w:rPr>
                <w:noProof/>
                <w:webHidden/>
              </w:rPr>
              <w:fldChar w:fldCharType="begin"/>
            </w:r>
            <w:r w:rsidR="006B5376">
              <w:rPr>
                <w:noProof/>
                <w:webHidden/>
              </w:rPr>
              <w:instrText xml:space="preserve"> PAGEREF _Toc169130231 \h </w:instrText>
            </w:r>
            <w:r w:rsidR="006B5376">
              <w:rPr>
                <w:noProof/>
                <w:webHidden/>
              </w:rPr>
            </w:r>
            <w:r w:rsidR="006B5376">
              <w:rPr>
                <w:noProof/>
                <w:webHidden/>
              </w:rPr>
              <w:fldChar w:fldCharType="separate"/>
            </w:r>
            <w:r w:rsidR="006B5376">
              <w:rPr>
                <w:noProof/>
                <w:webHidden/>
              </w:rPr>
              <w:t>i</w:t>
            </w:r>
            <w:r w:rsidR="006B5376">
              <w:rPr>
                <w:noProof/>
                <w:webHidden/>
              </w:rPr>
              <w:fldChar w:fldCharType="end"/>
            </w:r>
          </w:hyperlink>
        </w:p>
        <w:p w14:paraId="56AA7A0B" w14:textId="0E357062" w:rsidR="006B5376" w:rsidRDefault="00000000">
          <w:pPr>
            <w:pStyle w:val="TOC1"/>
            <w:rPr>
              <w:rFonts w:asciiTheme="minorHAnsi" w:hAnsiTheme="minorHAnsi"/>
              <w:noProof/>
              <w:kern w:val="2"/>
              <w:sz w:val="24"/>
              <w:szCs w:val="24"/>
              <w:lang w:eastAsia="en-US"/>
              <w14:ligatures w14:val="standardContextual"/>
            </w:rPr>
          </w:pPr>
          <w:hyperlink w:anchor="_Toc169130232" w:history="1">
            <w:r w:rsidR="006B5376" w:rsidRPr="004E4268">
              <w:rPr>
                <w:rStyle w:val="Hyperlink"/>
                <w:noProof/>
              </w:rPr>
              <w:t>List of Figures</w:t>
            </w:r>
            <w:r w:rsidR="006B5376">
              <w:rPr>
                <w:noProof/>
                <w:webHidden/>
              </w:rPr>
              <w:tab/>
            </w:r>
            <w:r w:rsidR="006B5376">
              <w:rPr>
                <w:noProof/>
                <w:webHidden/>
              </w:rPr>
              <w:fldChar w:fldCharType="begin"/>
            </w:r>
            <w:r w:rsidR="006B5376">
              <w:rPr>
                <w:noProof/>
                <w:webHidden/>
              </w:rPr>
              <w:instrText xml:space="preserve"> PAGEREF _Toc169130232 \h </w:instrText>
            </w:r>
            <w:r w:rsidR="006B5376">
              <w:rPr>
                <w:noProof/>
                <w:webHidden/>
              </w:rPr>
            </w:r>
            <w:r w:rsidR="006B5376">
              <w:rPr>
                <w:noProof/>
                <w:webHidden/>
              </w:rPr>
              <w:fldChar w:fldCharType="separate"/>
            </w:r>
            <w:r w:rsidR="006B5376">
              <w:rPr>
                <w:noProof/>
                <w:webHidden/>
              </w:rPr>
              <w:t>ii</w:t>
            </w:r>
            <w:r w:rsidR="006B5376">
              <w:rPr>
                <w:noProof/>
                <w:webHidden/>
              </w:rPr>
              <w:fldChar w:fldCharType="end"/>
            </w:r>
          </w:hyperlink>
        </w:p>
        <w:p w14:paraId="6518C94B" w14:textId="0CC4FDA0" w:rsidR="006B5376" w:rsidRDefault="00000000">
          <w:pPr>
            <w:pStyle w:val="TOC1"/>
            <w:rPr>
              <w:rFonts w:asciiTheme="minorHAnsi" w:hAnsiTheme="minorHAnsi"/>
              <w:noProof/>
              <w:kern w:val="2"/>
              <w:sz w:val="24"/>
              <w:szCs w:val="24"/>
              <w:lang w:eastAsia="en-US"/>
              <w14:ligatures w14:val="standardContextual"/>
            </w:rPr>
          </w:pPr>
          <w:hyperlink w:anchor="_Toc169130233" w:history="1">
            <w:r w:rsidR="006B5376" w:rsidRPr="004E4268">
              <w:rPr>
                <w:rStyle w:val="Hyperlink"/>
                <w:noProof/>
              </w:rPr>
              <w:t>Introduction</w:t>
            </w:r>
            <w:r w:rsidR="006B5376">
              <w:rPr>
                <w:noProof/>
                <w:webHidden/>
              </w:rPr>
              <w:tab/>
            </w:r>
            <w:r w:rsidR="006B5376">
              <w:rPr>
                <w:noProof/>
                <w:webHidden/>
              </w:rPr>
              <w:fldChar w:fldCharType="begin"/>
            </w:r>
            <w:r w:rsidR="006B5376">
              <w:rPr>
                <w:noProof/>
                <w:webHidden/>
              </w:rPr>
              <w:instrText xml:space="preserve"> PAGEREF _Toc169130233 \h </w:instrText>
            </w:r>
            <w:r w:rsidR="006B5376">
              <w:rPr>
                <w:noProof/>
                <w:webHidden/>
              </w:rPr>
            </w:r>
            <w:r w:rsidR="006B5376">
              <w:rPr>
                <w:noProof/>
                <w:webHidden/>
              </w:rPr>
              <w:fldChar w:fldCharType="separate"/>
            </w:r>
            <w:r w:rsidR="006B5376">
              <w:rPr>
                <w:noProof/>
                <w:webHidden/>
              </w:rPr>
              <w:t>1</w:t>
            </w:r>
            <w:r w:rsidR="006B5376">
              <w:rPr>
                <w:noProof/>
                <w:webHidden/>
              </w:rPr>
              <w:fldChar w:fldCharType="end"/>
            </w:r>
          </w:hyperlink>
        </w:p>
        <w:p w14:paraId="02EF1F29" w14:textId="0581A2FC"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34" w:history="1">
            <w:r w:rsidR="006B5376" w:rsidRPr="004E4268">
              <w:rPr>
                <w:rStyle w:val="Hyperlink"/>
                <w:noProof/>
              </w:rPr>
              <w:t>Project Context</w:t>
            </w:r>
            <w:r w:rsidR="006B5376">
              <w:rPr>
                <w:noProof/>
                <w:webHidden/>
              </w:rPr>
              <w:tab/>
            </w:r>
            <w:r w:rsidR="006B5376">
              <w:rPr>
                <w:noProof/>
                <w:webHidden/>
              </w:rPr>
              <w:fldChar w:fldCharType="begin"/>
            </w:r>
            <w:r w:rsidR="006B5376">
              <w:rPr>
                <w:noProof/>
                <w:webHidden/>
              </w:rPr>
              <w:instrText xml:space="preserve"> PAGEREF _Toc169130234 \h </w:instrText>
            </w:r>
            <w:r w:rsidR="006B5376">
              <w:rPr>
                <w:noProof/>
                <w:webHidden/>
              </w:rPr>
            </w:r>
            <w:r w:rsidR="006B5376">
              <w:rPr>
                <w:noProof/>
                <w:webHidden/>
              </w:rPr>
              <w:fldChar w:fldCharType="separate"/>
            </w:r>
            <w:r w:rsidR="006B5376">
              <w:rPr>
                <w:noProof/>
                <w:webHidden/>
              </w:rPr>
              <w:t>1</w:t>
            </w:r>
            <w:r w:rsidR="006B5376">
              <w:rPr>
                <w:noProof/>
                <w:webHidden/>
              </w:rPr>
              <w:fldChar w:fldCharType="end"/>
            </w:r>
          </w:hyperlink>
        </w:p>
        <w:p w14:paraId="2A8B245D" w14:textId="68FB6D7B"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35" w:history="1">
            <w:r w:rsidR="006B5376" w:rsidRPr="004E4268">
              <w:rPr>
                <w:rStyle w:val="Hyperlink"/>
                <w:noProof/>
              </w:rPr>
              <w:t>Statement of the Problem</w:t>
            </w:r>
            <w:r w:rsidR="006B5376">
              <w:rPr>
                <w:noProof/>
                <w:webHidden/>
              </w:rPr>
              <w:tab/>
            </w:r>
            <w:r w:rsidR="006B5376">
              <w:rPr>
                <w:noProof/>
                <w:webHidden/>
              </w:rPr>
              <w:fldChar w:fldCharType="begin"/>
            </w:r>
            <w:r w:rsidR="006B5376">
              <w:rPr>
                <w:noProof/>
                <w:webHidden/>
              </w:rPr>
              <w:instrText xml:space="preserve"> PAGEREF _Toc169130235 \h </w:instrText>
            </w:r>
            <w:r w:rsidR="006B5376">
              <w:rPr>
                <w:noProof/>
                <w:webHidden/>
              </w:rPr>
            </w:r>
            <w:r w:rsidR="006B5376">
              <w:rPr>
                <w:noProof/>
                <w:webHidden/>
              </w:rPr>
              <w:fldChar w:fldCharType="separate"/>
            </w:r>
            <w:r w:rsidR="006B5376">
              <w:rPr>
                <w:noProof/>
                <w:webHidden/>
              </w:rPr>
              <w:t>1</w:t>
            </w:r>
            <w:r w:rsidR="006B5376">
              <w:rPr>
                <w:noProof/>
                <w:webHidden/>
              </w:rPr>
              <w:fldChar w:fldCharType="end"/>
            </w:r>
          </w:hyperlink>
        </w:p>
        <w:p w14:paraId="36FECDAB" w14:textId="22F1D081"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36" w:history="1">
            <w:r w:rsidR="006B5376" w:rsidRPr="004E4268">
              <w:rPr>
                <w:rStyle w:val="Hyperlink"/>
                <w:noProof/>
              </w:rPr>
              <w:t>Objectives</w:t>
            </w:r>
            <w:r w:rsidR="006B5376">
              <w:rPr>
                <w:noProof/>
                <w:webHidden/>
              </w:rPr>
              <w:tab/>
            </w:r>
            <w:r w:rsidR="006B5376">
              <w:rPr>
                <w:noProof/>
                <w:webHidden/>
              </w:rPr>
              <w:fldChar w:fldCharType="begin"/>
            </w:r>
            <w:r w:rsidR="006B5376">
              <w:rPr>
                <w:noProof/>
                <w:webHidden/>
              </w:rPr>
              <w:instrText xml:space="preserve"> PAGEREF _Toc169130236 \h </w:instrText>
            </w:r>
            <w:r w:rsidR="006B5376">
              <w:rPr>
                <w:noProof/>
                <w:webHidden/>
              </w:rPr>
            </w:r>
            <w:r w:rsidR="006B5376">
              <w:rPr>
                <w:noProof/>
                <w:webHidden/>
              </w:rPr>
              <w:fldChar w:fldCharType="separate"/>
            </w:r>
            <w:r w:rsidR="006B5376">
              <w:rPr>
                <w:noProof/>
                <w:webHidden/>
              </w:rPr>
              <w:t>1</w:t>
            </w:r>
            <w:r w:rsidR="006B5376">
              <w:rPr>
                <w:noProof/>
                <w:webHidden/>
              </w:rPr>
              <w:fldChar w:fldCharType="end"/>
            </w:r>
          </w:hyperlink>
        </w:p>
        <w:p w14:paraId="6824E758" w14:textId="23167212"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37" w:history="1">
            <w:r w:rsidR="006B5376" w:rsidRPr="004E4268">
              <w:rPr>
                <w:rStyle w:val="Hyperlink"/>
                <w:noProof/>
              </w:rPr>
              <w:t>Significance of the Project</w:t>
            </w:r>
            <w:r w:rsidR="006B5376">
              <w:rPr>
                <w:noProof/>
                <w:webHidden/>
              </w:rPr>
              <w:tab/>
            </w:r>
            <w:r w:rsidR="006B5376">
              <w:rPr>
                <w:noProof/>
                <w:webHidden/>
              </w:rPr>
              <w:fldChar w:fldCharType="begin"/>
            </w:r>
            <w:r w:rsidR="006B5376">
              <w:rPr>
                <w:noProof/>
                <w:webHidden/>
              </w:rPr>
              <w:instrText xml:space="preserve"> PAGEREF _Toc169130237 \h </w:instrText>
            </w:r>
            <w:r w:rsidR="006B5376">
              <w:rPr>
                <w:noProof/>
                <w:webHidden/>
              </w:rPr>
            </w:r>
            <w:r w:rsidR="006B5376">
              <w:rPr>
                <w:noProof/>
                <w:webHidden/>
              </w:rPr>
              <w:fldChar w:fldCharType="separate"/>
            </w:r>
            <w:r w:rsidR="006B5376">
              <w:rPr>
                <w:noProof/>
                <w:webHidden/>
              </w:rPr>
              <w:t>2</w:t>
            </w:r>
            <w:r w:rsidR="006B5376">
              <w:rPr>
                <w:noProof/>
                <w:webHidden/>
              </w:rPr>
              <w:fldChar w:fldCharType="end"/>
            </w:r>
          </w:hyperlink>
        </w:p>
        <w:p w14:paraId="6ACC0D15" w14:textId="71846C5B"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38" w:history="1">
            <w:r w:rsidR="006B5376" w:rsidRPr="004E4268">
              <w:rPr>
                <w:rStyle w:val="Hyperlink"/>
                <w:noProof/>
              </w:rPr>
              <w:t>Scope and Limitations</w:t>
            </w:r>
            <w:r w:rsidR="006B5376">
              <w:rPr>
                <w:noProof/>
                <w:webHidden/>
              </w:rPr>
              <w:tab/>
            </w:r>
            <w:r w:rsidR="006B5376">
              <w:rPr>
                <w:noProof/>
                <w:webHidden/>
              </w:rPr>
              <w:fldChar w:fldCharType="begin"/>
            </w:r>
            <w:r w:rsidR="006B5376">
              <w:rPr>
                <w:noProof/>
                <w:webHidden/>
              </w:rPr>
              <w:instrText xml:space="preserve"> PAGEREF _Toc169130238 \h </w:instrText>
            </w:r>
            <w:r w:rsidR="006B5376">
              <w:rPr>
                <w:noProof/>
                <w:webHidden/>
              </w:rPr>
            </w:r>
            <w:r w:rsidR="006B5376">
              <w:rPr>
                <w:noProof/>
                <w:webHidden/>
              </w:rPr>
              <w:fldChar w:fldCharType="separate"/>
            </w:r>
            <w:r w:rsidR="006B5376">
              <w:rPr>
                <w:noProof/>
                <w:webHidden/>
              </w:rPr>
              <w:t>2</w:t>
            </w:r>
            <w:r w:rsidR="006B5376">
              <w:rPr>
                <w:noProof/>
                <w:webHidden/>
              </w:rPr>
              <w:fldChar w:fldCharType="end"/>
            </w:r>
          </w:hyperlink>
        </w:p>
        <w:p w14:paraId="311ED0F9" w14:textId="3845EBEF" w:rsidR="006B5376" w:rsidRDefault="00000000">
          <w:pPr>
            <w:pStyle w:val="TOC1"/>
            <w:rPr>
              <w:rFonts w:asciiTheme="minorHAnsi" w:hAnsiTheme="minorHAnsi"/>
              <w:noProof/>
              <w:kern w:val="2"/>
              <w:sz w:val="24"/>
              <w:szCs w:val="24"/>
              <w:lang w:eastAsia="en-US"/>
              <w14:ligatures w14:val="standardContextual"/>
            </w:rPr>
          </w:pPr>
          <w:hyperlink w:anchor="_Toc169130239" w:history="1">
            <w:r w:rsidR="006B5376" w:rsidRPr="004E4268">
              <w:rPr>
                <w:rStyle w:val="Hyperlink"/>
                <w:noProof/>
              </w:rPr>
              <w:t>Review of Related Literature / Systems</w:t>
            </w:r>
            <w:r w:rsidR="006B5376">
              <w:rPr>
                <w:noProof/>
                <w:webHidden/>
              </w:rPr>
              <w:tab/>
            </w:r>
            <w:r w:rsidR="006B5376">
              <w:rPr>
                <w:noProof/>
                <w:webHidden/>
              </w:rPr>
              <w:fldChar w:fldCharType="begin"/>
            </w:r>
            <w:r w:rsidR="006B5376">
              <w:rPr>
                <w:noProof/>
                <w:webHidden/>
              </w:rPr>
              <w:instrText xml:space="preserve"> PAGEREF _Toc169130239 \h </w:instrText>
            </w:r>
            <w:r w:rsidR="006B5376">
              <w:rPr>
                <w:noProof/>
                <w:webHidden/>
              </w:rPr>
            </w:r>
            <w:r w:rsidR="006B5376">
              <w:rPr>
                <w:noProof/>
                <w:webHidden/>
              </w:rPr>
              <w:fldChar w:fldCharType="separate"/>
            </w:r>
            <w:r w:rsidR="006B5376">
              <w:rPr>
                <w:noProof/>
                <w:webHidden/>
              </w:rPr>
              <w:t>3</w:t>
            </w:r>
            <w:r w:rsidR="006B5376">
              <w:rPr>
                <w:noProof/>
                <w:webHidden/>
              </w:rPr>
              <w:fldChar w:fldCharType="end"/>
            </w:r>
          </w:hyperlink>
        </w:p>
        <w:p w14:paraId="06439AFB" w14:textId="3D893A4A" w:rsidR="006B5376" w:rsidRDefault="00000000">
          <w:pPr>
            <w:pStyle w:val="TOC1"/>
            <w:rPr>
              <w:rFonts w:asciiTheme="minorHAnsi" w:hAnsiTheme="minorHAnsi"/>
              <w:noProof/>
              <w:kern w:val="2"/>
              <w:sz w:val="24"/>
              <w:szCs w:val="24"/>
              <w:lang w:eastAsia="en-US"/>
              <w14:ligatures w14:val="standardContextual"/>
            </w:rPr>
          </w:pPr>
          <w:hyperlink w:anchor="_Toc169130240" w:history="1">
            <w:r w:rsidR="006B5376" w:rsidRPr="004E4268">
              <w:rPr>
                <w:rStyle w:val="Hyperlink"/>
                <w:noProof/>
              </w:rPr>
              <w:t>Technical Background</w:t>
            </w:r>
            <w:r w:rsidR="006B5376">
              <w:rPr>
                <w:noProof/>
                <w:webHidden/>
              </w:rPr>
              <w:tab/>
            </w:r>
            <w:r w:rsidR="006B5376">
              <w:rPr>
                <w:noProof/>
                <w:webHidden/>
              </w:rPr>
              <w:fldChar w:fldCharType="begin"/>
            </w:r>
            <w:r w:rsidR="006B5376">
              <w:rPr>
                <w:noProof/>
                <w:webHidden/>
              </w:rPr>
              <w:instrText xml:space="preserve"> PAGEREF _Toc169130240 \h </w:instrText>
            </w:r>
            <w:r w:rsidR="006B5376">
              <w:rPr>
                <w:noProof/>
                <w:webHidden/>
              </w:rPr>
            </w:r>
            <w:r w:rsidR="006B5376">
              <w:rPr>
                <w:noProof/>
                <w:webHidden/>
              </w:rPr>
              <w:fldChar w:fldCharType="separate"/>
            </w:r>
            <w:r w:rsidR="006B5376">
              <w:rPr>
                <w:noProof/>
                <w:webHidden/>
              </w:rPr>
              <w:t>7</w:t>
            </w:r>
            <w:r w:rsidR="006B5376">
              <w:rPr>
                <w:noProof/>
                <w:webHidden/>
              </w:rPr>
              <w:fldChar w:fldCharType="end"/>
            </w:r>
          </w:hyperlink>
        </w:p>
        <w:p w14:paraId="6A9D3D56" w14:textId="403E10C5"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41" w:history="1">
            <w:r w:rsidR="006B5376" w:rsidRPr="004E4268">
              <w:rPr>
                <w:rStyle w:val="Hyperlink"/>
                <w:noProof/>
              </w:rPr>
              <w:t>Current System</w:t>
            </w:r>
            <w:r w:rsidR="006B5376">
              <w:rPr>
                <w:noProof/>
                <w:webHidden/>
              </w:rPr>
              <w:tab/>
            </w:r>
            <w:r w:rsidR="006B5376">
              <w:rPr>
                <w:noProof/>
                <w:webHidden/>
              </w:rPr>
              <w:fldChar w:fldCharType="begin"/>
            </w:r>
            <w:r w:rsidR="006B5376">
              <w:rPr>
                <w:noProof/>
                <w:webHidden/>
              </w:rPr>
              <w:instrText xml:space="preserve"> PAGEREF _Toc169130241 \h </w:instrText>
            </w:r>
            <w:r w:rsidR="006B5376">
              <w:rPr>
                <w:noProof/>
                <w:webHidden/>
              </w:rPr>
            </w:r>
            <w:r w:rsidR="006B5376">
              <w:rPr>
                <w:noProof/>
                <w:webHidden/>
              </w:rPr>
              <w:fldChar w:fldCharType="separate"/>
            </w:r>
            <w:r w:rsidR="006B5376">
              <w:rPr>
                <w:noProof/>
                <w:webHidden/>
              </w:rPr>
              <w:t>7</w:t>
            </w:r>
            <w:r w:rsidR="006B5376">
              <w:rPr>
                <w:noProof/>
                <w:webHidden/>
              </w:rPr>
              <w:fldChar w:fldCharType="end"/>
            </w:r>
          </w:hyperlink>
        </w:p>
        <w:p w14:paraId="2D470840" w14:textId="03946AAE"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42" w:history="1">
            <w:r w:rsidR="006B5376" w:rsidRPr="004E4268">
              <w:rPr>
                <w:rStyle w:val="Hyperlink"/>
                <w:noProof/>
              </w:rPr>
              <w:t>Proposed System</w:t>
            </w:r>
            <w:r w:rsidR="006B5376">
              <w:rPr>
                <w:noProof/>
                <w:webHidden/>
              </w:rPr>
              <w:tab/>
            </w:r>
            <w:r w:rsidR="006B5376">
              <w:rPr>
                <w:noProof/>
                <w:webHidden/>
              </w:rPr>
              <w:fldChar w:fldCharType="begin"/>
            </w:r>
            <w:r w:rsidR="006B5376">
              <w:rPr>
                <w:noProof/>
                <w:webHidden/>
              </w:rPr>
              <w:instrText xml:space="preserve"> PAGEREF _Toc169130242 \h </w:instrText>
            </w:r>
            <w:r w:rsidR="006B5376">
              <w:rPr>
                <w:noProof/>
                <w:webHidden/>
              </w:rPr>
            </w:r>
            <w:r w:rsidR="006B5376">
              <w:rPr>
                <w:noProof/>
                <w:webHidden/>
              </w:rPr>
              <w:fldChar w:fldCharType="separate"/>
            </w:r>
            <w:r w:rsidR="006B5376">
              <w:rPr>
                <w:noProof/>
                <w:webHidden/>
              </w:rPr>
              <w:t>7</w:t>
            </w:r>
            <w:r w:rsidR="006B5376">
              <w:rPr>
                <w:noProof/>
                <w:webHidden/>
              </w:rPr>
              <w:fldChar w:fldCharType="end"/>
            </w:r>
          </w:hyperlink>
        </w:p>
        <w:p w14:paraId="19144A55" w14:textId="47CC85B2" w:rsidR="006B5376" w:rsidRDefault="00000000">
          <w:pPr>
            <w:pStyle w:val="TOC1"/>
            <w:rPr>
              <w:rFonts w:asciiTheme="minorHAnsi" w:hAnsiTheme="minorHAnsi"/>
              <w:noProof/>
              <w:kern w:val="2"/>
              <w:sz w:val="24"/>
              <w:szCs w:val="24"/>
              <w:lang w:eastAsia="en-US"/>
              <w14:ligatures w14:val="standardContextual"/>
            </w:rPr>
          </w:pPr>
          <w:hyperlink w:anchor="_Toc169130243" w:history="1">
            <w:r w:rsidR="006B5376" w:rsidRPr="004E4268">
              <w:rPr>
                <w:rStyle w:val="Hyperlink"/>
                <w:noProof/>
              </w:rPr>
              <w:t>Conclusion</w:t>
            </w:r>
            <w:r w:rsidR="006B5376">
              <w:rPr>
                <w:noProof/>
                <w:webHidden/>
              </w:rPr>
              <w:tab/>
            </w:r>
            <w:r w:rsidR="006B5376">
              <w:rPr>
                <w:noProof/>
                <w:webHidden/>
              </w:rPr>
              <w:fldChar w:fldCharType="begin"/>
            </w:r>
            <w:r w:rsidR="006B5376">
              <w:rPr>
                <w:noProof/>
                <w:webHidden/>
              </w:rPr>
              <w:instrText xml:space="preserve"> PAGEREF _Toc169130243 \h </w:instrText>
            </w:r>
            <w:r w:rsidR="006B5376">
              <w:rPr>
                <w:noProof/>
                <w:webHidden/>
              </w:rPr>
            </w:r>
            <w:r w:rsidR="006B5376">
              <w:rPr>
                <w:noProof/>
                <w:webHidden/>
              </w:rPr>
              <w:fldChar w:fldCharType="separate"/>
            </w:r>
            <w:r w:rsidR="006B5376">
              <w:rPr>
                <w:noProof/>
                <w:webHidden/>
              </w:rPr>
              <w:t>8</w:t>
            </w:r>
            <w:r w:rsidR="006B5376">
              <w:rPr>
                <w:noProof/>
                <w:webHidden/>
              </w:rPr>
              <w:fldChar w:fldCharType="end"/>
            </w:r>
          </w:hyperlink>
        </w:p>
        <w:p w14:paraId="3A745281" w14:textId="5416223C" w:rsidR="006B5376" w:rsidRDefault="00000000">
          <w:pPr>
            <w:pStyle w:val="TOC1"/>
            <w:rPr>
              <w:rFonts w:asciiTheme="minorHAnsi" w:hAnsiTheme="minorHAnsi"/>
              <w:noProof/>
              <w:kern w:val="2"/>
              <w:sz w:val="24"/>
              <w:szCs w:val="24"/>
              <w:lang w:eastAsia="en-US"/>
              <w14:ligatures w14:val="standardContextual"/>
            </w:rPr>
          </w:pPr>
          <w:hyperlink w:anchor="_Toc169130244" w:history="1">
            <w:r w:rsidR="006B5376" w:rsidRPr="004E4268">
              <w:rPr>
                <w:rStyle w:val="Hyperlink"/>
                <w:noProof/>
              </w:rPr>
              <w:t>References</w:t>
            </w:r>
            <w:r w:rsidR="006B5376">
              <w:rPr>
                <w:noProof/>
                <w:webHidden/>
              </w:rPr>
              <w:tab/>
            </w:r>
            <w:r w:rsidR="006B5376">
              <w:rPr>
                <w:noProof/>
                <w:webHidden/>
              </w:rPr>
              <w:fldChar w:fldCharType="begin"/>
            </w:r>
            <w:r w:rsidR="006B5376">
              <w:rPr>
                <w:noProof/>
                <w:webHidden/>
              </w:rPr>
              <w:instrText xml:space="preserve"> PAGEREF _Toc169130244 \h </w:instrText>
            </w:r>
            <w:r w:rsidR="006B5376">
              <w:rPr>
                <w:noProof/>
                <w:webHidden/>
              </w:rPr>
            </w:r>
            <w:r w:rsidR="006B5376">
              <w:rPr>
                <w:noProof/>
                <w:webHidden/>
              </w:rPr>
              <w:fldChar w:fldCharType="separate"/>
            </w:r>
            <w:r w:rsidR="006B5376">
              <w:rPr>
                <w:noProof/>
                <w:webHidden/>
              </w:rPr>
              <w:t>9</w:t>
            </w:r>
            <w:r w:rsidR="006B5376">
              <w:rPr>
                <w:noProof/>
                <w:webHidden/>
              </w:rPr>
              <w:fldChar w:fldCharType="end"/>
            </w:r>
          </w:hyperlink>
        </w:p>
        <w:p w14:paraId="1B8DFE79" w14:textId="1CDA3C36" w:rsidR="006B5376" w:rsidRDefault="00000000">
          <w:pPr>
            <w:pStyle w:val="TOC1"/>
            <w:rPr>
              <w:rFonts w:asciiTheme="minorHAnsi" w:hAnsiTheme="minorHAnsi"/>
              <w:noProof/>
              <w:kern w:val="2"/>
              <w:sz w:val="24"/>
              <w:szCs w:val="24"/>
              <w:lang w:eastAsia="en-US"/>
              <w14:ligatures w14:val="standardContextual"/>
            </w:rPr>
          </w:pPr>
          <w:hyperlink w:anchor="_Toc169130245" w:history="1">
            <w:r w:rsidR="006B5376" w:rsidRPr="004E4268">
              <w:rPr>
                <w:rStyle w:val="Hyperlink"/>
                <w:noProof/>
              </w:rPr>
              <w:t>Appendices</w:t>
            </w:r>
            <w:r w:rsidR="006B5376">
              <w:rPr>
                <w:noProof/>
                <w:webHidden/>
              </w:rPr>
              <w:tab/>
            </w:r>
            <w:r w:rsidR="006B5376">
              <w:rPr>
                <w:noProof/>
                <w:webHidden/>
              </w:rPr>
              <w:fldChar w:fldCharType="begin"/>
            </w:r>
            <w:r w:rsidR="006B5376">
              <w:rPr>
                <w:noProof/>
                <w:webHidden/>
              </w:rPr>
              <w:instrText xml:space="preserve"> PAGEREF _Toc169130245 \h </w:instrText>
            </w:r>
            <w:r w:rsidR="006B5376">
              <w:rPr>
                <w:noProof/>
                <w:webHidden/>
              </w:rPr>
            </w:r>
            <w:r w:rsidR="006B5376">
              <w:rPr>
                <w:noProof/>
                <w:webHidden/>
              </w:rPr>
              <w:fldChar w:fldCharType="separate"/>
            </w:r>
            <w:r w:rsidR="006B5376">
              <w:rPr>
                <w:noProof/>
                <w:webHidden/>
              </w:rPr>
              <w:t>10</w:t>
            </w:r>
            <w:r w:rsidR="006B5376">
              <w:rPr>
                <w:noProof/>
                <w:webHidden/>
              </w:rPr>
              <w:fldChar w:fldCharType="end"/>
            </w:r>
          </w:hyperlink>
        </w:p>
        <w:p w14:paraId="3168391B" w14:textId="51728049"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46" w:history="1">
            <w:r w:rsidR="006B5376" w:rsidRPr="004E4268">
              <w:rPr>
                <w:rStyle w:val="Hyperlink"/>
                <w:noProof/>
              </w:rPr>
              <w:t>Appendix A: Project Vision</w:t>
            </w:r>
            <w:r w:rsidR="006B5376">
              <w:rPr>
                <w:noProof/>
                <w:webHidden/>
              </w:rPr>
              <w:tab/>
            </w:r>
            <w:r w:rsidR="006B5376">
              <w:rPr>
                <w:noProof/>
                <w:webHidden/>
              </w:rPr>
              <w:fldChar w:fldCharType="begin"/>
            </w:r>
            <w:r w:rsidR="006B5376">
              <w:rPr>
                <w:noProof/>
                <w:webHidden/>
              </w:rPr>
              <w:instrText xml:space="preserve"> PAGEREF _Toc169130246 \h </w:instrText>
            </w:r>
            <w:r w:rsidR="006B5376">
              <w:rPr>
                <w:noProof/>
                <w:webHidden/>
              </w:rPr>
            </w:r>
            <w:r w:rsidR="006B5376">
              <w:rPr>
                <w:noProof/>
                <w:webHidden/>
              </w:rPr>
              <w:fldChar w:fldCharType="separate"/>
            </w:r>
            <w:r w:rsidR="006B5376">
              <w:rPr>
                <w:noProof/>
                <w:webHidden/>
              </w:rPr>
              <w:t>10</w:t>
            </w:r>
            <w:r w:rsidR="006B5376">
              <w:rPr>
                <w:noProof/>
                <w:webHidden/>
              </w:rPr>
              <w:fldChar w:fldCharType="end"/>
            </w:r>
          </w:hyperlink>
        </w:p>
        <w:p w14:paraId="06638FC9" w14:textId="32036FFD"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47" w:history="1">
            <w:r w:rsidR="006B5376" w:rsidRPr="004E4268">
              <w:rPr>
                <w:rStyle w:val="Hyperlink"/>
                <w:noProof/>
              </w:rPr>
              <w:t>Appendix B: Schedule</w:t>
            </w:r>
            <w:r w:rsidR="006B5376">
              <w:rPr>
                <w:noProof/>
                <w:webHidden/>
              </w:rPr>
              <w:tab/>
            </w:r>
            <w:r w:rsidR="006B5376">
              <w:rPr>
                <w:noProof/>
                <w:webHidden/>
              </w:rPr>
              <w:fldChar w:fldCharType="begin"/>
            </w:r>
            <w:r w:rsidR="006B5376">
              <w:rPr>
                <w:noProof/>
                <w:webHidden/>
              </w:rPr>
              <w:instrText xml:space="preserve"> PAGEREF _Toc169130247 \h </w:instrText>
            </w:r>
            <w:r w:rsidR="006B5376">
              <w:rPr>
                <w:noProof/>
                <w:webHidden/>
              </w:rPr>
            </w:r>
            <w:r w:rsidR="006B5376">
              <w:rPr>
                <w:noProof/>
                <w:webHidden/>
              </w:rPr>
              <w:fldChar w:fldCharType="separate"/>
            </w:r>
            <w:r w:rsidR="006B5376">
              <w:rPr>
                <w:noProof/>
                <w:webHidden/>
              </w:rPr>
              <w:t>11</w:t>
            </w:r>
            <w:r w:rsidR="006B5376">
              <w:rPr>
                <w:noProof/>
                <w:webHidden/>
              </w:rPr>
              <w:fldChar w:fldCharType="end"/>
            </w:r>
          </w:hyperlink>
          <w:r w:rsidR="00DE50FA">
            <w:rPr>
              <w:noProof/>
            </w:rPr>
            <w:t xml:space="preserve">s </w:t>
          </w:r>
        </w:p>
        <w:p w14:paraId="348FD6BB" w14:textId="52EB67B4"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48" w:history="1">
            <w:r w:rsidR="006B5376" w:rsidRPr="004E4268">
              <w:rPr>
                <w:rStyle w:val="Hyperlink"/>
                <w:noProof/>
              </w:rPr>
              <w:t>Appendix C: Product Roadmap</w:t>
            </w:r>
            <w:r w:rsidR="006B5376">
              <w:rPr>
                <w:noProof/>
                <w:webHidden/>
              </w:rPr>
              <w:tab/>
            </w:r>
            <w:r w:rsidR="006B5376">
              <w:rPr>
                <w:noProof/>
                <w:webHidden/>
              </w:rPr>
              <w:fldChar w:fldCharType="begin"/>
            </w:r>
            <w:r w:rsidR="006B5376">
              <w:rPr>
                <w:noProof/>
                <w:webHidden/>
              </w:rPr>
              <w:instrText xml:space="preserve"> PAGEREF _Toc169130248 \h </w:instrText>
            </w:r>
            <w:r w:rsidR="006B5376">
              <w:rPr>
                <w:noProof/>
                <w:webHidden/>
              </w:rPr>
            </w:r>
            <w:r w:rsidR="006B5376">
              <w:rPr>
                <w:noProof/>
                <w:webHidden/>
              </w:rPr>
              <w:fldChar w:fldCharType="separate"/>
            </w:r>
            <w:r w:rsidR="006B5376">
              <w:rPr>
                <w:noProof/>
                <w:webHidden/>
              </w:rPr>
              <w:t>12</w:t>
            </w:r>
            <w:r w:rsidR="006B5376">
              <w:rPr>
                <w:noProof/>
                <w:webHidden/>
              </w:rPr>
              <w:fldChar w:fldCharType="end"/>
            </w:r>
          </w:hyperlink>
        </w:p>
        <w:p w14:paraId="0D2D8D11" w14:textId="25B9B712"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49" w:history="1">
            <w:r w:rsidR="006B5376" w:rsidRPr="004E4268">
              <w:rPr>
                <w:rStyle w:val="Hyperlink"/>
                <w:noProof/>
              </w:rPr>
              <w:t>Appendix D: Users’ Manual</w:t>
            </w:r>
            <w:r w:rsidR="006B5376">
              <w:rPr>
                <w:noProof/>
                <w:webHidden/>
              </w:rPr>
              <w:tab/>
            </w:r>
            <w:r w:rsidR="006B5376">
              <w:rPr>
                <w:noProof/>
                <w:webHidden/>
              </w:rPr>
              <w:fldChar w:fldCharType="begin"/>
            </w:r>
            <w:r w:rsidR="006B5376">
              <w:rPr>
                <w:noProof/>
                <w:webHidden/>
              </w:rPr>
              <w:instrText xml:space="preserve"> PAGEREF _Toc169130249 \h </w:instrText>
            </w:r>
            <w:r w:rsidR="006B5376">
              <w:rPr>
                <w:noProof/>
                <w:webHidden/>
              </w:rPr>
            </w:r>
            <w:r w:rsidR="006B5376">
              <w:rPr>
                <w:noProof/>
                <w:webHidden/>
              </w:rPr>
              <w:fldChar w:fldCharType="separate"/>
            </w:r>
            <w:r w:rsidR="006B5376">
              <w:rPr>
                <w:noProof/>
                <w:webHidden/>
              </w:rPr>
              <w:t>13</w:t>
            </w:r>
            <w:r w:rsidR="006B5376">
              <w:rPr>
                <w:noProof/>
                <w:webHidden/>
              </w:rPr>
              <w:fldChar w:fldCharType="end"/>
            </w:r>
          </w:hyperlink>
        </w:p>
        <w:p w14:paraId="27898371" w14:textId="36CD5A5A"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50" w:history="1">
            <w:r w:rsidR="006B5376" w:rsidRPr="004E4268">
              <w:rPr>
                <w:rStyle w:val="Hyperlink"/>
                <w:noProof/>
              </w:rPr>
              <w:t>Appendix E: Team Meetings</w:t>
            </w:r>
            <w:r w:rsidR="006B5376">
              <w:rPr>
                <w:noProof/>
                <w:webHidden/>
              </w:rPr>
              <w:tab/>
            </w:r>
            <w:r w:rsidR="006B5376">
              <w:rPr>
                <w:noProof/>
                <w:webHidden/>
              </w:rPr>
              <w:fldChar w:fldCharType="begin"/>
            </w:r>
            <w:r w:rsidR="006B5376">
              <w:rPr>
                <w:noProof/>
                <w:webHidden/>
              </w:rPr>
              <w:instrText xml:space="preserve"> PAGEREF _Toc169130250 \h </w:instrText>
            </w:r>
            <w:r w:rsidR="006B5376">
              <w:rPr>
                <w:noProof/>
                <w:webHidden/>
              </w:rPr>
            </w:r>
            <w:r w:rsidR="006B5376">
              <w:rPr>
                <w:noProof/>
                <w:webHidden/>
              </w:rPr>
              <w:fldChar w:fldCharType="separate"/>
            </w:r>
            <w:r w:rsidR="006B5376">
              <w:rPr>
                <w:noProof/>
                <w:webHidden/>
              </w:rPr>
              <w:t>14</w:t>
            </w:r>
            <w:r w:rsidR="006B5376">
              <w:rPr>
                <w:noProof/>
                <w:webHidden/>
              </w:rPr>
              <w:fldChar w:fldCharType="end"/>
            </w:r>
          </w:hyperlink>
        </w:p>
        <w:p w14:paraId="2E0C2340" w14:textId="2E1D4FBB"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52" w:history="1">
            <w:r w:rsidR="006B5376" w:rsidRPr="004E4268">
              <w:rPr>
                <w:rStyle w:val="Hyperlink"/>
                <w:noProof/>
              </w:rPr>
              <w:t>Appendix F: Source Code</w:t>
            </w:r>
            <w:r w:rsidR="006B5376">
              <w:rPr>
                <w:noProof/>
                <w:webHidden/>
              </w:rPr>
              <w:tab/>
            </w:r>
            <w:r w:rsidR="006B5376">
              <w:rPr>
                <w:noProof/>
                <w:webHidden/>
              </w:rPr>
              <w:fldChar w:fldCharType="begin"/>
            </w:r>
            <w:r w:rsidR="006B5376">
              <w:rPr>
                <w:noProof/>
                <w:webHidden/>
              </w:rPr>
              <w:instrText xml:space="preserve"> PAGEREF _Toc169130252 \h </w:instrText>
            </w:r>
            <w:r w:rsidR="006B5376">
              <w:rPr>
                <w:noProof/>
                <w:webHidden/>
              </w:rPr>
            </w:r>
            <w:r w:rsidR="006B5376">
              <w:rPr>
                <w:noProof/>
                <w:webHidden/>
              </w:rPr>
              <w:fldChar w:fldCharType="separate"/>
            </w:r>
            <w:r w:rsidR="006B5376">
              <w:rPr>
                <w:noProof/>
                <w:webHidden/>
              </w:rPr>
              <w:t>16</w:t>
            </w:r>
            <w:r w:rsidR="006B5376">
              <w:rPr>
                <w:noProof/>
                <w:webHidden/>
              </w:rPr>
              <w:fldChar w:fldCharType="end"/>
            </w:r>
          </w:hyperlink>
        </w:p>
        <w:p w14:paraId="22B12C10" w14:textId="280AADE5" w:rsidR="006B5376" w:rsidRDefault="00000000">
          <w:pPr>
            <w:pStyle w:val="TOC2"/>
            <w:tabs>
              <w:tab w:val="right" w:leader="dot" w:pos="9350"/>
            </w:tabs>
            <w:rPr>
              <w:rFonts w:asciiTheme="minorHAnsi" w:hAnsiTheme="minorHAnsi"/>
              <w:noProof/>
              <w:kern w:val="2"/>
              <w:sz w:val="24"/>
              <w:szCs w:val="24"/>
              <w:lang w:eastAsia="en-US"/>
              <w14:ligatures w14:val="standardContextual"/>
            </w:rPr>
          </w:pPr>
          <w:hyperlink w:anchor="_Toc169130253" w:history="1">
            <w:r w:rsidR="006B5376" w:rsidRPr="004E4268">
              <w:rPr>
                <w:rStyle w:val="Hyperlink"/>
                <w:noProof/>
              </w:rPr>
              <w:t>Appendix G: Design Thinking</w:t>
            </w:r>
            <w:r w:rsidR="006B5376">
              <w:rPr>
                <w:noProof/>
                <w:webHidden/>
              </w:rPr>
              <w:tab/>
            </w:r>
            <w:r w:rsidR="006B5376">
              <w:rPr>
                <w:noProof/>
                <w:webHidden/>
              </w:rPr>
              <w:fldChar w:fldCharType="begin"/>
            </w:r>
            <w:r w:rsidR="006B5376">
              <w:rPr>
                <w:noProof/>
                <w:webHidden/>
              </w:rPr>
              <w:instrText xml:space="preserve"> PAGEREF _Toc169130253 \h </w:instrText>
            </w:r>
            <w:r w:rsidR="006B5376">
              <w:rPr>
                <w:noProof/>
                <w:webHidden/>
              </w:rPr>
            </w:r>
            <w:r w:rsidR="006B5376">
              <w:rPr>
                <w:noProof/>
                <w:webHidden/>
              </w:rPr>
              <w:fldChar w:fldCharType="separate"/>
            </w:r>
            <w:r w:rsidR="006B5376">
              <w:rPr>
                <w:noProof/>
                <w:webHidden/>
              </w:rPr>
              <w:t>18</w:t>
            </w:r>
            <w:r w:rsidR="006B5376">
              <w:rPr>
                <w:noProof/>
                <w:webHidden/>
              </w:rPr>
              <w:fldChar w:fldCharType="end"/>
            </w:r>
          </w:hyperlink>
        </w:p>
        <w:p w14:paraId="5A301D7F" w14:textId="0E42EE24" w:rsidR="004A25A2" w:rsidRDefault="004A25A2">
          <w:r>
            <w:rPr>
              <w:b/>
              <w:bCs/>
              <w:noProof/>
            </w:rPr>
            <w:fldChar w:fldCharType="end"/>
          </w:r>
        </w:p>
      </w:sdtContent>
    </w:sdt>
    <w:p w14:paraId="50F4710D" w14:textId="77777777" w:rsidR="00776E80" w:rsidRDefault="00776E80" w:rsidP="004A25A2">
      <w:pPr>
        <w:pStyle w:val="TOCHeading"/>
        <w:jc w:val="left"/>
        <w:sectPr w:rsidR="00776E80">
          <w:pgSz w:w="12240" w:h="15840"/>
          <w:pgMar w:top="1440" w:right="1440" w:bottom="1440" w:left="1440" w:header="708" w:footer="708" w:gutter="0"/>
          <w:cols w:space="708"/>
          <w:docGrid w:linePitch="360"/>
        </w:sectPr>
      </w:pPr>
    </w:p>
    <w:p w14:paraId="5461BAEC" w14:textId="61A4F1E5" w:rsidR="00EB3977" w:rsidRDefault="009F1AD9" w:rsidP="008C3B20">
      <w:pPr>
        <w:pStyle w:val="Heading1"/>
      </w:pPr>
      <w:bookmarkStart w:id="0" w:name="_Toc169130231"/>
      <w:r>
        <w:lastRenderedPageBreak/>
        <w:t>Executive Summary</w:t>
      </w:r>
      <w:bookmarkEnd w:id="0"/>
    </w:p>
    <w:p w14:paraId="3E175904" w14:textId="77777777" w:rsidR="00455E49" w:rsidRPr="00455E49" w:rsidRDefault="00455E49" w:rsidP="00455E49"/>
    <w:p w14:paraId="3394903F" w14:textId="6091307C" w:rsidR="007C45C0" w:rsidRDefault="00CE744C" w:rsidP="02D9EBFE">
      <w:pPr>
        <w:spacing w:line="360" w:lineRule="auto"/>
        <w:ind w:firstLine="720"/>
        <w:jc w:val="both"/>
      </w:pPr>
      <w:r>
        <w:t>Geographic literacy</w:t>
      </w:r>
      <w:r w:rsidR="004279EA">
        <w:t xml:space="preserve"> among young learners worldwide is alarmingly low</w:t>
      </w:r>
      <w:r w:rsidR="00226E66">
        <w:t xml:space="preserve"> </w:t>
      </w:r>
      <w:r w:rsidR="003F25EE">
        <w:t>despite its crucial role in understanding global issues</w:t>
      </w:r>
      <w:r w:rsidR="00E41239">
        <w:t>. Traditional methods</w:t>
      </w:r>
      <w:r w:rsidR="00E76B2E">
        <w:t xml:space="preserve"> of teaching geography have proven to be</w:t>
      </w:r>
      <w:r w:rsidR="002A0C70">
        <w:t xml:space="preserve"> ineffective in engaging students in learning. </w:t>
      </w:r>
      <w:r w:rsidR="00153C12">
        <w:t xml:space="preserve">A revolutionary solution aims to address this gap and make </w:t>
      </w:r>
      <w:r w:rsidR="00954274">
        <w:t>learning</w:t>
      </w:r>
      <w:r w:rsidR="00153C12">
        <w:t xml:space="preserve"> enjoyable</w:t>
      </w:r>
      <w:r w:rsidR="007C45C0">
        <w:t>.</w:t>
      </w:r>
      <w:r w:rsidR="00226E66">
        <w:t xml:space="preserve">   </w:t>
      </w:r>
    </w:p>
    <w:p w14:paraId="6BF5ED41" w14:textId="73A638B3" w:rsidR="007C45C0" w:rsidRDefault="00C7281E" w:rsidP="02D9EBFE">
      <w:pPr>
        <w:spacing w:line="360" w:lineRule="auto"/>
        <w:ind w:firstLine="720"/>
        <w:jc w:val="both"/>
      </w:pPr>
      <w:r>
        <w:t>The programmer’s</w:t>
      </w:r>
      <w:r w:rsidR="001F066B">
        <w:t xml:space="preserve"> solution is</w:t>
      </w:r>
      <w:r w:rsidR="006A6807">
        <w:t xml:space="preserve"> an educational visual novel game designed to </w:t>
      </w:r>
      <w:r w:rsidR="00954274">
        <w:t>make</w:t>
      </w:r>
      <w:r w:rsidR="006A6807">
        <w:t xml:space="preserve"> learning geography interactive and enjoyable</w:t>
      </w:r>
      <w:r w:rsidR="000E6936">
        <w:t xml:space="preserve">. The game takes users </w:t>
      </w:r>
      <w:r w:rsidR="00954274">
        <w:t>on a</w:t>
      </w:r>
      <w:r w:rsidR="000E6936">
        <w:t xml:space="preserve"> virtual journey, where they interact with local characters</w:t>
      </w:r>
      <w:r w:rsidR="00387025">
        <w:t xml:space="preserve"> from various countries</w:t>
      </w:r>
      <w:r w:rsidR="008F1536">
        <w:t>, learning about</w:t>
      </w:r>
      <w:r w:rsidR="00302CB1">
        <w:t xml:space="preserve"> their culture, geography, and significant landmarks</w:t>
      </w:r>
      <w:r w:rsidR="0097785D">
        <w:t>. This makes learning more engaging</w:t>
      </w:r>
      <w:r w:rsidR="00C73F82">
        <w:t xml:space="preserve"> but also helps students retain information better</w:t>
      </w:r>
      <w:r w:rsidR="004C7867">
        <w:t>.</w:t>
      </w:r>
    </w:p>
    <w:p w14:paraId="47B69C4B" w14:textId="77777777" w:rsidR="004C7867" w:rsidRDefault="004C7867" w:rsidP="00431D65"/>
    <w:p w14:paraId="29A870C6" w14:textId="6331668B" w:rsidR="0065536F" w:rsidRDefault="0065536F" w:rsidP="00431D65">
      <w:pPr>
        <w:sectPr w:rsidR="0065536F" w:rsidSect="006D5F9C">
          <w:headerReference w:type="default" r:id="rId12"/>
          <w:pgSz w:w="12240" w:h="15840"/>
          <w:pgMar w:top="1440" w:right="1440" w:bottom="1440" w:left="1440" w:header="708" w:footer="708" w:gutter="0"/>
          <w:pgNumType w:fmt="lowerRoman" w:start="1"/>
          <w:cols w:space="708"/>
          <w:docGrid w:linePitch="360"/>
        </w:sectPr>
      </w:pPr>
    </w:p>
    <w:p w14:paraId="1B68D105" w14:textId="084A2D19" w:rsidR="000E3781" w:rsidRDefault="000E3781" w:rsidP="008C3B20">
      <w:pPr>
        <w:pStyle w:val="Heading1"/>
      </w:pPr>
      <w:bookmarkStart w:id="1" w:name="_Toc169130232"/>
      <w:r>
        <w:lastRenderedPageBreak/>
        <w:t>List of Figures</w:t>
      </w:r>
      <w:bookmarkEnd w:id="1"/>
    </w:p>
    <w:p w14:paraId="3A66D425" w14:textId="77777777" w:rsidR="00961B87" w:rsidRPr="00961B87" w:rsidRDefault="00961B87" w:rsidP="00961B87"/>
    <w:p w14:paraId="411804FD" w14:textId="6E7A936B" w:rsidR="000162FB" w:rsidRDefault="00961B87">
      <w:pPr>
        <w:pStyle w:val="TableofFigures"/>
        <w:tabs>
          <w:tab w:val="right" w:leader="dot" w:pos="9350"/>
        </w:tabs>
        <w:rPr>
          <w:rFonts w:asciiTheme="minorHAnsi" w:hAnsiTheme="minorHAnsi"/>
          <w:noProof/>
          <w:kern w:val="2"/>
          <w:sz w:val="24"/>
          <w:szCs w:val="24"/>
          <w:lang w:eastAsia="en-US"/>
          <w14:ligatures w14:val="standardContextual"/>
        </w:rPr>
      </w:pPr>
      <w:r>
        <w:fldChar w:fldCharType="begin"/>
      </w:r>
      <w:r>
        <w:instrText xml:space="preserve"> TOC \h \z \c "Figure" </w:instrText>
      </w:r>
      <w:r>
        <w:fldChar w:fldCharType="separate"/>
      </w:r>
      <w:hyperlink w:anchor="_Toc169129840" w:history="1">
        <w:r w:rsidR="000162FB" w:rsidRPr="00043D27">
          <w:rPr>
            <w:rStyle w:val="Hyperlink"/>
            <w:noProof/>
          </w:rPr>
          <w:t>Figure 1 Seterra geography game</w:t>
        </w:r>
        <w:r w:rsidR="000162FB">
          <w:rPr>
            <w:noProof/>
            <w:webHidden/>
          </w:rPr>
          <w:tab/>
        </w:r>
        <w:r w:rsidR="000162FB">
          <w:rPr>
            <w:noProof/>
            <w:webHidden/>
          </w:rPr>
          <w:fldChar w:fldCharType="begin"/>
        </w:r>
        <w:r w:rsidR="000162FB">
          <w:rPr>
            <w:noProof/>
            <w:webHidden/>
          </w:rPr>
          <w:instrText xml:space="preserve"> PAGEREF _Toc169129840 \h </w:instrText>
        </w:r>
        <w:r w:rsidR="000162FB">
          <w:rPr>
            <w:noProof/>
            <w:webHidden/>
          </w:rPr>
        </w:r>
        <w:r w:rsidR="000162FB">
          <w:rPr>
            <w:noProof/>
            <w:webHidden/>
          </w:rPr>
          <w:fldChar w:fldCharType="separate"/>
        </w:r>
        <w:r w:rsidR="000162FB">
          <w:rPr>
            <w:noProof/>
            <w:webHidden/>
          </w:rPr>
          <w:t>4</w:t>
        </w:r>
        <w:r w:rsidR="000162FB">
          <w:rPr>
            <w:noProof/>
            <w:webHidden/>
          </w:rPr>
          <w:fldChar w:fldCharType="end"/>
        </w:r>
      </w:hyperlink>
    </w:p>
    <w:p w14:paraId="51842D55" w14:textId="420BC68C"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41" w:history="1">
        <w:r w:rsidR="000162FB" w:rsidRPr="00043D27">
          <w:rPr>
            <w:rStyle w:val="Hyperlink"/>
            <w:noProof/>
          </w:rPr>
          <w:t>Figure 2 playGeography geography game</w:t>
        </w:r>
        <w:r w:rsidR="000162FB">
          <w:rPr>
            <w:noProof/>
            <w:webHidden/>
          </w:rPr>
          <w:tab/>
        </w:r>
        <w:r w:rsidR="000162FB">
          <w:rPr>
            <w:noProof/>
            <w:webHidden/>
          </w:rPr>
          <w:fldChar w:fldCharType="begin"/>
        </w:r>
        <w:r w:rsidR="000162FB">
          <w:rPr>
            <w:noProof/>
            <w:webHidden/>
          </w:rPr>
          <w:instrText xml:space="preserve"> PAGEREF _Toc169129841 \h </w:instrText>
        </w:r>
        <w:r w:rsidR="000162FB">
          <w:rPr>
            <w:noProof/>
            <w:webHidden/>
          </w:rPr>
        </w:r>
        <w:r w:rsidR="000162FB">
          <w:rPr>
            <w:noProof/>
            <w:webHidden/>
          </w:rPr>
          <w:fldChar w:fldCharType="separate"/>
        </w:r>
        <w:r w:rsidR="000162FB">
          <w:rPr>
            <w:noProof/>
            <w:webHidden/>
          </w:rPr>
          <w:t>4</w:t>
        </w:r>
        <w:r w:rsidR="000162FB">
          <w:rPr>
            <w:noProof/>
            <w:webHidden/>
          </w:rPr>
          <w:fldChar w:fldCharType="end"/>
        </w:r>
      </w:hyperlink>
    </w:p>
    <w:p w14:paraId="56CC0466" w14:textId="07029846"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42" w:history="1">
        <w:r w:rsidR="000162FB" w:rsidRPr="00043D27">
          <w:rPr>
            <w:rStyle w:val="Hyperlink"/>
            <w:noProof/>
          </w:rPr>
          <w:t>Figure 3 Sheppard Software geography game</w:t>
        </w:r>
        <w:r w:rsidR="000162FB">
          <w:rPr>
            <w:noProof/>
            <w:webHidden/>
          </w:rPr>
          <w:tab/>
        </w:r>
        <w:r w:rsidR="000162FB">
          <w:rPr>
            <w:noProof/>
            <w:webHidden/>
          </w:rPr>
          <w:fldChar w:fldCharType="begin"/>
        </w:r>
        <w:r w:rsidR="000162FB">
          <w:rPr>
            <w:noProof/>
            <w:webHidden/>
          </w:rPr>
          <w:instrText xml:space="preserve"> PAGEREF _Toc169129842 \h </w:instrText>
        </w:r>
        <w:r w:rsidR="000162FB">
          <w:rPr>
            <w:noProof/>
            <w:webHidden/>
          </w:rPr>
        </w:r>
        <w:r w:rsidR="000162FB">
          <w:rPr>
            <w:noProof/>
            <w:webHidden/>
          </w:rPr>
          <w:fldChar w:fldCharType="separate"/>
        </w:r>
        <w:r w:rsidR="000162FB">
          <w:rPr>
            <w:noProof/>
            <w:webHidden/>
          </w:rPr>
          <w:t>5</w:t>
        </w:r>
        <w:r w:rsidR="000162FB">
          <w:rPr>
            <w:noProof/>
            <w:webHidden/>
          </w:rPr>
          <w:fldChar w:fldCharType="end"/>
        </w:r>
      </w:hyperlink>
    </w:p>
    <w:p w14:paraId="6BD193D2" w14:textId="38A5C349"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43" w:history="1">
        <w:r w:rsidR="000162FB" w:rsidRPr="00043D27">
          <w:rPr>
            <w:rStyle w:val="Hyperlink"/>
            <w:noProof/>
          </w:rPr>
          <w:t>Figure 4 Doki Doki Literature Club!</w:t>
        </w:r>
        <w:r w:rsidR="000162FB">
          <w:rPr>
            <w:noProof/>
            <w:webHidden/>
          </w:rPr>
          <w:tab/>
        </w:r>
        <w:r w:rsidR="000162FB">
          <w:rPr>
            <w:noProof/>
            <w:webHidden/>
          </w:rPr>
          <w:fldChar w:fldCharType="begin"/>
        </w:r>
        <w:r w:rsidR="000162FB">
          <w:rPr>
            <w:noProof/>
            <w:webHidden/>
          </w:rPr>
          <w:instrText xml:space="preserve"> PAGEREF _Toc169129843 \h </w:instrText>
        </w:r>
        <w:r w:rsidR="000162FB">
          <w:rPr>
            <w:noProof/>
            <w:webHidden/>
          </w:rPr>
        </w:r>
        <w:r w:rsidR="000162FB">
          <w:rPr>
            <w:noProof/>
            <w:webHidden/>
          </w:rPr>
          <w:fldChar w:fldCharType="separate"/>
        </w:r>
        <w:r w:rsidR="000162FB">
          <w:rPr>
            <w:noProof/>
            <w:webHidden/>
          </w:rPr>
          <w:t>6</w:t>
        </w:r>
        <w:r w:rsidR="000162FB">
          <w:rPr>
            <w:noProof/>
            <w:webHidden/>
          </w:rPr>
          <w:fldChar w:fldCharType="end"/>
        </w:r>
      </w:hyperlink>
    </w:p>
    <w:p w14:paraId="6220C62A" w14:textId="1BB51651"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44" w:history="1">
        <w:r w:rsidR="000162FB" w:rsidRPr="00043D27">
          <w:rPr>
            <w:rStyle w:val="Hyperlink"/>
            <w:noProof/>
          </w:rPr>
          <w:t>Figure 5 Limbus Company</w:t>
        </w:r>
        <w:r w:rsidR="000162FB">
          <w:rPr>
            <w:noProof/>
            <w:webHidden/>
          </w:rPr>
          <w:tab/>
        </w:r>
        <w:r w:rsidR="000162FB">
          <w:rPr>
            <w:noProof/>
            <w:webHidden/>
          </w:rPr>
          <w:fldChar w:fldCharType="begin"/>
        </w:r>
        <w:r w:rsidR="000162FB">
          <w:rPr>
            <w:noProof/>
            <w:webHidden/>
          </w:rPr>
          <w:instrText xml:space="preserve"> PAGEREF _Toc169129844 \h </w:instrText>
        </w:r>
        <w:r w:rsidR="000162FB">
          <w:rPr>
            <w:noProof/>
            <w:webHidden/>
          </w:rPr>
        </w:r>
        <w:r w:rsidR="000162FB">
          <w:rPr>
            <w:noProof/>
            <w:webHidden/>
          </w:rPr>
          <w:fldChar w:fldCharType="separate"/>
        </w:r>
        <w:r w:rsidR="000162FB">
          <w:rPr>
            <w:noProof/>
            <w:webHidden/>
          </w:rPr>
          <w:t>6</w:t>
        </w:r>
        <w:r w:rsidR="000162FB">
          <w:rPr>
            <w:noProof/>
            <w:webHidden/>
          </w:rPr>
          <w:fldChar w:fldCharType="end"/>
        </w:r>
      </w:hyperlink>
    </w:p>
    <w:p w14:paraId="1E5F223C" w14:textId="5451C138"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45" w:history="1">
        <w:r w:rsidR="000162FB" w:rsidRPr="00043D27">
          <w:rPr>
            <w:rStyle w:val="Hyperlink"/>
            <w:noProof/>
          </w:rPr>
          <w:t>Figure 6 Library of Ruina</w:t>
        </w:r>
        <w:r w:rsidR="000162FB">
          <w:rPr>
            <w:noProof/>
            <w:webHidden/>
          </w:rPr>
          <w:tab/>
        </w:r>
        <w:r w:rsidR="000162FB">
          <w:rPr>
            <w:noProof/>
            <w:webHidden/>
          </w:rPr>
          <w:fldChar w:fldCharType="begin"/>
        </w:r>
        <w:r w:rsidR="000162FB">
          <w:rPr>
            <w:noProof/>
            <w:webHidden/>
          </w:rPr>
          <w:instrText xml:space="preserve"> PAGEREF _Toc169129845 \h </w:instrText>
        </w:r>
        <w:r w:rsidR="000162FB">
          <w:rPr>
            <w:noProof/>
            <w:webHidden/>
          </w:rPr>
        </w:r>
        <w:r w:rsidR="000162FB">
          <w:rPr>
            <w:noProof/>
            <w:webHidden/>
          </w:rPr>
          <w:fldChar w:fldCharType="separate"/>
        </w:r>
        <w:r w:rsidR="000162FB">
          <w:rPr>
            <w:noProof/>
            <w:webHidden/>
          </w:rPr>
          <w:t>7</w:t>
        </w:r>
        <w:r w:rsidR="000162FB">
          <w:rPr>
            <w:noProof/>
            <w:webHidden/>
          </w:rPr>
          <w:fldChar w:fldCharType="end"/>
        </w:r>
      </w:hyperlink>
    </w:p>
    <w:p w14:paraId="42B11DA1" w14:textId="4B663EC8"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46" w:history="1">
        <w:r w:rsidR="000162FB" w:rsidRPr="00043D27">
          <w:rPr>
            <w:rStyle w:val="Hyperlink"/>
            <w:noProof/>
          </w:rPr>
          <w:t>Figure 7 Gantt Chart of Schedule</w:t>
        </w:r>
        <w:r w:rsidR="000162FB">
          <w:rPr>
            <w:noProof/>
            <w:webHidden/>
          </w:rPr>
          <w:tab/>
        </w:r>
        <w:r w:rsidR="000162FB">
          <w:rPr>
            <w:noProof/>
            <w:webHidden/>
          </w:rPr>
          <w:fldChar w:fldCharType="begin"/>
        </w:r>
        <w:r w:rsidR="000162FB">
          <w:rPr>
            <w:noProof/>
            <w:webHidden/>
          </w:rPr>
          <w:instrText xml:space="preserve"> PAGEREF _Toc169129846 \h </w:instrText>
        </w:r>
        <w:r w:rsidR="000162FB">
          <w:rPr>
            <w:noProof/>
            <w:webHidden/>
          </w:rPr>
        </w:r>
        <w:r w:rsidR="000162FB">
          <w:rPr>
            <w:noProof/>
            <w:webHidden/>
          </w:rPr>
          <w:fldChar w:fldCharType="separate"/>
        </w:r>
        <w:r w:rsidR="000162FB">
          <w:rPr>
            <w:noProof/>
            <w:webHidden/>
          </w:rPr>
          <w:t>11</w:t>
        </w:r>
        <w:r w:rsidR="000162FB">
          <w:rPr>
            <w:noProof/>
            <w:webHidden/>
          </w:rPr>
          <w:fldChar w:fldCharType="end"/>
        </w:r>
      </w:hyperlink>
    </w:p>
    <w:p w14:paraId="1FCA8E6B" w14:textId="09D306EC"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47" w:history="1">
        <w:r w:rsidR="000162FB" w:rsidRPr="00043D27">
          <w:rPr>
            <w:rStyle w:val="Hyperlink"/>
            <w:noProof/>
          </w:rPr>
          <w:t>Figure 8 Roadmap</w:t>
        </w:r>
        <w:r w:rsidR="000162FB">
          <w:rPr>
            <w:noProof/>
            <w:webHidden/>
          </w:rPr>
          <w:tab/>
        </w:r>
        <w:r w:rsidR="000162FB">
          <w:rPr>
            <w:noProof/>
            <w:webHidden/>
          </w:rPr>
          <w:fldChar w:fldCharType="begin"/>
        </w:r>
        <w:r w:rsidR="000162FB">
          <w:rPr>
            <w:noProof/>
            <w:webHidden/>
          </w:rPr>
          <w:instrText xml:space="preserve"> PAGEREF _Toc169129847 \h </w:instrText>
        </w:r>
        <w:r w:rsidR="000162FB">
          <w:rPr>
            <w:noProof/>
            <w:webHidden/>
          </w:rPr>
        </w:r>
        <w:r w:rsidR="000162FB">
          <w:rPr>
            <w:noProof/>
            <w:webHidden/>
          </w:rPr>
          <w:fldChar w:fldCharType="separate"/>
        </w:r>
        <w:r w:rsidR="000162FB">
          <w:rPr>
            <w:noProof/>
            <w:webHidden/>
          </w:rPr>
          <w:t>12</w:t>
        </w:r>
        <w:r w:rsidR="000162FB">
          <w:rPr>
            <w:noProof/>
            <w:webHidden/>
          </w:rPr>
          <w:fldChar w:fldCharType="end"/>
        </w:r>
      </w:hyperlink>
    </w:p>
    <w:p w14:paraId="38C66C0C" w14:textId="2DA217E0"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48" w:history="1">
        <w:r w:rsidR="000162FB" w:rsidRPr="00043D27">
          <w:rPr>
            <w:rStyle w:val="Hyperlink"/>
            <w:noProof/>
          </w:rPr>
          <w:t>Figure 9 2024-06-09 Meeting With mentor</w:t>
        </w:r>
        <w:r w:rsidR="000162FB">
          <w:rPr>
            <w:noProof/>
            <w:webHidden/>
          </w:rPr>
          <w:tab/>
        </w:r>
        <w:r w:rsidR="000162FB">
          <w:rPr>
            <w:noProof/>
            <w:webHidden/>
          </w:rPr>
          <w:fldChar w:fldCharType="begin"/>
        </w:r>
        <w:r w:rsidR="000162FB">
          <w:rPr>
            <w:noProof/>
            <w:webHidden/>
          </w:rPr>
          <w:instrText xml:space="preserve"> PAGEREF _Toc169129848 \h </w:instrText>
        </w:r>
        <w:r w:rsidR="000162FB">
          <w:rPr>
            <w:noProof/>
            <w:webHidden/>
          </w:rPr>
        </w:r>
        <w:r w:rsidR="000162FB">
          <w:rPr>
            <w:noProof/>
            <w:webHidden/>
          </w:rPr>
          <w:fldChar w:fldCharType="separate"/>
        </w:r>
        <w:r w:rsidR="000162FB">
          <w:rPr>
            <w:noProof/>
            <w:webHidden/>
          </w:rPr>
          <w:t>14</w:t>
        </w:r>
        <w:r w:rsidR="000162FB">
          <w:rPr>
            <w:noProof/>
            <w:webHidden/>
          </w:rPr>
          <w:fldChar w:fldCharType="end"/>
        </w:r>
      </w:hyperlink>
    </w:p>
    <w:p w14:paraId="2F2BE5A5" w14:textId="329A55F7"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49" w:history="1">
        <w:r w:rsidR="000162FB" w:rsidRPr="00043D27">
          <w:rPr>
            <w:rStyle w:val="Hyperlink"/>
            <w:noProof/>
          </w:rPr>
          <w:t>Figure 10 Screenshot of GitHub reopsitory</w:t>
        </w:r>
        <w:r w:rsidR="000162FB">
          <w:rPr>
            <w:noProof/>
            <w:webHidden/>
          </w:rPr>
          <w:tab/>
        </w:r>
        <w:r w:rsidR="000162FB">
          <w:rPr>
            <w:noProof/>
            <w:webHidden/>
          </w:rPr>
          <w:fldChar w:fldCharType="begin"/>
        </w:r>
        <w:r w:rsidR="000162FB">
          <w:rPr>
            <w:noProof/>
            <w:webHidden/>
          </w:rPr>
          <w:instrText xml:space="preserve"> PAGEREF _Toc169129849 \h </w:instrText>
        </w:r>
        <w:r w:rsidR="000162FB">
          <w:rPr>
            <w:noProof/>
            <w:webHidden/>
          </w:rPr>
        </w:r>
        <w:r w:rsidR="000162FB">
          <w:rPr>
            <w:noProof/>
            <w:webHidden/>
          </w:rPr>
          <w:fldChar w:fldCharType="separate"/>
        </w:r>
        <w:r w:rsidR="000162FB">
          <w:rPr>
            <w:noProof/>
            <w:webHidden/>
          </w:rPr>
          <w:t>16</w:t>
        </w:r>
        <w:r w:rsidR="000162FB">
          <w:rPr>
            <w:noProof/>
            <w:webHidden/>
          </w:rPr>
          <w:fldChar w:fldCharType="end"/>
        </w:r>
      </w:hyperlink>
    </w:p>
    <w:p w14:paraId="4215CA40" w14:textId="3F0C335B"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50" w:history="1">
        <w:r w:rsidR="000162FB" w:rsidRPr="00043D27">
          <w:rPr>
            <w:rStyle w:val="Hyperlink"/>
            <w:noProof/>
          </w:rPr>
          <w:t>Figure 11 Need Statement</w:t>
        </w:r>
        <w:r w:rsidR="000162FB">
          <w:rPr>
            <w:noProof/>
            <w:webHidden/>
          </w:rPr>
          <w:tab/>
        </w:r>
        <w:r w:rsidR="000162FB">
          <w:rPr>
            <w:noProof/>
            <w:webHidden/>
          </w:rPr>
          <w:fldChar w:fldCharType="begin"/>
        </w:r>
        <w:r w:rsidR="000162FB">
          <w:rPr>
            <w:noProof/>
            <w:webHidden/>
          </w:rPr>
          <w:instrText xml:space="preserve"> PAGEREF _Toc169129850 \h </w:instrText>
        </w:r>
        <w:r w:rsidR="000162FB">
          <w:rPr>
            <w:noProof/>
            <w:webHidden/>
          </w:rPr>
        </w:r>
        <w:r w:rsidR="000162FB">
          <w:rPr>
            <w:noProof/>
            <w:webHidden/>
          </w:rPr>
          <w:fldChar w:fldCharType="separate"/>
        </w:r>
        <w:r w:rsidR="000162FB">
          <w:rPr>
            <w:noProof/>
            <w:webHidden/>
          </w:rPr>
          <w:t>17</w:t>
        </w:r>
        <w:r w:rsidR="000162FB">
          <w:rPr>
            <w:noProof/>
            <w:webHidden/>
          </w:rPr>
          <w:fldChar w:fldCharType="end"/>
        </w:r>
      </w:hyperlink>
    </w:p>
    <w:p w14:paraId="58FCD4E3" w14:textId="01D40408"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51" w:history="1">
        <w:r w:rsidR="000162FB" w:rsidRPr="00043D27">
          <w:rPr>
            <w:rStyle w:val="Hyperlink"/>
            <w:noProof/>
          </w:rPr>
          <w:t>Figure 12 Empathy Map</w:t>
        </w:r>
        <w:r w:rsidR="000162FB">
          <w:rPr>
            <w:noProof/>
            <w:webHidden/>
          </w:rPr>
          <w:tab/>
        </w:r>
        <w:r w:rsidR="000162FB">
          <w:rPr>
            <w:noProof/>
            <w:webHidden/>
          </w:rPr>
          <w:fldChar w:fldCharType="begin"/>
        </w:r>
        <w:r w:rsidR="000162FB">
          <w:rPr>
            <w:noProof/>
            <w:webHidden/>
          </w:rPr>
          <w:instrText xml:space="preserve"> PAGEREF _Toc169129851 \h </w:instrText>
        </w:r>
        <w:r w:rsidR="000162FB">
          <w:rPr>
            <w:noProof/>
            <w:webHidden/>
          </w:rPr>
        </w:r>
        <w:r w:rsidR="000162FB">
          <w:rPr>
            <w:noProof/>
            <w:webHidden/>
          </w:rPr>
          <w:fldChar w:fldCharType="separate"/>
        </w:r>
        <w:r w:rsidR="000162FB">
          <w:rPr>
            <w:noProof/>
            <w:webHidden/>
          </w:rPr>
          <w:t>18</w:t>
        </w:r>
        <w:r w:rsidR="000162FB">
          <w:rPr>
            <w:noProof/>
            <w:webHidden/>
          </w:rPr>
          <w:fldChar w:fldCharType="end"/>
        </w:r>
      </w:hyperlink>
    </w:p>
    <w:p w14:paraId="767FE7EC" w14:textId="0690797B"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52" w:history="1">
        <w:r w:rsidR="000162FB" w:rsidRPr="00043D27">
          <w:rPr>
            <w:rStyle w:val="Hyperlink"/>
            <w:noProof/>
          </w:rPr>
          <w:t>Figure 13 Problem Rundown</w:t>
        </w:r>
        <w:r w:rsidR="000162FB">
          <w:rPr>
            <w:noProof/>
            <w:webHidden/>
          </w:rPr>
          <w:tab/>
        </w:r>
        <w:r w:rsidR="000162FB">
          <w:rPr>
            <w:noProof/>
            <w:webHidden/>
          </w:rPr>
          <w:fldChar w:fldCharType="begin"/>
        </w:r>
        <w:r w:rsidR="000162FB">
          <w:rPr>
            <w:noProof/>
            <w:webHidden/>
          </w:rPr>
          <w:instrText xml:space="preserve"> PAGEREF _Toc169129852 \h </w:instrText>
        </w:r>
        <w:r w:rsidR="000162FB">
          <w:rPr>
            <w:noProof/>
            <w:webHidden/>
          </w:rPr>
        </w:r>
        <w:r w:rsidR="000162FB">
          <w:rPr>
            <w:noProof/>
            <w:webHidden/>
          </w:rPr>
          <w:fldChar w:fldCharType="separate"/>
        </w:r>
        <w:r w:rsidR="000162FB">
          <w:rPr>
            <w:noProof/>
            <w:webHidden/>
          </w:rPr>
          <w:t>19</w:t>
        </w:r>
        <w:r w:rsidR="000162FB">
          <w:rPr>
            <w:noProof/>
            <w:webHidden/>
          </w:rPr>
          <w:fldChar w:fldCharType="end"/>
        </w:r>
      </w:hyperlink>
    </w:p>
    <w:p w14:paraId="23F1324F" w14:textId="5E19368A"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53" w:history="1">
        <w:r w:rsidR="000162FB" w:rsidRPr="00043D27">
          <w:rPr>
            <w:rStyle w:val="Hyperlink"/>
            <w:noProof/>
          </w:rPr>
          <w:t>Figure  Ideation</w:t>
        </w:r>
        <w:r w:rsidR="000162FB">
          <w:rPr>
            <w:noProof/>
            <w:webHidden/>
          </w:rPr>
          <w:tab/>
        </w:r>
        <w:r w:rsidR="000162FB">
          <w:rPr>
            <w:noProof/>
            <w:webHidden/>
          </w:rPr>
          <w:fldChar w:fldCharType="begin"/>
        </w:r>
        <w:r w:rsidR="000162FB">
          <w:rPr>
            <w:noProof/>
            <w:webHidden/>
          </w:rPr>
          <w:instrText xml:space="preserve"> PAGEREF _Toc169129853 \h </w:instrText>
        </w:r>
        <w:r w:rsidR="000162FB">
          <w:rPr>
            <w:noProof/>
            <w:webHidden/>
          </w:rPr>
        </w:r>
        <w:r w:rsidR="000162FB">
          <w:rPr>
            <w:noProof/>
            <w:webHidden/>
          </w:rPr>
          <w:fldChar w:fldCharType="separate"/>
        </w:r>
        <w:r w:rsidR="000162FB">
          <w:rPr>
            <w:noProof/>
            <w:webHidden/>
          </w:rPr>
          <w:t>19</w:t>
        </w:r>
        <w:r w:rsidR="000162FB">
          <w:rPr>
            <w:noProof/>
            <w:webHidden/>
          </w:rPr>
          <w:fldChar w:fldCharType="end"/>
        </w:r>
      </w:hyperlink>
    </w:p>
    <w:p w14:paraId="7723D7FD" w14:textId="1CD858B1"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54" w:history="1">
        <w:r w:rsidR="000162FB" w:rsidRPr="00043D27">
          <w:rPr>
            <w:rStyle w:val="Hyperlink"/>
            <w:noProof/>
          </w:rPr>
          <w:t>Figure 15 Storyboard 1</w:t>
        </w:r>
        <w:r w:rsidR="000162FB">
          <w:rPr>
            <w:noProof/>
            <w:webHidden/>
          </w:rPr>
          <w:tab/>
        </w:r>
        <w:r w:rsidR="000162FB">
          <w:rPr>
            <w:noProof/>
            <w:webHidden/>
          </w:rPr>
          <w:fldChar w:fldCharType="begin"/>
        </w:r>
        <w:r w:rsidR="000162FB">
          <w:rPr>
            <w:noProof/>
            <w:webHidden/>
          </w:rPr>
          <w:instrText xml:space="preserve"> PAGEREF _Toc169129854 \h </w:instrText>
        </w:r>
        <w:r w:rsidR="000162FB">
          <w:rPr>
            <w:noProof/>
            <w:webHidden/>
          </w:rPr>
        </w:r>
        <w:r w:rsidR="000162FB">
          <w:rPr>
            <w:noProof/>
            <w:webHidden/>
          </w:rPr>
          <w:fldChar w:fldCharType="separate"/>
        </w:r>
        <w:r w:rsidR="000162FB">
          <w:rPr>
            <w:noProof/>
            <w:webHidden/>
          </w:rPr>
          <w:t>20</w:t>
        </w:r>
        <w:r w:rsidR="000162FB">
          <w:rPr>
            <w:noProof/>
            <w:webHidden/>
          </w:rPr>
          <w:fldChar w:fldCharType="end"/>
        </w:r>
      </w:hyperlink>
    </w:p>
    <w:p w14:paraId="3521F634" w14:textId="22D6D790" w:rsidR="000162FB" w:rsidRDefault="00000000">
      <w:pPr>
        <w:pStyle w:val="TableofFigures"/>
        <w:tabs>
          <w:tab w:val="right" w:leader="dot" w:pos="9350"/>
        </w:tabs>
        <w:rPr>
          <w:rFonts w:asciiTheme="minorHAnsi" w:hAnsiTheme="minorHAnsi"/>
          <w:noProof/>
          <w:kern w:val="2"/>
          <w:sz w:val="24"/>
          <w:szCs w:val="24"/>
          <w:lang w:eastAsia="en-US"/>
          <w14:ligatures w14:val="standardContextual"/>
        </w:rPr>
      </w:pPr>
      <w:hyperlink w:anchor="_Toc169129855" w:history="1">
        <w:r w:rsidR="000162FB" w:rsidRPr="00043D27">
          <w:rPr>
            <w:rStyle w:val="Hyperlink"/>
            <w:noProof/>
          </w:rPr>
          <w:t>Figure 16 Storyboard 2</w:t>
        </w:r>
        <w:r w:rsidR="000162FB">
          <w:rPr>
            <w:noProof/>
            <w:webHidden/>
          </w:rPr>
          <w:tab/>
        </w:r>
        <w:r w:rsidR="000162FB">
          <w:rPr>
            <w:noProof/>
            <w:webHidden/>
          </w:rPr>
          <w:fldChar w:fldCharType="begin"/>
        </w:r>
        <w:r w:rsidR="000162FB">
          <w:rPr>
            <w:noProof/>
            <w:webHidden/>
          </w:rPr>
          <w:instrText xml:space="preserve"> PAGEREF _Toc169129855 \h </w:instrText>
        </w:r>
        <w:r w:rsidR="000162FB">
          <w:rPr>
            <w:noProof/>
            <w:webHidden/>
          </w:rPr>
        </w:r>
        <w:r w:rsidR="000162FB">
          <w:rPr>
            <w:noProof/>
            <w:webHidden/>
          </w:rPr>
          <w:fldChar w:fldCharType="separate"/>
        </w:r>
        <w:r w:rsidR="000162FB">
          <w:rPr>
            <w:noProof/>
            <w:webHidden/>
          </w:rPr>
          <w:t>20</w:t>
        </w:r>
        <w:r w:rsidR="000162FB">
          <w:rPr>
            <w:noProof/>
            <w:webHidden/>
          </w:rPr>
          <w:fldChar w:fldCharType="end"/>
        </w:r>
      </w:hyperlink>
    </w:p>
    <w:p w14:paraId="692819CA" w14:textId="72EEF4F1" w:rsidR="0065536F" w:rsidRDefault="00961B87" w:rsidP="00025053">
      <w:pPr>
        <w:sectPr w:rsidR="0065536F" w:rsidSect="00A4605A">
          <w:pgSz w:w="12240" w:h="15840"/>
          <w:pgMar w:top="1440" w:right="1440" w:bottom="1440" w:left="1440" w:header="708" w:footer="708" w:gutter="0"/>
          <w:pgNumType w:fmt="lowerRoman"/>
          <w:cols w:space="708"/>
          <w:docGrid w:linePitch="360"/>
        </w:sectPr>
      </w:pPr>
      <w:r>
        <w:fldChar w:fldCharType="end"/>
      </w:r>
    </w:p>
    <w:p w14:paraId="104F443E" w14:textId="1F64F00D" w:rsidR="00853899" w:rsidRDefault="00853899" w:rsidP="00853899">
      <w:pPr>
        <w:tabs>
          <w:tab w:val="left" w:pos="5495"/>
        </w:tabs>
        <w:rPr>
          <w:rFonts w:eastAsiaTheme="majorEastAsia" w:cstheme="majorBidi"/>
          <w:b/>
          <w:sz w:val="28"/>
          <w:szCs w:val="32"/>
        </w:rPr>
      </w:pPr>
    </w:p>
    <w:p w14:paraId="67E864A4" w14:textId="77777777" w:rsidR="00665A61" w:rsidRDefault="00665A61" w:rsidP="00665A61">
      <w:pPr>
        <w:pStyle w:val="Heading1"/>
      </w:pPr>
      <w:r>
        <w:t>Introduction</w:t>
      </w:r>
    </w:p>
    <w:p w14:paraId="5969E2FC" w14:textId="77777777" w:rsidR="00665A61" w:rsidRDefault="00665A61" w:rsidP="00665A61">
      <w:pPr>
        <w:pStyle w:val="Heading2"/>
        <w:ind w:left="720" w:firstLine="720"/>
      </w:pPr>
    </w:p>
    <w:p w14:paraId="4E35BD9B" w14:textId="77777777" w:rsidR="00665A61" w:rsidRDefault="00665A61" w:rsidP="00665A61">
      <w:pPr>
        <w:pStyle w:val="Heading2"/>
        <w:ind w:left="720" w:firstLine="720"/>
      </w:pPr>
      <w:r>
        <w:t>Project Context</w:t>
      </w:r>
    </w:p>
    <w:p w14:paraId="7EB7B7E6" w14:textId="77777777" w:rsidR="00665A61" w:rsidRDefault="00665A61" w:rsidP="00665A61"/>
    <w:p w14:paraId="6916F587" w14:textId="77777777" w:rsidR="00665A61" w:rsidRDefault="00665A61" w:rsidP="00665A61">
      <w:pPr>
        <w:pStyle w:val="NormalWeb"/>
        <w:spacing w:line="360" w:lineRule="auto"/>
        <w:ind w:firstLine="720"/>
        <w:jc w:val="both"/>
      </w:pPr>
      <w:r>
        <w:t>Having basic geography skills, especially in this era, is critical, as people use geography in their daily lives. The programmers use geographic skills in climate emergencies, in understanding historical events, in resource management and hazard identification, and in understanding human-environment interaction (Gil &amp; Destura, 2021).</w:t>
      </w:r>
    </w:p>
    <w:p w14:paraId="30D6295D" w14:textId="77777777" w:rsidR="00665A61" w:rsidRDefault="00665A61" w:rsidP="00665A61">
      <w:pPr>
        <w:pStyle w:val="NormalWeb"/>
        <w:spacing w:line="360" w:lineRule="auto"/>
        <w:ind w:firstLine="720"/>
        <w:jc w:val="both"/>
      </w:pPr>
      <w:r>
        <w:t>According to a survey conducted by Trivedi (2002), less than 25% of young people globally could locate countries such as Israel, Afghanistan, Iran, or Iraq on a map. The study indicates a lack of geographic knowledge among young adults globally.</w:t>
      </w:r>
    </w:p>
    <w:p w14:paraId="22FDAF27" w14:textId="68E51930" w:rsidR="00665A61" w:rsidRDefault="00665A61" w:rsidP="00665A61">
      <w:pPr>
        <w:pStyle w:val="NormalWeb"/>
        <w:spacing w:line="360" w:lineRule="auto"/>
        <w:ind w:firstLine="720"/>
        <w:jc w:val="both"/>
      </w:pPr>
      <w:r>
        <w:t xml:space="preserve">Studies have shown that traditional learning is </w:t>
      </w:r>
      <w:r w:rsidR="5122225F">
        <w:t xml:space="preserve">less </w:t>
      </w:r>
      <w:r>
        <w:t xml:space="preserve">engaging </w:t>
      </w:r>
      <w:r w:rsidR="6224A50A">
        <w:t>for</w:t>
      </w:r>
      <w:r>
        <w:t xml:space="preserve"> students</w:t>
      </w:r>
      <w:r w:rsidR="76EA6CC1">
        <w:t xml:space="preserve"> than game- based learning</w:t>
      </w:r>
      <w:r>
        <w:t>. According to a study conducted by Hartt et al. (2020), results show that students favored and were more engaged in the game-based lecture. </w:t>
      </w:r>
    </w:p>
    <w:p w14:paraId="793520E3" w14:textId="77777777" w:rsidR="00665A61" w:rsidRDefault="00665A61" w:rsidP="00665A61">
      <w:pPr>
        <w:pStyle w:val="NormalWeb"/>
        <w:spacing w:line="360" w:lineRule="auto"/>
        <w:ind w:firstLine="720"/>
        <w:jc w:val="both"/>
      </w:pPr>
      <w:r>
        <w:t>A study conducted by Florensia and Suryadibrata (2023) about using a visual novel game for mathematics education showed that the game has increased the students’ learning interest in mathematics as they feel immersed when playing the game.</w:t>
      </w:r>
    </w:p>
    <w:p w14:paraId="063BADBD" w14:textId="77777777" w:rsidR="00665A61" w:rsidRPr="00D8753D" w:rsidRDefault="00665A61" w:rsidP="00665A61"/>
    <w:p w14:paraId="3A84D625" w14:textId="77777777" w:rsidR="00665A61" w:rsidRDefault="00665A61" w:rsidP="00665A61">
      <w:pPr>
        <w:pStyle w:val="Heading2"/>
        <w:ind w:left="1440"/>
      </w:pPr>
      <w:r>
        <w:t>Statement of the Problem</w:t>
      </w:r>
    </w:p>
    <w:p w14:paraId="151822E9" w14:textId="77777777" w:rsidR="00665A61" w:rsidRPr="00BD6AA1" w:rsidRDefault="00665A61" w:rsidP="00665A61"/>
    <w:p w14:paraId="33E26E04" w14:textId="038BA565" w:rsidR="0065536F" w:rsidRDefault="00665A61" w:rsidP="00665A61">
      <w:pPr>
        <w:spacing w:line="360" w:lineRule="auto"/>
        <w:ind w:firstLine="720"/>
        <w:jc w:val="both"/>
        <w:sectPr w:rsidR="0065536F" w:rsidSect="00A4605A">
          <w:pgSz w:w="12240" w:h="15840"/>
          <w:pgMar w:top="1440" w:right="1440" w:bottom="1440" w:left="1440" w:header="708" w:footer="708" w:gutter="0"/>
          <w:pgNumType w:fmt="lowerRoman"/>
          <w:cols w:space="708"/>
          <w:docGrid w:linePitch="360"/>
        </w:sectPr>
      </w:pPr>
      <w:r>
        <w:t>The main issue we aim to address with this project is the lack of interactive geography games, specifically visual novel games, as the majority of the geography games available now are puzzle, map, and quiz games.</w:t>
      </w:r>
    </w:p>
    <w:p w14:paraId="0BF87064" w14:textId="77777777" w:rsidR="00F128F3" w:rsidRDefault="00F128F3" w:rsidP="00665A61">
      <w:pPr>
        <w:pStyle w:val="Heading2"/>
      </w:pPr>
    </w:p>
    <w:p w14:paraId="6F284833" w14:textId="77777777" w:rsidR="00F128F3" w:rsidRDefault="00F128F3" w:rsidP="006C3213">
      <w:pPr>
        <w:pStyle w:val="Heading2"/>
        <w:ind w:left="1440"/>
      </w:pPr>
    </w:p>
    <w:p w14:paraId="390BEA42" w14:textId="77777777" w:rsidR="00F128F3" w:rsidRDefault="00F128F3" w:rsidP="006C3213">
      <w:pPr>
        <w:pStyle w:val="Heading2"/>
        <w:ind w:left="1440"/>
      </w:pPr>
    </w:p>
    <w:p w14:paraId="791F8860" w14:textId="77777777" w:rsidR="00F128F3" w:rsidRDefault="00F128F3" w:rsidP="00F128F3">
      <w:pPr>
        <w:pStyle w:val="Heading2"/>
      </w:pPr>
    </w:p>
    <w:p w14:paraId="3E3DC0DC" w14:textId="7998E1E8" w:rsidR="00F128F3" w:rsidRPr="00F128F3" w:rsidRDefault="00112074" w:rsidP="00F128F3">
      <w:pPr>
        <w:pStyle w:val="Heading2"/>
        <w:ind w:left="720" w:firstLine="720"/>
      </w:pPr>
      <w:r>
        <w:t>Objectives</w:t>
      </w:r>
    </w:p>
    <w:p w14:paraId="3181F2B9" w14:textId="684F1DF9" w:rsidR="00F128F3" w:rsidRPr="00F128F3" w:rsidRDefault="00F128F3" w:rsidP="00F128F3">
      <w:pPr>
        <w:pStyle w:val="NormalWeb"/>
        <w:spacing w:line="360" w:lineRule="auto"/>
        <w:ind w:firstLine="720"/>
        <w:jc w:val="both"/>
        <w:rPr>
          <w:rFonts w:ascii="Arial" w:hAnsi="Arial" w:cs="Arial"/>
          <w:sz w:val="22"/>
          <w:szCs w:val="22"/>
        </w:rPr>
      </w:pPr>
      <w:r w:rsidRPr="00F128F3">
        <w:rPr>
          <w:rFonts w:ascii="Arial" w:hAnsi="Arial" w:cs="Arial"/>
          <w:sz w:val="22"/>
          <w:szCs w:val="22"/>
        </w:rPr>
        <w:t>The main objective of this project is to help improve the geography knowledge of the users, who struggle to learn geography traditionally. The proposed solution is to develop an educational visual novel game. To do this, the programmers need to first create an engaging storyline. The visual novel needs to have a compelling narrative that makes the user more engaged in learning. The next is an interactive UI. The UI of the game needs to be intuitive and easy to navigate, which makes navigating the game a user-friendly experience. The last thing is to incorporate gamification elements, such as quiz games, achievements, and rewards, to motivate users to continue learning and progressing in the game. </w:t>
      </w:r>
    </w:p>
    <w:p w14:paraId="7707C40B" w14:textId="77777777" w:rsidR="00C4602B" w:rsidRPr="00F128F3" w:rsidRDefault="00C4602B" w:rsidP="00F128F3">
      <w:pPr>
        <w:pStyle w:val="Heading2"/>
        <w:spacing w:line="360" w:lineRule="auto"/>
        <w:ind w:left="1440"/>
        <w:jc w:val="both"/>
        <w:rPr>
          <w:rFonts w:cs="Arial"/>
          <w:sz w:val="22"/>
          <w:szCs w:val="22"/>
        </w:rPr>
      </w:pPr>
    </w:p>
    <w:p w14:paraId="429DA947" w14:textId="77777777" w:rsidR="00C4602B" w:rsidRDefault="00C4602B" w:rsidP="00665A61">
      <w:pPr>
        <w:pStyle w:val="Heading2"/>
      </w:pPr>
    </w:p>
    <w:p w14:paraId="0AC030FC" w14:textId="417863E9" w:rsidR="00EF30E6" w:rsidRDefault="00EF30E6" w:rsidP="006C3213">
      <w:pPr>
        <w:pStyle w:val="Heading2"/>
        <w:ind w:left="1440"/>
      </w:pPr>
      <w:bookmarkStart w:id="2" w:name="_Toc169130237"/>
      <w:r>
        <w:t>Significance of the Project</w:t>
      </w:r>
      <w:bookmarkEnd w:id="2"/>
    </w:p>
    <w:p w14:paraId="526BC142" w14:textId="27AB0991" w:rsidR="00C32CB8" w:rsidRDefault="00C32CB8" w:rsidP="00C32CB8"/>
    <w:p w14:paraId="68F979FB" w14:textId="18E76F5D" w:rsidR="00E32C5C" w:rsidRDefault="009B2411" w:rsidP="009B2411">
      <w:pPr>
        <w:pStyle w:val="ListParagraph"/>
        <w:numPr>
          <w:ilvl w:val="0"/>
          <w:numId w:val="29"/>
        </w:numPr>
      </w:pPr>
      <w:r>
        <w:t>Young</w:t>
      </w:r>
      <w:r w:rsidR="000D7878">
        <w:t xml:space="preserve"> people</w:t>
      </w:r>
    </w:p>
    <w:p w14:paraId="23DE772B" w14:textId="73ABCDF0" w:rsidR="000D7878" w:rsidRDefault="000D7878" w:rsidP="009B2411">
      <w:pPr>
        <w:pStyle w:val="ListParagraph"/>
        <w:numPr>
          <w:ilvl w:val="0"/>
          <w:numId w:val="29"/>
        </w:numPr>
      </w:pPr>
      <w:r>
        <w:t>Students</w:t>
      </w:r>
    </w:p>
    <w:p w14:paraId="598D97F0" w14:textId="2D876A78" w:rsidR="000D7878" w:rsidRPr="00C32CB8" w:rsidRDefault="000D7878" w:rsidP="009B2411">
      <w:pPr>
        <w:pStyle w:val="ListParagraph"/>
        <w:numPr>
          <w:ilvl w:val="0"/>
          <w:numId w:val="29"/>
        </w:numPr>
      </w:pPr>
      <w:r>
        <w:t>Adults</w:t>
      </w:r>
    </w:p>
    <w:p w14:paraId="004B4934" w14:textId="514A227D" w:rsidR="00E84CF3" w:rsidRPr="00C32CB8" w:rsidRDefault="557F5BD4" w:rsidP="02D9EBFE">
      <w:pPr>
        <w:spacing w:line="360" w:lineRule="auto"/>
        <w:ind w:left="360" w:firstLine="720"/>
        <w:jc w:val="both"/>
      </w:pPr>
      <w:r>
        <w:t xml:space="preserve">The geography visual novel game app can help many different people. Students get a fun and interactive way to learn about geography, and teachers can use it to support their classroom lessons. Parents can provide their children with an educational and entertaining tool for learning outside of school. Adults can also enjoy expanding their geographical knowledge. </w:t>
      </w:r>
    </w:p>
    <w:p w14:paraId="6ADA5D98" w14:textId="6FB04A0C" w:rsidR="00E84CF3" w:rsidRPr="00C32CB8" w:rsidRDefault="557F5BD4" w:rsidP="02D9EBFE">
      <w:pPr>
        <w:spacing w:line="360" w:lineRule="auto"/>
        <w:ind w:left="360" w:firstLine="720"/>
        <w:jc w:val="both"/>
      </w:pPr>
      <w:r>
        <w:t xml:space="preserve">Schools can add the app to their teaching methods, using it as a modern, tech-based learning tool. The app's success helps grow and validate the educational entertainment industry. Communities benefit by </w:t>
      </w:r>
      <w:r w:rsidR="00E45BAA">
        <w:t xml:space="preserve">having </w:t>
      </w:r>
      <w:r w:rsidR="00C34113">
        <w:t xml:space="preserve">a resource </w:t>
      </w:r>
      <w:r w:rsidR="009845EA">
        <w:t xml:space="preserve">that promotes </w:t>
      </w:r>
      <w:r w:rsidR="009866D1">
        <w:t xml:space="preserve">education and global </w:t>
      </w:r>
      <w:r w:rsidR="00D67A4B">
        <w:t>awareness</w:t>
      </w:r>
      <w:r w:rsidR="00194580">
        <w:t xml:space="preserve">, </w:t>
      </w:r>
      <w:r>
        <w:t>creating</w:t>
      </w:r>
      <w:r w:rsidR="00DD11AF">
        <w:t xml:space="preserve"> </w:t>
      </w:r>
      <w:r w:rsidR="0096078B">
        <w:t xml:space="preserve">more informed and culturally </w:t>
      </w:r>
      <w:r w:rsidR="00DF42D2">
        <w:t xml:space="preserve">aware </w:t>
      </w:r>
      <w:r w:rsidR="00E52694">
        <w:t>citizens.</w:t>
      </w:r>
    </w:p>
    <w:p w14:paraId="04C8BFA7" w14:textId="79E1D685" w:rsidR="704C24EB" w:rsidRDefault="704C24EB" w:rsidP="76DD9525">
      <w:pPr>
        <w:spacing w:line="360" w:lineRule="auto"/>
        <w:ind w:left="360" w:firstLine="720"/>
        <w:jc w:val="both"/>
      </w:pPr>
      <w:r>
        <w:t>The geography visual novel game app is designed for users aged 10 and abov</w:t>
      </w:r>
      <w:r w:rsidR="36F0BD57">
        <w:t>e. This age restriction makes sure that the information is interesting and appropriate for a variety of users,</w:t>
      </w:r>
      <w:r w:rsidR="1180EF11">
        <w:t xml:space="preserve"> such as individuals who are interested in geography and students in middle school and </w:t>
      </w:r>
      <w:r w:rsidR="1180EF11">
        <w:lastRenderedPageBreak/>
        <w:t>high school</w:t>
      </w:r>
      <w:r w:rsidR="0F9E9774">
        <w:t>. Our goal in implementing this age restriction is to offer a</w:t>
      </w:r>
      <w:r w:rsidR="411EFA2B">
        <w:t xml:space="preserve"> flexible learning resource that can accommodate a wide range of learning needs and degrees of curiosity</w:t>
      </w:r>
      <w:r w:rsidR="5BFB53E5">
        <w:t>.</w:t>
      </w:r>
    </w:p>
    <w:p w14:paraId="0FD18C2C" w14:textId="77777777" w:rsidR="00665A61" w:rsidRDefault="00665A61" w:rsidP="006C3213">
      <w:pPr>
        <w:pStyle w:val="Heading2"/>
        <w:ind w:left="1440"/>
      </w:pPr>
      <w:bookmarkStart w:id="3" w:name="_Toc169130238"/>
    </w:p>
    <w:p w14:paraId="61035899" w14:textId="77777777" w:rsidR="00665A61" w:rsidRDefault="00665A61" w:rsidP="006C3213">
      <w:pPr>
        <w:pStyle w:val="Heading2"/>
        <w:ind w:left="1440"/>
      </w:pPr>
    </w:p>
    <w:p w14:paraId="17126C4D" w14:textId="77777777" w:rsidR="00665A61" w:rsidRDefault="00665A61" w:rsidP="006C3213">
      <w:pPr>
        <w:pStyle w:val="Heading2"/>
        <w:ind w:left="1440"/>
      </w:pPr>
    </w:p>
    <w:p w14:paraId="795C5188" w14:textId="586ADFA4" w:rsidR="00112074" w:rsidRDefault="00112074" w:rsidP="006C3213">
      <w:pPr>
        <w:pStyle w:val="Heading2"/>
        <w:ind w:left="1440"/>
      </w:pPr>
      <w:r>
        <w:t>Scope and Limitations</w:t>
      </w:r>
      <w:bookmarkEnd w:id="3"/>
    </w:p>
    <w:p w14:paraId="3EC27A46" w14:textId="77777777" w:rsidR="003C0B60" w:rsidRDefault="003C0B60" w:rsidP="003C0B60"/>
    <w:p w14:paraId="1F8E9858" w14:textId="333D8DBF" w:rsidR="00EE0DB5" w:rsidRPr="003C0B60" w:rsidRDefault="76B947D5" w:rsidP="02D9EBFE">
      <w:pPr>
        <w:spacing w:line="360" w:lineRule="auto"/>
        <w:ind w:firstLine="720"/>
        <w:jc w:val="both"/>
      </w:pPr>
      <w:r>
        <w:t xml:space="preserve">The geography visual novel game app is designed to cover important geography topics like countries, cities, physical features, and cultures. It includes interactive maps, multimedia, quizzes, and challenges to make learning fun and effective. The app is mainly for primary and secondary school students but can also be used by teachers and adults interested in geography. It has an easy-to-use interface and some features that work offline. The app uses engaging stories, character development, and rewards to keep users interested and motivated. </w:t>
      </w:r>
    </w:p>
    <w:p w14:paraId="6D2929C3" w14:textId="73F6C715" w:rsidR="00EE0DB5" w:rsidRPr="003C0B60" w:rsidRDefault="11154DD8" w:rsidP="02D9EBFE">
      <w:pPr>
        <w:spacing w:line="360" w:lineRule="auto"/>
        <w:ind w:firstLine="720"/>
        <w:jc w:val="both"/>
        <w:sectPr w:rsidR="00EE0DB5" w:rsidRPr="003C0B60" w:rsidSect="00A4605A">
          <w:headerReference w:type="default" r:id="rId13"/>
          <w:pgSz w:w="12240" w:h="15840"/>
          <w:pgMar w:top="1440" w:right="1440" w:bottom="1440" w:left="1440" w:header="708" w:footer="708" w:gutter="0"/>
          <w:pgNumType w:start="1"/>
          <w:cols w:space="708"/>
          <w:docGrid w:linePitch="360"/>
        </w:sectPr>
      </w:pPr>
      <w:r>
        <w:t xml:space="preserve">However, it may not </w:t>
      </w:r>
      <w:r w:rsidR="76B947D5">
        <w:t xml:space="preserve">go into detail on </w:t>
      </w:r>
      <w:r>
        <w:t xml:space="preserve">advanced topics and </w:t>
      </w:r>
      <w:r w:rsidR="76B947D5">
        <w:t xml:space="preserve">needs </w:t>
      </w:r>
      <w:r>
        <w:t xml:space="preserve">regular updates to </w:t>
      </w:r>
      <w:r w:rsidR="76B947D5">
        <w:t>stay engaging. The app's performance might</w:t>
      </w:r>
      <w:r>
        <w:t xml:space="preserve"> vary </w:t>
      </w:r>
      <w:r w:rsidR="76B947D5">
        <w:t>depending on the</w:t>
      </w:r>
      <w:r>
        <w:t xml:space="preserve"> device and operating</w:t>
      </w:r>
      <w:r w:rsidR="5F40BB4F">
        <w:t xml:space="preserve"> </w:t>
      </w:r>
      <w:r w:rsidR="76B947D5">
        <w:t xml:space="preserve">system. It also requires </w:t>
      </w:r>
      <w:r w:rsidR="5F40BB4F">
        <w:t xml:space="preserve">significant investment for development </w:t>
      </w:r>
      <w:r w:rsidR="76B947D5">
        <w:t xml:space="preserve">and </w:t>
      </w:r>
      <w:r w:rsidR="5F40BB4F">
        <w:t>marketing</w:t>
      </w:r>
      <w:r w:rsidR="76B947D5">
        <w:t>.</w:t>
      </w:r>
      <w:r w:rsidR="5F40BB4F">
        <w:t xml:space="preserve"> </w:t>
      </w:r>
      <w:r w:rsidR="64AEA8AC">
        <w:t xml:space="preserve">Quizzes </w:t>
      </w:r>
      <w:r w:rsidR="76B947D5">
        <w:t>might</w:t>
      </w:r>
      <w:r w:rsidR="64AEA8AC">
        <w:t xml:space="preserve"> not fully </w:t>
      </w:r>
      <w:r w:rsidR="76B947D5">
        <w:t>measure</w:t>
      </w:r>
      <w:r w:rsidR="64AEA8AC">
        <w:t xml:space="preserve"> understanding, and ensuring data privacy and security while </w:t>
      </w:r>
      <w:r w:rsidR="76B947D5">
        <w:t>following</w:t>
      </w:r>
      <w:r w:rsidR="64AEA8AC">
        <w:t xml:space="preserve"> regulations </w:t>
      </w:r>
      <w:r w:rsidR="76B947D5">
        <w:t>is challenging</w:t>
      </w:r>
      <w:r w:rsidR="66F249AC">
        <w:t>.</w:t>
      </w:r>
    </w:p>
    <w:p w14:paraId="63E2EE28" w14:textId="5BB4156F" w:rsidR="00E76C51" w:rsidRPr="003E7D5D" w:rsidRDefault="005E3B8F" w:rsidP="0044583C">
      <w:pPr>
        <w:pStyle w:val="Heading1"/>
      </w:pPr>
      <w:bookmarkStart w:id="4" w:name="_Toc169130239"/>
      <w:r>
        <w:lastRenderedPageBreak/>
        <w:t>Review of Related Literature / Systems</w:t>
      </w:r>
      <w:bookmarkEnd w:id="4"/>
    </w:p>
    <w:p w14:paraId="6F44BB61" w14:textId="77777777" w:rsidR="00B20FEA" w:rsidRDefault="00B20FEA" w:rsidP="00B20FEA"/>
    <w:p w14:paraId="0E259E86" w14:textId="77777777" w:rsidR="005D1F92" w:rsidRPr="005D1F92" w:rsidRDefault="005D1F92" w:rsidP="008C7C62">
      <w:pPr>
        <w:pStyle w:val="NormalWeb"/>
        <w:spacing w:line="360" w:lineRule="auto"/>
        <w:ind w:firstLine="720"/>
        <w:jc w:val="both"/>
        <w:rPr>
          <w:rFonts w:ascii="Arial" w:hAnsi="Arial" w:cs="Arial"/>
          <w:sz w:val="22"/>
          <w:szCs w:val="22"/>
        </w:rPr>
      </w:pPr>
      <w:r w:rsidRPr="005D1F92">
        <w:rPr>
          <w:rFonts w:ascii="Arial" w:hAnsi="Arial" w:cs="Arial"/>
          <w:sz w:val="22"/>
          <w:szCs w:val="22"/>
        </w:rPr>
        <w:t>This chapter will introduce a review of related literature or systems for the programmer’s project. It will include the studies, articles, and systems that the programmers have referenced in the project.</w:t>
      </w:r>
    </w:p>
    <w:p w14:paraId="543F3067" w14:textId="77777777" w:rsidR="005D1F92" w:rsidRPr="005D1F92" w:rsidRDefault="005D1F92" w:rsidP="008C7C62">
      <w:pPr>
        <w:pStyle w:val="NormalWeb"/>
        <w:spacing w:line="360" w:lineRule="auto"/>
        <w:ind w:firstLine="720"/>
        <w:jc w:val="both"/>
        <w:rPr>
          <w:rFonts w:ascii="Arial" w:hAnsi="Arial" w:cs="Arial"/>
          <w:sz w:val="22"/>
          <w:szCs w:val="22"/>
        </w:rPr>
      </w:pPr>
      <w:r w:rsidRPr="005D1F92">
        <w:rPr>
          <w:rFonts w:ascii="Arial" w:hAnsi="Arial" w:cs="Arial"/>
          <w:sz w:val="22"/>
          <w:szCs w:val="22"/>
        </w:rPr>
        <w:t>Having basic geography skills, especially in this era, is critical, as people use geography in their daily lives. We use geographic skills in climate emergencies, in understanding historical events, in resource management and hazard identification, and in understanding human-environment interaction (Gil &amp; Destura, 2021). According to a survey conducted by Trivedi (2002), less than 25% of young people globally could locate countries such as Israel, Afghanistan, Iran, or Iraq on a map. The study indicates a lack of geographic knowledge among young adults globally.</w:t>
      </w:r>
    </w:p>
    <w:p w14:paraId="1730C253" w14:textId="77777777" w:rsidR="005D1F92" w:rsidRPr="005D1F92" w:rsidRDefault="005D1F92" w:rsidP="008C7C62">
      <w:pPr>
        <w:pStyle w:val="NormalWeb"/>
        <w:spacing w:line="360" w:lineRule="auto"/>
        <w:ind w:firstLine="720"/>
        <w:jc w:val="both"/>
        <w:rPr>
          <w:rFonts w:ascii="Arial" w:hAnsi="Arial" w:cs="Arial"/>
          <w:sz w:val="22"/>
          <w:szCs w:val="22"/>
        </w:rPr>
      </w:pPr>
      <w:r w:rsidRPr="005D1F92">
        <w:rPr>
          <w:rFonts w:ascii="Arial" w:hAnsi="Arial" w:cs="Arial"/>
          <w:sz w:val="22"/>
          <w:szCs w:val="22"/>
        </w:rPr>
        <w:t>Studies have shown that traditional learning is less engaging and enjoyable for students than gamified learning. According to a study conducted by Hartt et al. (2020), results show that students favored and were more engaged in the game-based lecture. A study conducted by Florensia and Suryadibrata (2023) about using a visual novel game for mathematics education showed that the game has increased the students’ learning interest in mathematics as they feel immersed when playing the game.</w:t>
      </w:r>
    </w:p>
    <w:p w14:paraId="4186AA41" w14:textId="53259AFE" w:rsidR="00EE77AD" w:rsidRDefault="00FD182D" w:rsidP="00170506">
      <w:pPr>
        <w:pStyle w:val="NormalWeb"/>
        <w:spacing w:line="360" w:lineRule="auto"/>
        <w:ind w:firstLine="720"/>
        <w:jc w:val="both"/>
        <w:rPr>
          <w:rFonts w:ascii="Arial" w:hAnsi="Arial" w:cs="Arial"/>
          <w:sz w:val="22"/>
          <w:szCs w:val="22"/>
        </w:rPr>
      </w:pPr>
      <w:r w:rsidRPr="005D1F92">
        <w:rPr>
          <w:rFonts w:ascii="Arial" w:hAnsi="Arial" w:cs="Arial"/>
          <w:sz w:val="22"/>
          <w:szCs w:val="22"/>
        </w:rPr>
        <w:t xml:space="preserve">The programmers look into </w:t>
      </w:r>
      <w:r w:rsidR="00D40FAB" w:rsidRPr="005D1F92">
        <w:rPr>
          <w:rFonts w:ascii="Arial" w:hAnsi="Arial" w:cs="Arial"/>
          <w:sz w:val="22"/>
          <w:szCs w:val="22"/>
        </w:rPr>
        <w:t xml:space="preserve">other geography </w:t>
      </w:r>
      <w:r w:rsidRPr="005D1F92">
        <w:rPr>
          <w:rFonts w:ascii="Arial" w:hAnsi="Arial" w:cs="Arial"/>
          <w:sz w:val="22"/>
          <w:szCs w:val="22"/>
        </w:rPr>
        <w:t xml:space="preserve">games such as Seterra, </w:t>
      </w:r>
      <w:r w:rsidR="005D1F92" w:rsidRPr="005D1F92">
        <w:rPr>
          <w:rFonts w:ascii="Arial" w:hAnsi="Arial" w:cs="Arial"/>
          <w:sz w:val="22"/>
          <w:szCs w:val="22"/>
        </w:rPr>
        <w:t>Playgeography, and Sheppard</w:t>
      </w:r>
      <w:r w:rsidR="00AA0089" w:rsidRPr="005D1F92">
        <w:rPr>
          <w:rFonts w:ascii="Arial" w:hAnsi="Arial" w:cs="Arial"/>
          <w:sz w:val="22"/>
          <w:szCs w:val="22"/>
        </w:rPr>
        <w:t xml:space="preserve"> software</w:t>
      </w:r>
      <w:r w:rsidR="00886C32" w:rsidRPr="005D1F92">
        <w:rPr>
          <w:rFonts w:ascii="Arial" w:hAnsi="Arial" w:cs="Arial"/>
          <w:sz w:val="22"/>
          <w:szCs w:val="22"/>
        </w:rPr>
        <w:t xml:space="preserve"> </w:t>
      </w:r>
      <w:r w:rsidR="002132C8" w:rsidRPr="005D1F92">
        <w:rPr>
          <w:rFonts w:ascii="Arial" w:hAnsi="Arial" w:cs="Arial"/>
          <w:sz w:val="22"/>
          <w:szCs w:val="22"/>
        </w:rPr>
        <w:t xml:space="preserve">for reference. </w:t>
      </w:r>
      <w:r w:rsidR="00662B2A" w:rsidRPr="005D1F92">
        <w:rPr>
          <w:rFonts w:ascii="Arial" w:hAnsi="Arial" w:cs="Arial"/>
          <w:sz w:val="22"/>
          <w:szCs w:val="22"/>
        </w:rPr>
        <w:t>These games</w:t>
      </w:r>
      <w:r w:rsidR="00820E38" w:rsidRPr="005D1F92">
        <w:rPr>
          <w:rFonts w:ascii="Arial" w:hAnsi="Arial" w:cs="Arial"/>
          <w:sz w:val="22"/>
          <w:szCs w:val="22"/>
        </w:rPr>
        <w:t xml:space="preserve"> are all </w:t>
      </w:r>
      <w:r w:rsidR="00BF4D90" w:rsidRPr="005D1F92">
        <w:rPr>
          <w:rFonts w:ascii="Arial" w:hAnsi="Arial" w:cs="Arial"/>
          <w:sz w:val="22"/>
          <w:szCs w:val="22"/>
        </w:rPr>
        <w:t>geography games</w:t>
      </w:r>
      <w:r w:rsidR="005D1F92" w:rsidRPr="005D1F92">
        <w:rPr>
          <w:rFonts w:ascii="Arial" w:hAnsi="Arial" w:cs="Arial"/>
          <w:sz w:val="22"/>
          <w:szCs w:val="22"/>
        </w:rPr>
        <w:t>;</w:t>
      </w:r>
      <w:r w:rsidR="00BF4D90" w:rsidRPr="005D1F92">
        <w:rPr>
          <w:rFonts w:ascii="Arial" w:hAnsi="Arial" w:cs="Arial"/>
          <w:sz w:val="22"/>
          <w:szCs w:val="22"/>
        </w:rPr>
        <w:t xml:space="preserve"> however, they are </w:t>
      </w:r>
      <w:r w:rsidR="00C34DFC" w:rsidRPr="005D1F92">
        <w:rPr>
          <w:rFonts w:ascii="Arial" w:hAnsi="Arial" w:cs="Arial"/>
          <w:sz w:val="22"/>
          <w:szCs w:val="22"/>
        </w:rPr>
        <w:t>mostly puzzle, map, and quiz games</w:t>
      </w:r>
      <w:r w:rsidR="000B1D26" w:rsidRPr="005D1F92">
        <w:rPr>
          <w:rFonts w:ascii="Arial" w:hAnsi="Arial" w:cs="Arial"/>
          <w:sz w:val="22"/>
          <w:szCs w:val="22"/>
        </w:rPr>
        <w:t xml:space="preserve"> </w:t>
      </w:r>
      <w:r w:rsidR="00683C6E" w:rsidRPr="005D1F92">
        <w:rPr>
          <w:rFonts w:ascii="Arial" w:hAnsi="Arial" w:cs="Arial"/>
          <w:sz w:val="22"/>
          <w:szCs w:val="22"/>
        </w:rPr>
        <w:t>but</w:t>
      </w:r>
      <w:r w:rsidR="000B1D26" w:rsidRPr="005D1F92">
        <w:rPr>
          <w:rFonts w:ascii="Arial" w:hAnsi="Arial" w:cs="Arial"/>
          <w:sz w:val="22"/>
          <w:szCs w:val="22"/>
        </w:rPr>
        <w:t xml:space="preserve"> not visual novel games</w:t>
      </w:r>
      <w:r w:rsidR="00C34DFC" w:rsidRPr="005D1F92">
        <w:rPr>
          <w:rFonts w:ascii="Arial" w:hAnsi="Arial" w:cs="Arial"/>
          <w:sz w:val="22"/>
          <w:szCs w:val="22"/>
        </w:rPr>
        <w:t>.</w:t>
      </w:r>
    </w:p>
    <w:p w14:paraId="647A7199" w14:textId="77777777" w:rsidR="00170506" w:rsidRDefault="00170506" w:rsidP="00170506">
      <w:pPr>
        <w:pStyle w:val="NormalWeb"/>
        <w:spacing w:line="360" w:lineRule="auto"/>
        <w:ind w:firstLine="720"/>
        <w:jc w:val="both"/>
        <w:rPr>
          <w:rFonts w:ascii="Arial" w:hAnsi="Arial" w:cs="Arial"/>
          <w:sz w:val="22"/>
          <w:szCs w:val="22"/>
        </w:rPr>
      </w:pPr>
    </w:p>
    <w:p w14:paraId="622A02E4" w14:textId="77777777" w:rsidR="00170506" w:rsidRDefault="00170506" w:rsidP="00170506">
      <w:pPr>
        <w:pStyle w:val="NormalWeb"/>
        <w:spacing w:line="360" w:lineRule="auto"/>
        <w:ind w:firstLine="720"/>
        <w:jc w:val="both"/>
        <w:rPr>
          <w:rFonts w:ascii="Arial" w:hAnsi="Arial" w:cs="Arial"/>
          <w:sz w:val="22"/>
          <w:szCs w:val="22"/>
        </w:rPr>
      </w:pPr>
    </w:p>
    <w:p w14:paraId="0E84270A" w14:textId="77777777" w:rsidR="00170506" w:rsidRDefault="00170506" w:rsidP="00170506">
      <w:pPr>
        <w:pStyle w:val="NormalWeb"/>
        <w:spacing w:line="360" w:lineRule="auto"/>
        <w:ind w:firstLine="720"/>
        <w:jc w:val="both"/>
        <w:rPr>
          <w:rFonts w:ascii="Arial" w:hAnsi="Arial" w:cs="Arial"/>
          <w:sz w:val="22"/>
          <w:szCs w:val="22"/>
        </w:rPr>
      </w:pPr>
    </w:p>
    <w:p w14:paraId="1D2AB4E3" w14:textId="77777777" w:rsidR="00170506" w:rsidRDefault="00170506" w:rsidP="00170506">
      <w:pPr>
        <w:pStyle w:val="NormalWeb"/>
        <w:spacing w:line="360" w:lineRule="auto"/>
        <w:ind w:firstLine="720"/>
        <w:jc w:val="both"/>
        <w:rPr>
          <w:rFonts w:ascii="Arial" w:hAnsi="Arial" w:cs="Arial"/>
          <w:sz w:val="22"/>
          <w:szCs w:val="22"/>
        </w:rPr>
      </w:pPr>
    </w:p>
    <w:p w14:paraId="2614A353" w14:textId="77777777" w:rsidR="00170506" w:rsidRDefault="00170506" w:rsidP="00170506">
      <w:pPr>
        <w:pStyle w:val="NormalWeb"/>
        <w:spacing w:line="360" w:lineRule="auto"/>
        <w:ind w:firstLine="720"/>
        <w:jc w:val="both"/>
        <w:rPr>
          <w:rFonts w:ascii="Arial" w:hAnsi="Arial" w:cs="Arial"/>
          <w:sz w:val="22"/>
          <w:szCs w:val="22"/>
        </w:rPr>
      </w:pPr>
    </w:p>
    <w:p w14:paraId="7001371E" w14:textId="77777777" w:rsidR="00170506" w:rsidRPr="00170506" w:rsidRDefault="00170506" w:rsidP="00170506">
      <w:pPr>
        <w:pStyle w:val="NormalWeb"/>
        <w:spacing w:line="360" w:lineRule="auto"/>
        <w:ind w:firstLine="720"/>
        <w:jc w:val="both"/>
        <w:rPr>
          <w:rFonts w:ascii="Arial" w:hAnsi="Arial" w:cs="Arial"/>
          <w:sz w:val="22"/>
          <w:szCs w:val="22"/>
        </w:rPr>
      </w:pPr>
    </w:p>
    <w:tbl>
      <w:tblPr>
        <w:tblStyle w:val="TableGrid"/>
        <w:tblpPr w:leftFromText="180" w:rightFromText="180" w:horzAnchor="margin" w:tblpY="-14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25E9B" w14:paraId="4F438AC1" w14:textId="77777777" w:rsidTr="00665A61">
        <w:tc>
          <w:tcPr>
            <w:tcW w:w="9360" w:type="dxa"/>
          </w:tcPr>
          <w:p w14:paraId="69061A1F" w14:textId="77777777" w:rsidR="00B91904" w:rsidRDefault="00475B5D" w:rsidP="00B91904">
            <w:pPr>
              <w:keepNext/>
            </w:pPr>
            <w:r>
              <w:rPr>
                <w:noProof/>
              </w:rPr>
              <w:lastRenderedPageBreak/>
              <w:drawing>
                <wp:inline distT="0" distB="0" distL="0" distR="0" wp14:anchorId="283D03EF" wp14:editId="033F22C1">
                  <wp:extent cx="5943600" cy="3413760"/>
                  <wp:effectExtent l="0" t="0" r="0" b="2540"/>
                  <wp:docPr id="110330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30741"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413760"/>
                          </a:xfrm>
                          <a:prstGeom prst="rect">
                            <a:avLst/>
                          </a:prstGeom>
                        </pic:spPr>
                      </pic:pic>
                    </a:graphicData>
                  </a:graphic>
                </wp:inline>
              </w:drawing>
            </w:r>
          </w:p>
          <w:p w14:paraId="2A24F6B9" w14:textId="26B00B36" w:rsidR="00B91904" w:rsidRDefault="00B91904" w:rsidP="00B91904">
            <w:pPr>
              <w:pStyle w:val="Caption"/>
            </w:pPr>
            <w:bookmarkStart w:id="5" w:name="_Toc169129840"/>
            <w:r>
              <w:t xml:space="preserve">Figure </w:t>
            </w:r>
            <w:r>
              <w:fldChar w:fldCharType="begin"/>
            </w:r>
            <w:r>
              <w:instrText>SEQ Figure \* ARABIC</w:instrText>
            </w:r>
            <w:r>
              <w:fldChar w:fldCharType="separate"/>
            </w:r>
            <w:r>
              <w:rPr>
                <w:noProof/>
              </w:rPr>
              <w:t>1</w:t>
            </w:r>
            <w:r>
              <w:fldChar w:fldCharType="end"/>
            </w:r>
            <w:r>
              <w:t xml:space="preserve"> Seterra geography game</w:t>
            </w:r>
            <w:bookmarkEnd w:id="5"/>
          </w:p>
          <w:p w14:paraId="10275062" w14:textId="6975D8AB" w:rsidR="00825E9B" w:rsidRDefault="00825E9B" w:rsidP="008D1B9D"/>
        </w:tc>
      </w:tr>
      <w:tr w:rsidR="00825E9B" w14:paraId="3C966107" w14:textId="77777777" w:rsidTr="00665A61">
        <w:tc>
          <w:tcPr>
            <w:tcW w:w="9360" w:type="dxa"/>
          </w:tcPr>
          <w:p w14:paraId="4E5C3530" w14:textId="77777777" w:rsidR="00B91904" w:rsidRDefault="00676081" w:rsidP="00B91904">
            <w:pPr>
              <w:keepNext/>
            </w:pPr>
            <w:r>
              <w:rPr>
                <w:noProof/>
              </w:rPr>
              <w:drawing>
                <wp:inline distT="0" distB="0" distL="0" distR="0" wp14:anchorId="07D39E3C" wp14:editId="5AC35E8C">
                  <wp:extent cx="5943600" cy="3413760"/>
                  <wp:effectExtent l="0" t="0" r="0" b="2540"/>
                  <wp:docPr id="33140758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407589"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413760"/>
                          </a:xfrm>
                          <a:prstGeom prst="rect">
                            <a:avLst/>
                          </a:prstGeom>
                        </pic:spPr>
                      </pic:pic>
                    </a:graphicData>
                  </a:graphic>
                </wp:inline>
              </w:drawing>
            </w:r>
          </w:p>
          <w:p w14:paraId="6D2EEF11" w14:textId="61BDFCB4" w:rsidR="00825E9B" w:rsidRDefault="00B91904" w:rsidP="00B91904">
            <w:pPr>
              <w:pStyle w:val="Caption"/>
            </w:pPr>
            <w:bookmarkStart w:id="6" w:name="_Toc169129841"/>
            <w:r>
              <w:t xml:space="preserve">Figure </w:t>
            </w:r>
            <w:r>
              <w:fldChar w:fldCharType="begin"/>
            </w:r>
            <w:r>
              <w:instrText>SEQ Figure \* ARABIC</w:instrText>
            </w:r>
            <w:r>
              <w:fldChar w:fldCharType="separate"/>
            </w:r>
            <w:r>
              <w:rPr>
                <w:noProof/>
              </w:rPr>
              <w:t>2</w:t>
            </w:r>
            <w:r>
              <w:fldChar w:fldCharType="end"/>
            </w:r>
            <w:r>
              <w:t xml:space="preserve"> playGeography geography game</w:t>
            </w:r>
            <w:bookmarkEnd w:id="6"/>
          </w:p>
        </w:tc>
      </w:tr>
      <w:tr w:rsidR="00825E9B" w14:paraId="74BF067F" w14:textId="77777777" w:rsidTr="00665A61">
        <w:tc>
          <w:tcPr>
            <w:tcW w:w="9360" w:type="dxa"/>
          </w:tcPr>
          <w:p w14:paraId="725FA488" w14:textId="77777777" w:rsidR="00B91904" w:rsidRDefault="00475B5D" w:rsidP="00B91904">
            <w:pPr>
              <w:keepNext/>
            </w:pPr>
            <w:r>
              <w:rPr>
                <w:noProof/>
              </w:rPr>
              <w:lastRenderedPageBreak/>
              <w:drawing>
                <wp:inline distT="0" distB="0" distL="0" distR="0" wp14:anchorId="10CF0A4E" wp14:editId="165CDAB6">
                  <wp:extent cx="5943600" cy="3413760"/>
                  <wp:effectExtent l="0" t="0" r="0" b="2540"/>
                  <wp:docPr id="378941313" name="Picture 2" descr="A computer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941313" name="Picture 2" descr="A computer screen shot of a 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413760"/>
                          </a:xfrm>
                          <a:prstGeom prst="rect">
                            <a:avLst/>
                          </a:prstGeom>
                        </pic:spPr>
                      </pic:pic>
                    </a:graphicData>
                  </a:graphic>
                </wp:inline>
              </w:drawing>
            </w:r>
          </w:p>
          <w:p w14:paraId="70151B23" w14:textId="026585B1" w:rsidR="00825E9B" w:rsidRDefault="00B91904">
            <w:pPr>
              <w:pPrChange w:id="7" w:author="Alfred Clemence Tabudlo" w:date="2024-06-13T16:21:00Z">
                <w:pPr>
                  <w:pStyle w:val="Caption"/>
                </w:pPr>
              </w:pPrChange>
            </w:pPr>
            <w:bookmarkStart w:id="8" w:name="_Toc169129842"/>
            <w:r>
              <w:t xml:space="preserve">Figure </w:t>
            </w:r>
            <w:r>
              <w:fldChar w:fldCharType="begin"/>
            </w:r>
            <w:r>
              <w:instrText>SEQ Figure \* ARABIC</w:instrText>
            </w:r>
            <w:r>
              <w:fldChar w:fldCharType="separate"/>
            </w:r>
            <w:r>
              <w:rPr>
                <w:noProof/>
              </w:rPr>
              <w:t>3</w:t>
            </w:r>
            <w:r>
              <w:fldChar w:fldCharType="end"/>
            </w:r>
            <w:r>
              <w:t xml:space="preserve"> Sheppard Software geography game</w:t>
            </w:r>
            <w:bookmarkEnd w:id="8"/>
          </w:p>
        </w:tc>
      </w:tr>
    </w:tbl>
    <w:p w14:paraId="364E141D" w14:textId="2C39540A" w:rsidR="008C7C62" w:rsidRDefault="008C7C62" w:rsidP="008C7C62">
      <w:pPr>
        <w:pStyle w:val="NormalWeb"/>
      </w:pPr>
    </w:p>
    <w:p w14:paraId="6C66733A" w14:textId="77777777" w:rsidR="008C7C62" w:rsidRPr="008C7C62" w:rsidRDefault="008C7C62" w:rsidP="008C7C62">
      <w:pPr>
        <w:pStyle w:val="NormalWeb"/>
        <w:spacing w:line="360" w:lineRule="auto"/>
        <w:ind w:firstLine="720"/>
        <w:jc w:val="both"/>
        <w:rPr>
          <w:rFonts w:ascii="Arial" w:hAnsi="Arial" w:cs="Arial"/>
          <w:sz w:val="22"/>
          <w:szCs w:val="22"/>
        </w:rPr>
      </w:pPr>
      <w:r w:rsidRPr="008C7C62">
        <w:rPr>
          <w:rFonts w:ascii="Arial" w:hAnsi="Arial" w:cs="Arial"/>
          <w:sz w:val="22"/>
          <w:szCs w:val="22"/>
        </w:rPr>
        <w:t>The programmers also look into visual novel games such as Doki Doki Literature Club!, Limbus Company, and Library of Ruina for reference and inspiration in making the GeoRat game. These games are all visual novel games; however, they are not geography gam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B0B1F" w14:paraId="06868625" w14:textId="77777777" w:rsidTr="00683C6E">
        <w:tc>
          <w:tcPr>
            <w:tcW w:w="9350" w:type="dxa"/>
          </w:tcPr>
          <w:p w14:paraId="35704449" w14:textId="1C0CB2E8" w:rsidR="00FF1A9F" w:rsidRDefault="00D40FAB" w:rsidP="00FF1A9F">
            <w:pPr>
              <w:keepNext/>
            </w:pPr>
            <w:r>
              <w:rPr>
                <w:noProof/>
              </w:rPr>
              <w:lastRenderedPageBreak/>
              <w:drawing>
                <wp:inline distT="0" distB="0" distL="0" distR="0" wp14:anchorId="2E381C71" wp14:editId="591B738F">
                  <wp:extent cx="5943600" cy="3780155"/>
                  <wp:effectExtent l="0" t="0" r="0" b="0"/>
                  <wp:docPr id="1936908642"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08642" name="Picture 5" descr="A screenshot of a video gam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80155"/>
                          </a:xfrm>
                          <a:prstGeom prst="rect">
                            <a:avLst/>
                          </a:prstGeom>
                        </pic:spPr>
                      </pic:pic>
                    </a:graphicData>
                  </a:graphic>
                </wp:inline>
              </w:drawing>
            </w:r>
          </w:p>
          <w:p w14:paraId="68119B7A" w14:textId="51BAFC13" w:rsidR="007B0B1F" w:rsidRDefault="00FF1A9F" w:rsidP="00FF1A9F">
            <w:pPr>
              <w:pStyle w:val="Caption"/>
              <w:rPr>
                <w:rFonts w:ascii="inherit" w:hAnsi="inherit" w:cs="Noto Sans"/>
                <w:sz w:val="21"/>
                <w:szCs w:val="21"/>
                <w:bdr w:val="none" w:sz="0" w:space="0" w:color="auto" w:frame="1"/>
              </w:rPr>
            </w:pPr>
            <w:bookmarkStart w:id="9" w:name="_Toc169129843"/>
            <w:r>
              <w:t xml:space="preserve">Figure </w:t>
            </w:r>
            <w:r>
              <w:fldChar w:fldCharType="begin"/>
            </w:r>
            <w:r>
              <w:instrText>SEQ Figure \* ARABIC</w:instrText>
            </w:r>
            <w:r>
              <w:fldChar w:fldCharType="separate"/>
            </w:r>
            <w:r w:rsidR="0025590A">
              <w:rPr>
                <w:noProof/>
              </w:rPr>
              <w:t>4</w:t>
            </w:r>
            <w:r>
              <w:fldChar w:fldCharType="end"/>
            </w:r>
            <w:r>
              <w:t xml:space="preserve"> Doki Doki Literature Club!</w:t>
            </w:r>
            <w:bookmarkEnd w:id="9"/>
          </w:p>
        </w:tc>
      </w:tr>
      <w:tr w:rsidR="007B0B1F" w14:paraId="0E897C74" w14:textId="77777777" w:rsidTr="00683C6E">
        <w:tc>
          <w:tcPr>
            <w:tcW w:w="9350" w:type="dxa"/>
          </w:tcPr>
          <w:p w14:paraId="65CB60FA" w14:textId="3DA63DF4" w:rsidR="00FF1A9F" w:rsidRDefault="00A65A78" w:rsidP="00FF1A9F">
            <w:pPr>
              <w:keepNext/>
            </w:pPr>
            <w:r>
              <w:rPr>
                <w:noProof/>
              </w:rPr>
              <w:drawing>
                <wp:inline distT="0" distB="0" distL="0" distR="0" wp14:anchorId="2DA398CD" wp14:editId="7D665A7C">
                  <wp:extent cx="5943600" cy="3780155"/>
                  <wp:effectExtent l="0" t="0" r="0" b="0"/>
                  <wp:docPr id="103791954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919541" name="Picture 4" descr="A screenshot of a video gam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80155"/>
                          </a:xfrm>
                          <a:prstGeom prst="rect">
                            <a:avLst/>
                          </a:prstGeom>
                        </pic:spPr>
                      </pic:pic>
                    </a:graphicData>
                  </a:graphic>
                </wp:inline>
              </w:drawing>
            </w:r>
          </w:p>
          <w:p w14:paraId="71D4DF5A" w14:textId="23AEB9A1" w:rsidR="007B0B1F" w:rsidRDefault="00FF1A9F" w:rsidP="00FF1A9F">
            <w:pPr>
              <w:pStyle w:val="Caption"/>
              <w:rPr>
                <w:rFonts w:ascii="inherit" w:hAnsi="inherit" w:cs="Noto Sans"/>
                <w:sz w:val="21"/>
                <w:szCs w:val="21"/>
                <w:bdr w:val="none" w:sz="0" w:space="0" w:color="auto" w:frame="1"/>
              </w:rPr>
            </w:pPr>
            <w:bookmarkStart w:id="10" w:name="_Toc169129844"/>
            <w:r>
              <w:t xml:space="preserve">Figure </w:t>
            </w:r>
            <w:r>
              <w:fldChar w:fldCharType="begin"/>
            </w:r>
            <w:r>
              <w:instrText>SEQ Figure \* ARABIC</w:instrText>
            </w:r>
            <w:r>
              <w:fldChar w:fldCharType="separate"/>
            </w:r>
            <w:r w:rsidR="0025590A">
              <w:rPr>
                <w:noProof/>
              </w:rPr>
              <w:t>5</w:t>
            </w:r>
            <w:r>
              <w:fldChar w:fldCharType="end"/>
            </w:r>
            <w:r>
              <w:t xml:space="preserve"> </w:t>
            </w:r>
            <w:r w:rsidR="00A65A78">
              <w:t>Limbus Company</w:t>
            </w:r>
            <w:bookmarkEnd w:id="10"/>
          </w:p>
        </w:tc>
      </w:tr>
      <w:tr w:rsidR="007B0B1F" w14:paraId="5D2C9F5C" w14:textId="77777777" w:rsidTr="00683C6E">
        <w:tc>
          <w:tcPr>
            <w:tcW w:w="9350" w:type="dxa"/>
          </w:tcPr>
          <w:p w14:paraId="417F3BE9" w14:textId="77777777" w:rsidR="00FF1A9F" w:rsidRDefault="007B0B1F" w:rsidP="00FF1A9F">
            <w:pPr>
              <w:keepNext/>
            </w:pPr>
            <w:r>
              <w:rPr>
                <w:rFonts w:ascii="inherit" w:hAnsi="inherit" w:cs="Noto Sans" w:hint="eastAsia"/>
                <w:noProof/>
                <w:sz w:val="21"/>
                <w:szCs w:val="21"/>
                <w:bdr w:val="none" w:sz="0" w:space="0" w:color="auto" w:frame="1"/>
              </w:rPr>
              <w:lastRenderedPageBreak/>
              <w:drawing>
                <wp:inline distT="0" distB="0" distL="0" distR="0" wp14:anchorId="75CD8B37" wp14:editId="7B7E513E">
                  <wp:extent cx="5943600" cy="3780155"/>
                  <wp:effectExtent l="0" t="0" r="0" b="0"/>
                  <wp:docPr id="68299940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999406" name="Picture 3"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780155"/>
                          </a:xfrm>
                          <a:prstGeom prst="rect">
                            <a:avLst/>
                          </a:prstGeom>
                        </pic:spPr>
                      </pic:pic>
                    </a:graphicData>
                  </a:graphic>
                </wp:inline>
              </w:drawing>
            </w:r>
          </w:p>
          <w:p w14:paraId="4B783240" w14:textId="18EB74F2" w:rsidR="007B0B1F" w:rsidRDefault="00FF1A9F" w:rsidP="00FF1A9F">
            <w:pPr>
              <w:pStyle w:val="Caption"/>
              <w:rPr>
                <w:rFonts w:ascii="inherit" w:hAnsi="inherit" w:cs="Noto Sans"/>
                <w:sz w:val="21"/>
                <w:szCs w:val="21"/>
                <w:bdr w:val="none" w:sz="0" w:space="0" w:color="auto" w:frame="1"/>
              </w:rPr>
            </w:pPr>
            <w:bookmarkStart w:id="11" w:name="_Toc169129845"/>
            <w:r>
              <w:t xml:space="preserve">Figure </w:t>
            </w:r>
            <w:r>
              <w:fldChar w:fldCharType="begin"/>
            </w:r>
            <w:r>
              <w:instrText>SEQ Figure \* ARABIC</w:instrText>
            </w:r>
            <w:r>
              <w:fldChar w:fldCharType="separate"/>
            </w:r>
            <w:r w:rsidR="0025590A">
              <w:rPr>
                <w:noProof/>
              </w:rPr>
              <w:t>6</w:t>
            </w:r>
            <w:r>
              <w:fldChar w:fldCharType="end"/>
            </w:r>
            <w:r>
              <w:t xml:space="preserve"> Library of Ruina</w:t>
            </w:r>
            <w:bookmarkEnd w:id="11"/>
          </w:p>
        </w:tc>
      </w:tr>
    </w:tbl>
    <w:p w14:paraId="14066335" w14:textId="77777777" w:rsidR="00820E38" w:rsidRDefault="00820E38" w:rsidP="008D1B9D">
      <w:pPr>
        <w:ind w:firstLine="720"/>
        <w:rPr>
          <w:rFonts w:ascii="inherit" w:hAnsi="inherit" w:cs="Noto Sans"/>
          <w:sz w:val="21"/>
          <w:szCs w:val="21"/>
          <w:bdr w:val="none" w:sz="0" w:space="0" w:color="auto" w:frame="1"/>
        </w:rPr>
      </w:pPr>
    </w:p>
    <w:p w14:paraId="4DCDB59B" w14:textId="77777777" w:rsidR="00820E38" w:rsidRDefault="00820E38" w:rsidP="008D1B9D">
      <w:pPr>
        <w:ind w:firstLine="720"/>
        <w:rPr>
          <w:rFonts w:ascii="inherit" w:hAnsi="inherit" w:cs="Noto Sans"/>
          <w:sz w:val="21"/>
          <w:szCs w:val="21"/>
          <w:bdr w:val="none" w:sz="0" w:space="0" w:color="auto" w:frame="1"/>
        </w:rPr>
      </w:pPr>
    </w:p>
    <w:p w14:paraId="54DF06BB" w14:textId="77777777" w:rsidR="00820E38" w:rsidRDefault="00820E38" w:rsidP="008D1B9D">
      <w:pPr>
        <w:ind w:firstLine="720"/>
        <w:rPr>
          <w:rFonts w:ascii="inherit" w:hAnsi="inherit" w:cs="Noto Sans"/>
          <w:sz w:val="21"/>
          <w:szCs w:val="21"/>
          <w:bdr w:val="none" w:sz="0" w:space="0" w:color="auto" w:frame="1"/>
        </w:rPr>
      </w:pPr>
    </w:p>
    <w:p w14:paraId="7968F4FD" w14:textId="4965C6E8" w:rsidR="00002673" w:rsidRDefault="00002673" w:rsidP="006C3213">
      <w:pPr>
        <w:pStyle w:val="Heading1"/>
      </w:pPr>
      <w:bookmarkStart w:id="12" w:name="_Toc169130240"/>
      <w:r>
        <w:t>Tech</w:t>
      </w:r>
      <w:r w:rsidR="00352D33">
        <w:t>n</w:t>
      </w:r>
      <w:r>
        <w:t>ical Background</w:t>
      </w:r>
      <w:bookmarkEnd w:id="12"/>
    </w:p>
    <w:p w14:paraId="1CBD0D1B" w14:textId="77777777" w:rsidR="00BF533B" w:rsidRDefault="00BF533B" w:rsidP="000470A8"/>
    <w:p w14:paraId="60A3B63C" w14:textId="3E43EA2C" w:rsidR="00F46704" w:rsidRDefault="00F46704" w:rsidP="000470A8">
      <w:r>
        <w:t>This section will discus</w:t>
      </w:r>
      <w:r w:rsidR="00DF05DC">
        <w:t>s the overview of the technologies used in the current system</w:t>
      </w:r>
      <w:r w:rsidR="00BF533B">
        <w:t>. It will also discuss the technologies to be used in developing and implementing the proposed system</w:t>
      </w:r>
      <w:r w:rsidR="00341373">
        <w:t>.</w:t>
      </w:r>
    </w:p>
    <w:p w14:paraId="71E7E7BB" w14:textId="68B1E48C" w:rsidR="001765E1" w:rsidRDefault="008135ED" w:rsidP="006C3213">
      <w:pPr>
        <w:pStyle w:val="Heading2"/>
        <w:ind w:left="720"/>
      </w:pPr>
      <w:bookmarkStart w:id="13" w:name="_Toc169130241"/>
      <w:r>
        <w:t>Current System</w:t>
      </w:r>
      <w:bookmarkEnd w:id="13"/>
    </w:p>
    <w:p w14:paraId="4341922C" w14:textId="566A1211" w:rsidR="00BF533B" w:rsidRPr="001765E1" w:rsidRDefault="00A3256B" w:rsidP="001765E1">
      <w:r>
        <w:t xml:space="preserve">Current </w:t>
      </w:r>
      <w:r w:rsidR="003D08A9">
        <w:t xml:space="preserve">geography game </w:t>
      </w:r>
      <w:r>
        <w:t>system uses</w:t>
      </w:r>
      <w:r w:rsidR="003D08A9">
        <w:t xml:space="preserve"> puzzle, map, and quiz games</w:t>
      </w:r>
      <w:r w:rsidR="001348C2">
        <w:t xml:space="preserve"> </w:t>
      </w:r>
      <w:r w:rsidR="00E00879">
        <w:t>for the</w:t>
      </w:r>
      <w:r w:rsidR="001348C2">
        <w:t xml:space="preserve"> educational game</w:t>
      </w:r>
      <w:r w:rsidR="00341373">
        <w:t>.</w:t>
      </w:r>
    </w:p>
    <w:p w14:paraId="1B7A5BB1" w14:textId="77777777" w:rsidR="00772C76" w:rsidRPr="001765E1" w:rsidRDefault="00772C76" w:rsidP="001765E1"/>
    <w:p w14:paraId="25472238" w14:textId="5D086C55" w:rsidR="008135ED" w:rsidRDefault="008135ED" w:rsidP="006C3213">
      <w:pPr>
        <w:pStyle w:val="Heading2"/>
        <w:ind w:left="720"/>
      </w:pPr>
      <w:bookmarkStart w:id="14" w:name="_Toc169130242"/>
      <w:r>
        <w:t>Proposed System</w:t>
      </w:r>
      <w:bookmarkEnd w:id="14"/>
    </w:p>
    <w:p w14:paraId="0CC7069B" w14:textId="44CF0E72" w:rsidR="008133EE" w:rsidRDefault="001348C2" w:rsidP="008C63E6">
      <w:pPr>
        <w:sectPr w:rsidR="008133EE">
          <w:pgSz w:w="12240" w:h="15840"/>
          <w:pgMar w:top="1440" w:right="1440" w:bottom="1440" w:left="1440" w:header="708" w:footer="708" w:gutter="0"/>
          <w:cols w:space="708"/>
          <w:docGrid w:linePitch="360"/>
        </w:sectPr>
      </w:pPr>
      <w:r>
        <w:t>The proposed  system</w:t>
      </w:r>
      <w:r w:rsidR="00F26404">
        <w:t xml:space="preserve">  utilizes  a visual novel </w:t>
      </w:r>
      <w:r w:rsidR="008D27CD">
        <w:t xml:space="preserve">engine called Ren’Py to </w:t>
      </w:r>
      <w:r w:rsidR="0040122D">
        <w:t>help create the visual novel game</w:t>
      </w:r>
      <w:r w:rsidR="008D27CD">
        <w:t xml:space="preserve"> </w:t>
      </w:r>
      <w:r w:rsidR="00F26404">
        <w:t xml:space="preserve"> </w:t>
      </w:r>
      <w:r w:rsidR="00341373">
        <w:t>.</w:t>
      </w:r>
    </w:p>
    <w:p w14:paraId="394E8280" w14:textId="5B38C974" w:rsidR="002962F1" w:rsidRDefault="002962F1" w:rsidP="006C3213">
      <w:pPr>
        <w:pStyle w:val="Heading1"/>
      </w:pPr>
      <w:bookmarkStart w:id="15" w:name="_Toc169130243"/>
      <w:r>
        <w:lastRenderedPageBreak/>
        <w:t>Conclusion</w:t>
      </w:r>
      <w:bookmarkEnd w:id="15"/>
    </w:p>
    <w:p w14:paraId="1E314CC2" w14:textId="77777777" w:rsidR="331E0850" w:rsidRDefault="331E0850" w:rsidP="331E0850"/>
    <w:p w14:paraId="6399154C" w14:textId="583A8839" w:rsidR="008578F7" w:rsidRDefault="008578F7" w:rsidP="008578F7">
      <w:pPr>
        <w:pStyle w:val="Heading1"/>
        <w:spacing w:line="360" w:lineRule="auto"/>
        <w:ind w:firstLine="720"/>
        <w:jc w:val="both"/>
        <w:rPr>
          <w:rFonts w:eastAsiaTheme="minorEastAsia" w:cstheme="minorBidi"/>
          <w:b w:val="0"/>
          <w:sz w:val="22"/>
          <w:szCs w:val="22"/>
        </w:rPr>
      </w:pPr>
      <w:r w:rsidRPr="008578F7">
        <w:rPr>
          <w:rFonts w:eastAsiaTheme="minorEastAsia" w:cstheme="minorBidi"/>
          <w:b w:val="0"/>
          <w:sz w:val="22"/>
          <w:szCs w:val="22"/>
        </w:rPr>
        <w:t>The programmers have been successful in creating a geographical learning game. They were able to create a visual novel using the game engine Ren'Py and were able to create three storylines for three countries: Japan and the Philippines. They accomplished this by creating a document file called “Storyline Ideas,” where they shared their ideas for creating the storyline. The programmers have also been successful in creating an interactive UI that makes navigating the app user-friendly. They did this by thinking about how the user will interact with the game and how they can make it easier for the user. However, the programmers were unable to incorporate gamification elements, such as quiz games, achievements, and rewards, to motivate users to continue learning and progressing in the game.  </w:t>
      </w:r>
    </w:p>
    <w:p w14:paraId="70D49A9E" w14:textId="77777777" w:rsidR="008578F7" w:rsidRDefault="008578F7" w:rsidP="00D35657">
      <w:pPr>
        <w:pStyle w:val="Heading1"/>
        <w:rPr>
          <w:rFonts w:eastAsiaTheme="minorEastAsia" w:cstheme="minorBidi"/>
          <w:b w:val="0"/>
          <w:sz w:val="22"/>
          <w:szCs w:val="22"/>
        </w:rPr>
      </w:pPr>
    </w:p>
    <w:p w14:paraId="0669E038" w14:textId="02D2ECD7" w:rsidR="00985671" w:rsidRDefault="00985671" w:rsidP="00876B9D">
      <w:pPr>
        <w:pStyle w:val="Heading1"/>
      </w:pPr>
      <w:bookmarkStart w:id="16" w:name="_Toc169130244"/>
      <w:r>
        <w:t>References</w:t>
      </w:r>
      <w:bookmarkEnd w:id="16"/>
    </w:p>
    <w:p w14:paraId="1D37B651" w14:textId="77777777" w:rsidR="00924FBB" w:rsidRPr="00924FBB" w:rsidRDefault="00924FBB" w:rsidP="00924FBB"/>
    <w:p w14:paraId="73F5267E" w14:textId="304ABCD8" w:rsidR="00845E5B" w:rsidRDefault="00845E5B" w:rsidP="00845E5B">
      <w:pPr>
        <w:pStyle w:val="NormalWeb"/>
        <w:spacing w:before="0" w:beforeAutospacing="0" w:after="0" w:afterAutospacing="0" w:line="480" w:lineRule="auto"/>
        <w:ind w:left="720" w:hanging="720"/>
        <w:rPr>
          <w:rStyle w:val="url"/>
          <w:rFonts w:ascii="Arial" w:hAnsi="Arial" w:cs="Arial"/>
        </w:rPr>
      </w:pPr>
      <w:r w:rsidRPr="003E162E">
        <w:rPr>
          <w:rFonts w:ascii="Arial" w:hAnsi="Arial" w:cs="Arial"/>
        </w:rPr>
        <w:t xml:space="preserve">Gil, T. O., &amp; Destura, R. (2021). Navigating the national Geographic standards in the Philippine Social Studies curriculum. </w:t>
      </w:r>
      <w:r w:rsidRPr="003E162E">
        <w:rPr>
          <w:rFonts w:ascii="Arial" w:hAnsi="Arial" w:cs="Arial"/>
          <w:i/>
        </w:rPr>
        <w:t>International Journal Pedagogy of Social Studies</w:t>
      </w:r>
      <w:r w:rsidRPr="003E162E">
        <w:rPr>
          <w:rFonts w:ascii="Arial" w:hAnsi="Arial" w:cs="Arial"/>
        </w:rPr>
        <w:t xml:space="preserve">, </w:t>
      </w:r>
      <w:r w:rsidRPr="003E162E">
        <w:rPr>
          <w:rFonts w:ascii="Arial" w:hAnsi="Arial" w:cs="Arial"/>
          <w:i/>
        </w:rPr>
        <w:t>6</w:t>
      </w:r>
      <w:r w:rsidRPr="003E162E">
        <w:rPr>
          <w:rFonts w:ascii="Arial" w:hAnsi="Arial" w:cs="Arial"/>
        </w:rPr>
        <w:t xml:space="preserve">(2), 43–56. </w:t>
      </w:r>
      <w:hyperlink r:id="rId20" w:history="1">
        <w:r w:rsidR="004F6E17" w:rsidRPr="007D513C">
          <w:rPr>
            <w:rStyle w:val="Hyperlink"/>
            <w:rFonts w:ascii="Arial" w:hAnsi="Arial" w:cs="Arial"/>
          </w:rPr>
          <w:t>https://doi.org/10.17509/ijposs.v6i2.39824</w:t>
        </w:r>
      </w:hyperlink>
    </w:p>
    <w:p w14:paraId="1067F0D5" w14:textId="77777777" w:rsidR="00D35657" w:rsidRPr="003E162E" w:rsidRDefault="00D35657" w:rsidP="00D35657">
      <w:pPr>
        <w:rPr>
          <w:rFonts w:cs="Arial"/>
        </w:rPr>
      </w:pPr>
    </w:p>
    <w:p w14:paraId="4AED0CAE" w14:textId="1ED627B1" w:rsidR="007B2804" w:rsidRDefault="007B2804" w:rsidP="007B2804">
      <w:pPr>
        <w:pStyle w:val="NormalWeb"/>
        <w:spacing w:before="0" w:beforeAutospacing="0" w:after="0" w:afterAutospacing="0" w:line="480" w:lineRule="auto"/>
        <w:ind w:left="720" w:hanging="720"/>
        <w:rPr>
          <w:rStyle w:val="url"/>
          <w:rFonts w:ascii="Arial" w:hAnsi="Arial" w:cs="Arial"/>
        </w:rPr>
      </w:pPr>
      <w:r w:rsidRPr="003E162E">
        <w:rPr>
          <w:rFonts w:ascii="Arial" w:hAnsi="Arial" w:cs="Arial"/>
        </w:rPr>
        <w:t xml:space="preserve">Trivedi, B. P. (2002a, November 20). Survey reveals geographic illiteracy. </w:t>
      </w:r>
      <w:r w:rsidRPr="003E162E">
        <w:rPr>
          <w:rFonts w:ascii="Arial" w:hAnsi="Arial" w:cs="Arial"/>
          <w:i/>
        </w:rPr>
        <w:t>Science</w:t>
      </w:r>
      <w:r w:rsidRPr="003E162E">
        <w:rPr>
          <w:rFonts w:ascii="Arial" w:hAnsi="Arial" w:cs="Arial"/>
        </w:rPr>
        <w:t xml:space="preserve">. </w:t>
      </w:r>
      <w:hyperlink r:id="rId21" w:history="1">
        <w:r w:rsidR="004F6E17" w:rsidRPr="007D513C">
          <w:rPr>
            <w:rStyle w:val="Hyperlink"/>
            <w:rFonts w:ascii="Arial" w:hAnsi="Arial" w:cs="Arial"/>
          </w:rPr>
          <w:t>https://www.nationalgeographic.com/science/article/geography-survey-illiteracy</w:t>
        </w:r>
      </w:hyperlink>
    </w:p>
    <w:p w14:paraId="2105A5AE" w14:textId="77777777" w:rsidR="00845E5B" w:rsidRPr="003E162E" w:rsidRDefault="00845E5B" w:rsidP="00D35657">
      <w:pPr>
        <w:rPr>
          <w:rFonts w:cs="Arial"/>
        </w:rPr>
      </w:pPr>
    </w:p>
    <w:p w14:paraId="09B384F1" w14:textId="385CE665" w:rsidR="007B2804" w:rsidRDefault="007B2804" w:rsidP="007B2804">
      <w:pPr>
        <w:pStyle w:val="NormalWeb"/>
        <w:spacing w:before="0" w:beforeAutospacing="0" w:after="0" w:afterAutospacing="0" w:line="480" w:lineRule="auto"/>
        <w:ind w:left="720" w:hanging="720"/>
        <w:rPr>
          <w:rStyle w:val="url"/>
          <w:rFonts w:ascii="Arial" w:hAnsi="Arial" w:cs="Arial"/>
        </w:rPr>
      </w:pPr>
      <w:r w:rsidRPr="003E162E">
        <w:rPr>
          <w:rFonts w:ascii="Arial" w:hAnsi="Arial" w:cs="Arial"/>
        </w:rPr>
        <w:t xml:space="preserve">Hartt, M., Hosseini, H., &amp; Mostafapour, M. (2020). Game On: Exploring the Effectiveness of Game-based learning. </w:t>
      </w:r>
      <w:r w:rsidRPr="003E162E">
        <w:rPr>
          <w:rFonts w:ascii="Arial" w:hAnsi="Arial" w:cs="Arial"/>
          <w:i/>
        </w:rPr>
        <w:t>Planning Practice + Research/Planning Practice and Research</w:t>
      </w:r>
      <w:r w:rsidRPr="003E162E">
        <w:rPr>
          <w:rFonts w:ascii="Arial" w:hAnsi="Arial" w:cs="Arial"/>
        </w:rPr>
        <w:t xml:space="preserve">, </w:t>
      </w:r>
      <w:r w:rsidRPr="003E162E">
        <w:rPr>
          <w:rFonts w:ascii="Arial" w:hAnsi="Arial" w:cs="Arial"/>
          <w:i/>
        </w:rPr>
        <w:t>35</w:t>
      </w:r>
      <w:r w:rsidRPr="003E162E">
        <w:rPr>
          <w:rFonts w:ascii="Arial" w:hAnsi="Arial" w:cs="Arial"/>
        </w:rPr>
        <w:t xml:space="preserve">(5), 589–604. </w:t>
      </w:r>
      <w:hyperlink r:id="rId22" w:history="1">
        <w:r w:rsidR="004F6E17" w:rsidRPr="007D513C">
          <w:rPr>
            <w:rStyle w:val="Hyperlink"/>
            <w:rFonts w:ascii="Arial" w:hAnsi="Arial" w:cs="Arial"/>
          </w:rPr>
          <w:t>https://doi.org/10.1080/02697459.2020.1778859</w:t>
        </w:r>
      </w:hyperlink>
    </w:p>
    <w:p w14:paraId="0410E949" w14:textId="77777777" w:rsidR="007B2804" w:rsidRPr="003E162E" w:rsidRDefault="007B2804" w:rsidP="00D35657">
      <w:pPr>
        <w:rPr>
          <w:rFonts w:cs="Arial"/>
        </w:rPr>
      </w:pPr>
    </w:p>
    <w:p w14:paraId="65B2974C" w14:textId="6D069B0E" w:rsidR="007473F0" w:rsidRDefault="007473F0" w:rsidP="007473F0">
      <w:pPr>
        <w:pStyle w:val="NormalWeb"/>
        <w:spacing w:before="0" w:beforeAutospacing="0" w:after="0" w:afterAutospacing="0" w:line="480" w:lineRule="auto"/>
        <w:ind w:left="720" w:hanging="720"/>
        <w:rPr>
          <w:rStyle w:val="url"/>
          <w:rFonts w:ascii="Arial" w:hAnsi="Arial" w:cs="Arial"/>
        </w:rPr>
      </w:pPr>
      <w:r w:rsidRPr="003E162E">
        <w:rPr>
          <w:rFonts w:ascii="Arial" w:hAnsi="Arial" w:cs="Arial"/>
        </w:rPr>
        <w:lastRenderedPageBreak/>
        <w:t xml:space="preserve">Florensia, J., &amp; Suryadibrata, A. (2023). 7-Day Math: a mobile visual novel game for mathematics education. </w:t>
      </w:r>
      <w:r w:rsidRPr="003E162E">
        <w:rPr>
          <w:rFonts w:ascii="Arial" w:hAnsi="Arial" w:cs="Arial"/>
          <w:i/>
        </w:rPr>
        <w:t>International Journal of Interactive Mobile Technologies</w:t>
      </w:r>
      <w:r w:rsidRPr="003E162E">
        <w:rPr>
          <w:rFonts w:ascii="Arial" w:hAnsi="Arial" w:cs="Arial"/>
        </w:rPr>
        <w:t xml:space="preserve">, </w:t>
      </w:r>
      <w:r w:rsidRPr="003E162E">
        <w:rPr>
          <w:rFonts w:ascii="Arial" w:hAnsi="Arial" w:cs="Arial"/>
          <w:i/>
        </w:rPr>
        <w:t>17</w:t>
      </w:r>
      <w:r w:rsidRPr="003E162E">
        <w:rPr>
          <w:rFonts w:ascii="Arial" w:hAnsi="Arial" w:cs="Arial"/>
        </w:rPr>
        <w:t xml:space="preserve">(06), 197–205. </w:t>
      </w:r>
      <w:hyperlink r:id="rId23" w:history="1">
        <w:r w:rsidR="004F6E17" w:rsidRPr="007D513C">
          <w:rPr>
            <w:rStyle w:val="Hyperlink"/>
            <w:rFonts w:ascii="Arial" w:hAnsi="Arial" w:cs="Arial"/>
          </w:rPr>
          <w:t>https://doi.org/10.3991/ijim.v17i06.36545</w:t>
        </w:r>
      </w:hyperlink>
    </w:p>
    <w:p w14:paraId="7678090D" w14:textId="77777777" w:rsidR="008133EE" w:rsidRDefault="008133EE" w:rsidP="00D35657"/>
    <w:p w14:paraId="06661328" w14:textId="77777777" w:rsidR="006F5297" w:rsidRDefault="006F5297" w:rsidP="00D35657">
      <w:pPr>
        <w:rPr>
          <w:sz w:val="24"/>
          <w:szCs w:val="24"/>
        </w:rPr>
      </w:pPr>
      <w:r>
        <w:rPr>
          <w:sz w:val="24"/>
          <w:szCs w:val="24"/>
        </w:rPr>
        <w:t xml:space="preserve">PhilAtlas. (2024). </w:t>
      </w:r>
      <w:r w:rsidRPr="006F5297">
        <w:rPr>
          <w:sz w:val="24"/>
          <w:szCs w:val="24"/>
        </w:rPr>
        <w:t>Island groups of the Philippines</w:t>
      </w:r>
      <w:r>
        <w:rPr>
          <w:sz w:val="24"/>
          <w:szCs w:val="24"/>
        </w:rPr>
        <w:t xml:space="preserve">. </w:t>
      </w:r>
    </w:p>
    <w:p w14:paraId="2D9453DE" w14:textId="251D1DEC" w:rsidR="00217C8E" w:rsidRDefault="00000000" w:rsidP="006F5297">
      <w:pPr>
        <w:ind w:firstLine="720"/>
        <w:rPr>
          <w:sz w:val="24"/>
          <w:szCs w:val="24"/>
        </w:rPr>
      </w:pPr>
      <w:hyperlink r:id="rId24" w:history="1">
        <w:r w:rsidR="004F6E17" w:rsidRPr="007D513C">
          <w:rPr>
            <w:rStyle w:val="Hyperlink"/>
            <w:sz w:val="24"/>
            <w:szCs w:val="24"/>
          </w:rPr>
          <w:t>https://www.philatlas.com/island-groups.html</w:t>
        </w:r>
      </w:hyperlink>
    </w:p>
    <w:p w14:paraId="34569AEB" w14:textId="77777777" w:rsidR="00204024" w:rsidRDefault="00204024" w:rsidP="00204024">
      <w:pPr>
        <w:rPr>
          <w:sz w:val="24"/>
          <w:szCs w:val="24"/>
        </w:rPr>
      </w:pPr>
    </w:p>
    <w:p w14:paraId="348E00B0" w14:textId="77777777" w:rsidR="00204024" w:rsidRDefault="00556DB3" w:rsidP="006F5297">
      <w:pPr>
        <w:rPr>
          <w:sz w:val="24"/>
          <w:szCs w:val="24"/>
        </w:rPr>
      </w:pPr>
      <w:r>
        <w:rPr>
          <w:sz w:val="24"/>
          <w:szCs w:val="24"/>
        </w:rPr>
        <w:t xml:space="preserve">Maps of India. </w:t>
      </w:r>
      <w:r w:rsidR="00C01FFB">
        <w:rPr>
          <w:sz w:val="24"/>
          <w:szCs w:val="24"/>
        </w:rPr>
        <w:t>(2023).</w:t>
      </w:r>
      <w:r w:rsidR="00204024" w:rsidRPr="00204024">
        <w:t xml:space="preserve"> </w:t>
      </w:r>
      <w:r w:rsidR="00204024" w:rsidRPr="00204024">
        <w:rPr>
          <w:sz w:val="24"/>
          <w:szCs w:val="24"/>
        </w:rPr>
        <w:t>South Korea Map | HD Political Map of South Korea</w:t>
      </w:r>
      <w:r w:rsidR="00C01FFB">
        <w:rPr>
          <w:sz w:val="24"/>
          <w:szCs w:val="24"/>
        </w:rPr>
        <w:t xml:space="preserve"> </w:t>
      </w:r>
    </w:p>
    <w:p w14:paraId="63B9E73E" w14:textId="0D4B5EF0" w:rsidR="006F5297" w:rsidRDefault="00000000" w:rsidP="00204024">
      <w:pPr>
        <w:ind w:firstLine="720"/>
        <w:rPr>
          <w:sz w:val="24"/>
          <w:szCs w:val="24"/>
        </w:rPr>
      </w:pPr>
      <w:hyperlink r:id="rId25" w:history="1">
        <w:r w:rsidR="004F6E17" w:rsidRPr="007D513C">
          <w:rPr>
            <w:rStyle w:val="Hyperlink"/>
            <w:sz w:val="24"/>
            <w:szCs w:val="24"/>
          </w:rPr>
          <w:t>https://www.mapsofindia.com/world-map/south-korea/</w:t>
        </w:r>
      </w:hyperlink>
    </w:p>
    <w:p w14:paraId="64EB32A0" w14:textId="77777777" w:rsidR="00204024" w:rsidRDefault="00204024" w:rsidP="00204024">
      <w:pPr>
        <w:rPr>
          <w:sz w:val="24"/>
          <w:szCs w:val="24"/>
        </w:rPr>
      </w:pPr>
    </w:p>
    <w:p w14:paraId="4A01AEB6" w14:textId="77777777" w:rsidR="008048DC" w:rsidRDefault="008048DC" w:rsidP="00204024">
      <w:pPr>
        <w:rPr>
          <w:sz w:val="24"/>
          <w:szCs w:val="24"/>
        </w:rPr>
      </w:pPr>
      <w:r>
        <w:rPr>
          <w:sz w:val="24"/>
          <w:szCs w:val="24"/>
        </w:rPr>
        <w:t xml:space="preserve">Zing Languages. (2021). </w:t>
      </w:r>
      <w:r w:rsidRPr="008048DC">
        <w:rPr>
          <w:sz w:val="24"/>
          <w:szCs w:val="24"/>
        </w:rPr>
        <w:t>Prefectures of Japan</w:t>
      </w:r>
      <w:r>
        <w:rPr>
          <w:sz w:val="24"/>
          <w:szCs w:val="24"/>
        </w:rPr>
        <w:t xml:space="preserve">. </w:t>
      </w:r>
    </w:p>
    <w:p w14:paraId="21D0C724" w14:textId="5554D4A4" w:rsidR="00204024" w:rsidRDefault="00000000" w:rsidP="008048DC">
      <w:pPr>
        <w:ind w:firstLine="720"/>
        <w:rPr>
          <w:sz w:val="24"/>
          <w:szCs w:val="24"/>
        </w:rPr>
      </w:pPr>
      <w:hyperlink r:id="rId26" w:history="1">
        <w:r w:rsidR="004F6E17" w:rsidRPr="007D513C">
          <w:rPr>
            <w:rStyle w:val="Hyperlink"/>
            <w:sz w:val="24"/>
            <w:szCs w:val="24"/>
          </w:rPr>
          <w:t>https://zinglanguages.com/prefectures-of-japan/</w:t>
        </w:r>
      </w:hyperlink>
    </w:p>
    <w:p w14:paraId="58E5DD19" w14:textId="77777777" w:rsidR="008048DC" w:rsidRDefault="008048DC" w:rsidP="008048DC">
      <w:pPr>
        <w:rPr>
          <w:sz w:val="24"/>
          <w:szCs w:val="24"/>
        </w:rPr>
      </w:pPr>
    </w:p>
    <w:p w14:paraId="76DD0ADE" w14:textId="4AA7385D" w:rsidR="008048DC" w:rsidRDefault="00FE2C65" w:rsidP="008048DC">
      <w:pPr>
        <w:rPr>
          <w:sz w:val="24"/>
          <w:szCs w:val="24"/>
        </w:rPr>
      </w:pPr>
      <w:r>
        <w:rPr>
          <w:sz w:val="24"/>
          <w:szCs w:val="24"/>
        </w:rPr>
        <w:t>Asian Neo</w:t>
      </w:r>
      <w:r w:rsidR="00201E6A">
        <w:rPr>
          <w:sz w:val="24"/>
          <w:szCs w:val="24"/>
        </w:rPr>
        <w:t>.</w:t>
      </w:r>
      <w:r>
        <w:rPr>
          <w:sz w:val="24"/>
          <w:szCs w:val="24"/>
        </w:rPr>
        <w:t xml:space="preserve"> (n.d.). </w:t>
      </w:r>
      <w:r w:rsidR="006458BF">
        <w:rPr>
          <w:sz w:val="24"/>
          <w:szCs w:val="24"/>
        </w:rPr>
        <w:t>About Us.</w:t>
      </w:r>
      <w:r w:rsidR="00201E6A">
        <w:rPr>
          <w:sz w:val="24"/>
          <w:szCs w:val="24"/>
        </w:rPr>
        <w:t xml:space="preserve"> </w:t>
      </w:r>
      <w:hyperlink r:id="rId27" w:history="1">
        <w:r w:rsidR="004F6E17" w:rsidRPr="007D513C">
          <w:rPr>
            <w:rStyle w:val="Hyperlink"/>
            <w:sz w:val="24"/>
            <w:szCs w:val="24"/>
          </w:rPr>
          <w:t>https://asian-neo.org/about-us.html</w:t>
        </w:r>
      </w:hyperlink>
    </w:p>
    <w:p w14:paraId="6F56CDEB" w14:textId="77777777" w:rsidR="0070473F" w:rsidRDefault="0070473F" w:rsidP="008048DC">
      <w:pPr>
        <w:rPr>
          <w:sz w:val="24"/>
          <w:szCs w:val="24"/>
        </w:rPr>
      </w:pPr>
    </w:p>
    <w:p w14:paraId="43F2B221" w14:textId="77777777" w:rsidR="00A027F9" w:rsidRDefault="003C1A1C" w:rsidP="008048DC">
      <w:pPr>
        <w:rPr>
          <w:sz w:val="24"/>
          <w:szCs w:val="24"/>
        </w:rPr>
      </w:pPr>
      <w:r>
        <w:rPr>
          <w:sz w:val="24"/>
          <w:szCs w:val="24"/>
        </w:rPr>
        <w:t>Reddit. (</w:t>
      </w:r>
      <w:r w:rsidR="00C64E8A">
        <w:rPr>
          <w:sz w:val="24"/>
          <w:szCs w:val="24"/>
        </w:rPr>
        <w:t>2023</w:t>
      </w:r>
      <w:r>
        <w:rPr>
          <w:sz w:val="24"/>
          <w:szCs w:val="24"/>
        </w:rPr>
        <w:t>).</w:t>
      </w:r>
      <w:r w:rsidR="00C64E8A">
        <w:rPr>
          <w:sz w:val="24"/>
          <w:szCs w:val="24"/>
        </w:rPr>
        <w:t xml:space="preserve"> </w:t>
      </w:r>
      <w:r w:rsidR="00A027F9" w:rsidRPr="00A027F9">
        <w:rPr>
          <w:sz w:val="24"/>
          <w:szCs w:val="24"/>
        </w:rPr>
        <w:t>Is this the accurate map of Luzon or am I missing something?</w:t>
      </w:r>
      <w:r w:rsidR="00A027F9">
        <w:rPr>
          <w:sz w:val="24"/>
          <w:szCs w:val="24"/>
        </w:rPr>
        <w:t xml:space="preserve"> </w:t>
      </w:r>
    </w:p>
    <w:p w14:paraId="06EBBB24" w14:textId="15CBE5BE" w:rsidR="0070473F" w:rsidRDefault="00000000" w:rsidP="00A027F9">
      <w:pPr>
        <w:ind w:left="720"/>
        <w:rPr>
          <w:sz w:val="24"/>
          <w:szCs w:val="24"/>
        </w:rPr>
      </w:pPr>
      <w:hyperlink r:id="rId28" w:history="1">
        <w:r w:rsidR="004F6E17" w:rsidRPr="007D513C">
          <w:rPr>
            <w:rStyle w:val="Hyperlink"/>
            <w:sz w:val="24"/>
            <w:szCs w:val="24"/>
          </w:rPr>
          <w:t>https://www.reddit.com/r/Philippines/comments/119reo6/is_this_the_accurate_map_of_luzon_or_am_i_missing/</w:t>
        </w:r>
      </w:hyperlink>
    </w:p>
    <w:p w14:paraId="51B2F3DC" w14:textId="77777777" w:rsidR="00A027F9" w:rsidRDefault="00A027F9" w:rsidP="00A027F9">
      <w:pPr>
        <w:rPr>
          <w:sz w:val="24"/>
          <w:szCs w:val="24"/>
        </w:rPr>
      </w:pPr>
    </w:p>
    <w:p w14:paraId="3A40F7A5" w14:textId="77777777" w:rsidR="00367A29" w:rsidRDefault="00367A29" w:rsidP="00A027F9">
      <w:pPr>
        <w:rPr>
          <w:sz w:val="24"/>
          <w:szCs w:val="24"/>
        </w:rPr>
      </w:pPr>
      <w:r>
        <w:rPr>
          <w:sz w:val="24"/>
          <w:szCs w:val="24"/>
        </w:rPr>
        <w:t xml:space="preserve">Travel Around Japan. (n.d). </w:t>
      </w:r>
      <w:r w:rsidR="008024C1" w:rsidRPr="008024C1">
        <w:rPr>
          <w:rFonts w:hint="eastAsia"/>
          <w:sz w:val="24"/>
          <w:szCs w:val="24"/>
        </w:rPr>
        <w:t>Kansai Region [</w:t>
      </w:r>
      <w:r w:rsidR="008024C1" w:rsidRPr="008024C1">
        <w:rPr>
          <w:rFonts w:hint="eastAsia"/>
          <w:sz w:val="24"/>
          <w:szCs w:val="24"/>
        </w:rPr>
        <w:t>関西地方</w:t>
      </w:r>
      <w:r w:rsidR="008024C1" w:rsidRPr="008024C1">
        <w:rPr>
          <w:rFonts w:hint="eastAsia"/>
          <w:sz w:val="24"/>
          <w:szCs w:val="24"/>
        </w:rPr>
        <w:t>]</w:t>
      </w:r>
      <w:r w:rsidR="008024C1">
        <w:rPr>
          <w:sz w:val="24"/>
          <w:szCs w:val="24"/>
        </w:rPr>
        <w:t>.</w:t>
      </w:r>
    </w:p>
    <w:p w14:paraId="5506A06C" w14:textId="7D0601AD" w:rsidR="00A027F9" w:rsidRDefault="00000000" w:rsidP="00367A29">
      <w:pPr>
        <w:ind w:firstLine="720"/>
        <w:rPr>
          <w:sz w:val="24"/>
          <w:szCs w:val="24"/>
        </w:rPr>
      </w:pPr>
      <w:hyperlink r:id="rId29" w:history="1">
        <w:r w:rsidR="007F594D" w:rsidRPr="007D513C">
          <w:rPr>
            <w:rStyle w:val="Hyperlink"/>
            <w:sz w:val="24"/>
            <w:szCs w:val="24"/>
          </w:rPr>
          <w:t>https://www.travel-around-japan.com/k60-00-kansai-reg.html</w:t>
        </w:r>
      </w:hyperlink>
    </w:p>
    <w:p w14:paraId="085C1C32" w14:textId="77777777" w:rsidR="00367A29" w:rsidRDefault="00367A29" w:rsidP="00367A29">
      <w:pPr>
        <w:rPr>
          <w:sz w:val="24"/>
          <w:szCs w:val="24"/>
        </w:rPr>
      </w:pPr>
    </w:p>
    <w:p w14:paraId="2A34D3E8" w14:textId="40EC7810" w:rsidR="00367A29" w:rsidRDefault="00095876" w:rsidP="00367A29">
      <w:pPr>
        <w:rPr>
          <w:sz w:val="24"/>
          <w:szCs w:val="24"/>
        </w:rPr>
      </w:pPr>
      <w:r>
        <w:rPr>
          <w:sz w:val="24"/>
          <w:szCs w:val="24"/>
        </w:rPr>
        <w:t xml:space="preserve">WAttention. (n.d.). </w:t>
      </w:r>
      <w:r w:rsidR="002079D5" w:rsidRPr="002079D5">
        <w:rPr>
          <w:sz w:val="24"/>
          <w:szCs w:val="24"/>
        </w:rPr>
        <w:t>KANSAI</w:t>
      </w:r>
      <w:r w:rsidR="002079D5">
        <w:rPr>
          <w:sz w:val="24"/>
          <w:szCs w:val="24"/>
        </w:rPr>
        <w:t xml:space="preserve">. </w:t>
      </w:r>
      <w:hyperlink r:id="rId30" w:history="1">
        <w:r w:rsidR="007F594D" w:rsidRPr="007D513C">
          <w:rPr>
            <w:rStyle w:val="Hyperlink"/>
            <w:sz w:val="24"/>
            <w:szCs w:val="24"/>
          </w:rPr>
          <w:t>https://wattention.com/areas/kansai/</w:t>
        </w:r>
      </w:hyperlink>
    </w:p>
    <w:p w14:paraId="1264BF63" w14:textId="77777777" w:rsidR="00E640BF" w:rsidRDefault="00E640BF" w:rsidP="00367A29">
      <w:pPr>
        <w:rPr>
          <w:sz w:val="24"/>
          <w:szCs w:val="24"/>
        </w:rPr>
      </w:pPr>
    </w:p>
    <w:p w14:paraId="549420C8" w14:textId="26A32740" w:rsidR="00E640BF" w:rsidRDefault="00E640BF" w:rsidP="00E640BF">
      <w:pPr>
        <w:rPr>
          <w:sz w:val="24"/>
          <w:szCs w:val="24"/>
        </w:rPr>
      </w:pPr>
      <w:r w:rsidRPr="00E640BF">
        <w:rPr>
          <w:sz w:val="24"/>
          <w:szCs w:val="24"/>
        </w:rPr>
        <w:t xml:space="preserve">Digitally printed photomural “Into the Jungle.” (n.d.). </w:t>
      </w:r>
      <w:hyperlink r:id="rId31" w:history="1">
        <w:r w:rsidRPr="007D513C">
          <w:rPr>
            <w:rStyle w:val="Hyperlink"/>
            <w:sz w:val="24"/>
            <w:szCs w:val="24"/>
          </w:rPr>
          <w:t>https://www.komar.de/en/into-the-jungle.html\</w:t>
        </w:r>
      </w:hyperlink>
    </w:p>
    <w:p w14:paraId="2D47B74D" w14:textId="77777777" w:rsidR="00E640BF" w:rsidRPr="00E640BF" w:rsidRDefault="00E640BF" w:rsidP="00E640BF">
      <w:pPr>
        <w:rPr>
          <w:sz w:val="24"/>
          <w:szCs w:val="24"/>
        </w:rPr>
      </w:pPr>
    </w:p>
    <w:p w14:paraId="334FC496" w14:textId="47CC6559" w:rsidR="00E640BF" w:rsidRDefault="00E640BF" w:rsidP="00E640BF">
      <w:pPr>
        <w:rPr>
          <w:sz w:val="24"/>
          <w:szCs w:val="24"/>
        </w:rPr>
      </w:pPr>
      <w:r w:rsidRPr="00E640BF">
        <w:rPr>
          <w:sz w:val="24"/>
          <w:szCs w:val="24"/>
        </w:rPr>
        <w:lastRenderedPageBreak/>
        <w:t xml:space="preserve">Tarsiers | New England Primate Conservancy. (2024, April 24). New England Primate Conservancy - ​Committed to Leaving a Legacy of Hope ​and Tools to Build a Better Tomorrow for All the Earth’s Citizens. </w:t>
      </w:r>
      <w:hyperlink r:id="rId32" w:history="1">
        <w:r w:rsidRPr="007D513C">
          <w:rPr>
            <w:rStyle w:val="Hyperlink"/>
            <w:sz w:val="24"/>
            <w:szCs w:val="24"/>
          </w:rPr>
          <w:t>https://neprimateconservancy.org/tarsiers/</w:t>
        </w:r>
      </w:hyperlink>
    </w:p>
    <w:p w14:paraId="16359080" w14:textId="77777777" w:rsidR="00E640BF" w:rsidRPr="00E640BF" w:rsidRDefault="00E640BF" w:rsidP="00E640BF">
      <w:pPr>
        <w:rPr>
          <w:sz w:val="24"/>
          <w:szCs w:val="24"/>
        </w:rPr>
      </w:pPr>
    </w:p>
    <w:p w14:paraId="1FF54875" w14:textId="5AEB9235" w:rsidR="00E640BF" w:rsidRDefault="00E640BF" w:rsidP="00E640BF">
      <w:pPr>
        <w:rPr>
          <w:sz w:val="24"/>
          <w:szCs w:val="24"/>
        </w:rPr>
      </w:pPr>
      <w:r w:rsidRPr="00E640BF">
        <w:rPr>
          <w:sz w:val="24"/>
          <w:szCs w:val="24"/>
        </w:rPr>
        <w:t xml:space="preserve">GoodOlga. (2011, April 1). View of The Chocolate Hills. Bohol, Philippines. iStock. </w:t>
      </w:r>
      <w:hyperlink r:id="rId33" w:history="1">
        <w:r w:rsidR="003433E3" w:rsidRPr="007D513C">
          <w:rPr>
            <w:rStyle w:val="Hyperlink"/>
            <w:sz w:val="24"/>
            <w:szCs w:val="24"/>
          </w:rPr>
          <w:t>https://www.istockphoto.com/photo/chocolate-hills-under-blue-sky-in-the-philippines-gm120621678-16076383</w:t>
        </w:r>
      </w:hyperlink>
    </w:p>
    <w:p w14:paraId="1FE96EB2" w14:textId="77777777" w:rsidR="00E640BF" w:rsidRPr="00E640BF" w:rsidRDefault="00E640BF" w:rsidP="00E640BF">
      <w:pPr>
        <w:rPr>
          <w:sz w:val="24"/>
          <w:szCs w:val="24"/>
        </w:rPr>
      </w:pPr>
    </w:p>
    <w:p w14:paraId="5948735C" w14:textId="69F25D2F" w:rsidR="00E640BF" w:rsidRDefault="00E640BF" w:rsidP="00E640BF">
      <w:pPr>
        <w:rPr>
          <w:sz w:val="24"/>
          <w:szCs w:val="24"/>
        </w:rPr>
      </w:pPr>
      <w:r w:rsidRPr="00E640BF">
        <w:rPr>
          <w:sz w:val="24"/>
          <w:szCs w:val="24"/>
        </w:rPr>
        <w:t xml:space="preserve">Melon, J. (2024, March 2). Chocolate Hills Bohol - Visitor's Guide (2024). Jonny Melon. </w:t>
      </w:r>
      <w:hyperlink r:id="rId34" w:history="1">
        <w:r w:rsidR="003433E3" w:rsidRPr="007D513C">
          <w:rPr>
            <w:rStyle w:val="Hyperlink"/>
            <w:sz w:val="24"/>
            <w:szCs w:val="24"/>
          </w:rPr>
          <w:t>https://www.jonnymelon.com/chocolate-hills-bohol/</w:t>
        </w:r>
      </w:hyperlink>
    </w:p>
    <w:p w14:paraId="4B7E8250" w14:textId="77777777" w:rsidR="00E640BF" w:rsidRPr="00E640BF" w:rsidRDefault="00E640BF" w:rsidP="00E640BF">
      <w:pPr>
        <w:rPr>
          <w:sz w:val="24"/>
          <w:szCs w:val="24"/>
        </w:rPr>
      </w:pPr>
    </w:p>
    <w:p w14:paraId="4F5A147F" w14:textId="08C06C70" w:rsidR="00E640BF" w:rsidRDefault="00E640BF" w:rsidP="00E640BF">
      <w:pPr>
        <w:rPr>
          <w:sz w:val="24"/>
          <w:szCs w:val="24"/>
        </w:rPr>
      </w:pPr>
      <w:r w:rsidRPr="00E640BF">
        <w:rPr>
          <w:sz w:val="24"/>
          <w:szCs w:val="24"/>
        </w:rPr>
        <w:t xml:space="preserve">Inside Car Back Seat Images – Browse 16,545 Stock Photos, Vectors, and Video. (n.d.). Adobe Stock. </w:t>
      </w:r>
      <w:hyperlink r:id="rId35" w:history="1">
        <w:r w:rsidR="003433E3" w:rsidRPr="007D513C">
          <w:rPr>
            <w:rStyle w:val="Hyperlink"/>
            <w:sz w:val="24"/>
            <w:szCs w:val="24"/>
          </w:rPr>
          <w:t>https://stock.adobe.com/ph/search?k=inside+car+back+seat</w:t>
        </w:r>
      </w:hyperlink>
    </w:p>
    <w:p w14:paraId="4DD13962" w14:textId="77777777" w:rsidR="00E640BF" w:rsidRPr="00E640BF" w:rsidRDefault="00E640BF" w:rsidP="00E640BF">
      <w:pPr>
        <w:rPr>
          <w:sz w:val="24"/>
          <w:szCs w:val="24"/>
        </w:rPr>
      </w:pPr>
    </w:p>
    <w:p w14:paraId="6E9337FF" w14:textId="7E7D88CD" w:rsidR="00E640BF" w:rsidRDefault="00E640BF" w:rsidP="00E640BF">
      <w:pPr>
        <w:rPr>
          <w:sz w:val="24"/>
          <w:szCs w:val="24"/>
        </w:rPr>
      </w:pPr>
      <w:r w:rsidRPr="00E640BF">
        <w:rPr>
          <w:sz w:val="24"/>
          <w:szCs w:val="24"/>
        </w:rPr>
        <w:t xml:space="preserve">Bohol Blood Compact - Around Bohol. (2017, May 16). Around Bohol. </w:t>
      </w:r>
      <w:hyperlink r:id="rId36" w:history="1">
        <w:r w:rsidR="003433E3" w:rsidRPr="007D513C">
          <w:rPr>
            <w:rStyle w:val="Hyperlink"/>
            <w:sz w:val="24"/>
            <w:szCs w:val="24"/>
          </w:rPr>
          <w:t>https://www.aroundbohol.com/dt_places/bohol-blood-compact/</w:t>
        </w:r>
      </w:hyperlink>
    </w:p>
    <w:p w14:paraId="20D811D9" w14:textId="77777777" w:rsidR="00E640BF" w:rsidRPr="00E640BF" w:rsidRDefault="00E640BF" w:rsidP="00E640BF">
      <w:pPr>
        <w:rPr>
          <w:sz w:val="24"/>
          <w:szCs w:val="24"/>
        </w:rPr>
      </w:pPr>
    </w:p>
    <w:p w14:paraId="1C316E01" w14:textId="09637337" w:rsidR="00E640BF" w:rsidRDefault="003433E3" w:rsidP="00E640BF">
      <w:pPr>
        <w:rPr>
          <w:sz w:val="24"/>
          <w:szCs w:val="24"/>
        </w:rPr>
      </w:pPr>
      <w:r>
        <w:rPr>
          <w:sz w:val="24"/>
          <w:szCs w:val="24"/>
        </w:rPr>
        <w:t>Gosselin</w:t>
      </w:r>
      <w:r w:rsidR="00E640BF" w:rsidRPr="00E640BF">
        <w:rPr>
          <w:sz w:val="24"/>
          <w:szCs w:val="24"/>
        </w:rPr>
        <w:t xml:space="preserve">, B. (n.d.). Baclayon church. Flickr. </w:t>
      </w:r>
      <w:hyperlink r:id="rId37" w:history="1">
        <w:r w:rsidRPr="007D513C">
          <w:rPr>
            <w:rStyle w:val="Hyperlink"/>
            <w:sz w:val="24"/>
            <w:szCs w:val="24"/>
          </w:rPr>
          <w:t>https://www.flickr.com/photos/bernard68fr/4125652823</w:t>
        </w:r>
      </w:hyperlink>
    </w:p>
    <w:p w14:paraId="2F55CA5F" w14:textId="77777777" w:rsidR="00E640BF" w:rsidRPr="00E640BF" w:rsidRDefault="00E640BF" w:rsidP="00E640BF">
      <w:pPr>
        <w:rPr>
          <w:sz w:val="24"/>
          <w:szCs w:val="24"/>
        </w:rPr>
      </w:pPr>
    </w:p>
    <w:p w14:paraId="09416639" w14:textId="3CD5E75B" w:rsidR="00E640BF" w:rsidRDefault="00E640BF" w:rsidP="00E640BF">
      <w:pPr>
        <w:rPr>
          <w:sz w:val="24"/>
          <w:szCs w:val="24"/>
        </w:rPr>
      </w:pPr>
      <w:r w:rsidRPr="00E640BF">
        <w:rPr>
          <w:sz w:val="24"/>
          <w:szCs w:val="24"/>
        </w:rPr>
        <w:t xml:space="preserve">Milotimbol. (2020, December 5). Chocolate Hills Sunrise. ExSight 360 Media Productions. </w:t>
      </w:r>
      <w:hyperlink r:id="rId38" w:history="1">
        <w:r w:rsidR="003433E3" w:rsidRPr="007D513C">
          <w:rPr>
            <w:rStyle w:val="Hyperlink"/>
            <w:sz w:val="24"/>
            <w:szCs w:val="24"/>
          </w:rPr>
          <w:t>https://exsight360.com/blog/chocolate-hills-sunrise/</w:t>
        </w:r>
      </w:hyperlink>
    </w:p>
    <w:p w14:paraId="60FA58BC" w14:textId="77777777" w:rsidR="003433E3" w:rsidRDefault="003433E3" w:rsidP="00E640BF">
      <w:pPr>
        <w:rPr>
          <w:sz w:val="24"/>
          <w:szCs w:val="24"/>
        </w:rPr>
      </w:pPr>
    </w:p>
    <w:p w14:paraId="3EAC63FF" w14:textId="003C2EBB" w:rsidR="00E640BF" w:rsidRDefault="00000000" w:rsidP="00E640BF">
      <w:pPr>
        <w:rPr>
          <w:sz w:val="24"/>
          <w:szCs w:val="24"/>
        </w:rPr>
      </w:pPr>
      <w:hyperlink r:id="rId39" w:history="1">
        <w:r w:rsidR="003433E3" w:rsidRPr="007D513C">
          <w:rPr>
            <w:rStyle w:val="Hyperlink"/>
            <w:sz w:val="24"/>
            <w:szCs w:val="24"/>
          </w:rPr>
          <w:t>https://www.reddit.com/r/japanpics/comments/g16ayz/inside_a_train_station_in_japan/</w:t>
        </w:r>
      </w:hyperlink>
    </w:p>
    <w:p w14:paraId="0C005784" w14:textId="77777777" w:rsidR="009D5CD9" w:rsidRDefault="009D5CD9" w:rsidP="00E640BF">
      <w:pPr>
        <w:rPr>
          <w:sz w:val="24"/>
          <w:szCs w:val="24"/>
        </w:rPr>
      </w:pPr>
    </w:p>
    <w:p w14:paraId="6A682EE0" w14:textId="4569EEF0" w:rsidR="00E640BF" w:rsidRPr="00E640BF" w:rsidRDefault="00E640BF" w:rsidP="00E640BF">
      <w:pPr>
        <w:rPr>
          <w:sz w:val="24"/>
          <w:szCs w:val="24"/>
        </w:rPr>
      </w:pPr>
      <w:r w:rsidRPr="00E640BF">
        <w:rPr>
          <w:sz w:val="24"/>
          <w:szCs w:val="24"/>
        </w:rPr>
        <w:t>Tokyo train map - Tokyo train station map (Kantō - Japan). (n.d.). https://maps-tokyo.com/maps-tokyo-rail/tokyo-train-map</w:t>
      </w:r>
    </w:p>
    <w:p w14:paraId="39DB390B" w14:textId="1B1DF477" w:rsidR="00E640BF" w:rsidRDefault="00E640BF" w:rsidP="00E640BF">
      <w:pPr>
        <w:rPr>
          <w:sz w:val="24"/>
          <w:szCs w:val="24"/>
        </w:rPr>
      </w:pPr>
      <w:r w:rsidRPr="00E640BF">
        <w:rPr>
          <w:sz w:val="24"/>
          <w:szCs w:val="24"/>
        </w:rPr>
        <w:t xml:space="preserve">ad - </w:t>
      </w:r>
      <w:hyperlink r:id="rId40" w:history="1">
        <w:r w:rsidR="009D5CD9" w:rsidRPr="007D513C">
          <w:rPr>
            <w:rStyle w:val="Hyperlink"/>
            <w:sz w:val="24"/>
            <w:szCs w:val="24"/>
          </w:rPr>
          <w:t>https://www.quora.com/What-is-it-like-being-a-people-pusher-at-a-Japan-train-station</w:t>
        </w:r>
      </w:hyperlink>
    </w:p>
    <w:p w14:paraId="2A282387" w14:textId="77777777" w:rsidR="00E640BF" w:rsidRPr="00E640BF" w:rsidRDefault="00E640BF" w:rsidP="00E640BF">
      <w:pPr>
        <w:rPr>
          <w:sz w:val="24"/>
          <w:szCs w:val="24"/>
        </w:rPr>
      </w:pPr>
    </w:p>
    <w:p w14:paraId="04B9E8EA" w14:textId="400E8ED3" w:rsidR="009D5CD9" w:rsidRDefault="00000000" w:rsidP="00E640BF">
      <w:pPr>
        <w:rPr>
          <w:sz w:val="24"/>
          <w:szCs w:val="24"/>
        </w:rPr>
      </w:pPr>
      <w:hyperlink r:id="rId41" w:history="1">
        <w:r w:rsidR="009D5CD9" w:rsidRPr="007D513C">
          <w:rPr>
            <w:rStyle w:val="Hyperlink"/>
            <w:sz w:val="24"/>
            <w:szCs w:val="24"/>
          </w:rPr>
          <w:t>https://livejapan.com/en/in-tokyo/in-pref-tokyo/in-shibuya/article-a0000152/</w:t>
        </w:r>
      </w:hyperlink>
    </w:p>
    <w:p w14:paraId="36887A28" w14:textId="77777777" w:rsidR="00E640BF" w:rsidRPr="00E640BF" w:rsidRDefault="00E640BF" w:rsidP="00E640BF">
      <w:pPr>
        <w:rPr>
          <w:sz w:val="24"/>
          <w:szCs w:val="24"/>
        </w:rPr>
      </w:pPr>
    </w:p>
    <w:p w14:paraId="2CC314F1" w14:textId="7E598C53" w:rsidR="00E640BF" w:rsidRDefault="00000000" w:rsidP="00E640BF">
      <w:pPr>
        <w:rPr>
          <w:sz w:val="24"/>
          <w:szCs w:val="24"/>
        </w:rPr>
      </w:pPr>
      <w:hyperlink r:id="rId42" w:history="1">
        <w:r w:rsidR="009D5CD9" w:rsidRPr="007D513C">
          <w:rPr>
            <w:rStyle w:val="Hyperlink"/>
            <w:sz w:val="24"/>
            <w:szCs w:val="24"/>
          </w:rPr>
          <w:t>https://www.japan-guide.com/e/e3002.html</w:t>
        </w:r>
      </w:hyperlink>
    </w:p>
    <w:p w14:paraId="5307352B" w14:textId="77777777" w:rsidR="00E640BF" w:rsidRPr="00E640BF" w:rsidRDefault="00E640BF" w:rsidP="00E640BF">
      <w:pPr>
        <w:rPr>
          <w:sz w:val="24"/>
          <w:szCs w:val="24"/>
        </w:rPr>
      </w:pPr>
    </w:p>
    <w:p w14:paraId="6022AD76" w14:textId="27BE28FE" w:rsidR="00E640BF" w:rsidRDefault="00000000" w:rsidP="00E640BF">
      <w:pPr>
        <w:rPr>
          <w:sz w:val="24"/>
          <w:szCs w:val="24"/>
        </w:rPr>
      </w:pPr>
      <w:hyperlink r:id="rId43" w:history="1">
        <w:r w:rsidR="00332417" w:rsidRPr="007D513C">
          <w:rPr>
            <w:rStyle w:val="Hyperlink"/>
            <w:sz w:val="24"/>
            <w:szCs w:val="24"/>
          </w:rPr>
          <w:t>https://blog.japanwondertravel.com/visit-meiji-jingu-shrine-23658</w:t>
        </w:r>
      </w:hyperlink>
    </w:p>
    <w:p w14:paraId="30D8ABE0" w14:textId="77777777" w:rsidR="00332417" w:rsidRPr="00E640BF" w:rsidRDefault="00332417" w:rsidP="00E640BF">
      <w:pPr>
        <w:rPr>
          <w:sz w:val="24"/>
          <w:szCs w:val="24"/>
        </w:rPr>
      </w:pPr>
    </w:p>
    <w:p w14:paraId="25E9B077" w14:textId="4347D78E" w:rsidR="00332417" w:rsidRDefault="00000000" w:rsidP="00E640BF">
      <w:pPr>
        <w:rPr>
          <w:sz w:val="24"/>
          <w:szCs w:val="24"/>
        </w:rPr>
      </w:pPr>
      <w:hyperlink r:id="rId44" w:history="1">
        <w:r w:rsidR="00332417" w:rsidRPr="007D513C">
          <w:rPr>
            <w:rStyle w:val="Hyperlink"/>
            <w:sz w:val="24"/>
            <w:szCs w:val="24"/>
          </w:rPr>
          <w:t>https://en.wikipedia.org/wiki/Meiji_Shrine</w:t>
        </w:r>
      </w:hyperlink>
    </w:p>
    <w:p w14:paraId="6C20F21A" w14:textId="77777777" w:rsidR="00332417" w:rsidRDefault="00332417" w:rsidP="00E640BF">
      <w:pPr>
        <w:rPr>
          <w:sz w:val="24"/>
          <w:szCs w:val="24"/>
        </w:rPr>
      </w:pPr>
    </w:p>
    <w:p w14:paraId="537BAF59" w14:textId="12829AE8" w:rsidR="00E640BF" w:rsidRDefault="00000000" w:rsidP="00E640BF">
      <w:pPr>
        <w:rPr>
          <w:sz w:val="24"/>
          <w:szCs w:val="24"/>
        </w:rPr>
      </w:pPr>
      <w:hyperlink r:id="rId45" w:history="1">
        <w:r w:rsidR="00332417" w:rsidRPr="007D513C">
          <w:rPr>
            <w:rStyle w:val="Hyperlink"/>
            <w:sz w:val="24"/>
            <w:szCs w:val="24"/>
          </w:rPr>
          <w:t>https://livejapan.com/en/in-tokyo/in-pref-tokyo/in-shibuya/article-a0000152/</w:t>
        </w:r>
      </w:hyperlink>
    </w:p>
    <w:p w14:paraId="4B02C831" w14:textId="77777777" w:rsidR="00E640BF" w:rsidRPr="00E640BF" w:rsidRDefault="00E640BF" w:rsidP="00E640BF">
      <w:pPr>
        <w:rPr>
          <w:sz w:val="24"/>
          <w:szCs w:val="24"/>
        </w:rPr>
      </w:pPr>
    </w:p>
    <w:p w14:paraId="5FD62299" w14:textId="72A2FDB7" w:rsidR="00E640BF" w:rsidRDefault="00000000" w:rsidP="00E640BF">
      <w:pPr>
        <w:rPr>
          <w:sz w:val="24"/>
          <w:szCs w:val="24"/>
        </w:rPr>
      </w:pPr>
      <w:hyperlink r:id="rId46" w:history="1">
        <w:r w:rsidR="00332417" w:rsidRPr="007D513C">
          <w:rPr>
            <w:rStyle w:val="Hyperlink"/>
            <w:sz w:val="24"/>
            <w:szCs w:val="24"/>
          </w:rPr>
          <w:t>https://www.meijijingu.or.jp/en/whattosee/rites/</w:t>
        </w:r>
      </w:hyperlink>
    </w:p>
    <w:p w14:paraId="3054A341" w14:textId="77777777" w:rsidR="00332417" w:rsidRDefault="00332417" w:rsidP="00E640BF">
      <w:pPr>
        <w:rPr>
          <w:sz w:val="24"/>
          <w:szCs w:val="24"/>
        </w:rPr>
      </w:pPr>
    </w:p>
    <w:p w14:paraId="469F4DF4" w14:textId="77777777" w:rsidR="007F594D" w:rsidRDefault="007F594D" w:rsidP="00367A29">
      <w:pPr>
        <w:rPr>
          <w:sz w:val="24"/>
          <w:szCs w:val="24"/>
        </w:rPr>
      </w:pPr>
    </w:p>
    <w:p w14:paraId="7D980A8B" w14:textId="77777777" w:rsidR="007F594D" w:rsidRPr="00217C8E" w:rsidRDefault="007F594D" w:rsidP="00367A29">
      <w:pPr>
        <w:rPr>
          <w:sz w:val="24"/>
          <w:szCs w:val="24"/>
        </w:rPr>
      </w:pPr>
    </w:p>
    <w:p w14:paraId="07D4C355" w14:textId="77777777" w:rsidR="00217C8E" w:rsidRDefault="00217C8E" w:rsidP="00D35657"/>
    <w:p w14:paraId="40FA7E74" w14:textId="77777777" w:rsidR="00217C8E" w:rsidRDefault="00217C8E" w:rsidP="00D35657">
      <w:pPr>
        <w:sectPr w:rsidR="00217C8E">
          <w:pgSz w:w="12240" w:h="15840"/>
          <w:pgMar w:top="1440" w:right="1440" w:bottom="1440" w:left="1440" w:header="708" w:footer="708" w:gutter="0"/>
          <w:cols w:space="708"/>
          <w:docGrid w:linePitch="360"/>
        </w:sectPr>
      </w:pPr>
    </w:p>
    <w:p w14:paraId="29748961" w14:textId="64D21097" w:rsidR="00AF5CA9" w:rsidRDefault="00AF5CA9" w:rsidP="00876B9D">
      <w:pPr>
        <w:pStyle w:val="Heading1"/>
      </w:pPr>
      <w:bookmarkStart w:id="17" w:name="_Toc169130245"/>
      <w:r>
        <w:lastRenderedPageBreak/>
        <w:t>Appendices</w:t>
      </w:r>
      <w:bookmarkEnd w:id="17"/>
    </w:p>
    <w:p w14:paraId="69D352A2" w14:textId="0FBF03A9" w:rsidR="008133EE" w:rsidRDefault="008133EE" w:rsidP="00B34BE3">
      <w:pPr>
        <w:pStyle w:val="Heading2"/>
      </w:pPr>
      <w:bookmarkStart w:id="18" w:name="_Toc169130246"/>
      <w:r>
        <w:t>Appendix A</w:t>
      </w:r>
      <w:r w:rsidR="00113C07">
        <w:t>: Project Vision</w:t>
      </w:r>
      <w:bookmarkEnd w:id="18"/>
    </w:p>
    <w:p w14:paraId="6A2B8AD9" w14:textId="77777777" w:rsidR="00317194" w:rsidRDefault="00317194" w:rsidP="00B34BE3"/>
    <w:p w14:paraId="2DFC20A5" w14:textId="7DDB8934" w:rsidR="00B34BE3" w:rsidRPr="00B34BE3" w:rsidRDefault="00D01B7A" w:rsidP="006C13F3">
      <w:pPr>
        <w:spacing w:line="360" w:lineRule="auto"/>
        <w:ind w:firstLine="720"/>
        <w:jc w:val="both"/>
      </w:pPr>
      <w:r>
        <w:t xml:space="preserve">Our vision is to revolutionize geography education by creating an engaging, interactive, and immersive visual novel game that </w:t>
      </w:r>
      <w:r w:rsidR="00317194">
        <w:t xml:space="preserve">encourages </w:t>
      </w:r>
      <w:r>
        <w:t>a deep understanding and appreciation of global cultures and geographical knowledge, making learning enjoyable and effective for users worldwide.</w:t>
      </w:r>
    </w:p>
    <w:p w14:paraId="7C54E7DD" w14:textId="77777777" w:rsidR="00D52303" w:rsidRDefault="00D52303" w:rsidP="00B34BE3">
      <w:pPr>
        <w:pStyle w:val="Heading2"/>
        <w:sectPr w:rsidR="00D52303">
          <w:pgSz w:w="12240" w:h="15840"/>
          <w:pgMar w:top="1440" w:right="1440" w:bottom="1440" w:left="1440" w:header="708" w:footer="708" w:gutter="0"/>
          <w:cols w:space="708"/>
          <w:docGrid w:linePitch="360"/>
        </w:sectPr>
      </w:pPr>
    </w:p>
    <w:p w14:paraId="01B6CAEB" w14:textId="740EF188" w:rsidR="00113C07" w:rsidRDefault="00113C07" w:rsidP="00B34BE3">
      <w:pPr>
        <w:pStyle w:val="Heading2"/>
      </w:pPr>
      <w:bookmarkStart w:id="19" w:name="_Toc169130247"/>
      <w:r>
        <w:lastRenderedPageBreak/>
        <w:t xml:space="preserve">Appendix B: </w:t>
      </w:r>
      <w:r w:rsidR="00B34BE3">
        <w:t>Schedule</w:t>
      </w:r>
      <w:bookmarkEnd w:id="19"/>
    </w:p>
    <w:p w14:paraId="418E493D" w14:textId="77777777" w:rsidR="002411F5" w:rsidRDefault="002411F5" w:rsidP="002411F5">
      <w:pPr>
        <w:pStyle w:val="Heading2"/>
      </w:pPr>
    </w:p>
    <w:p w14:paraId="0755550D" w14:textId="77777777" w:rsidR="00317FBF" w:rsidRDefault="00754C44" w:rsidP="00317FBF">
      <w:pPr>
        <w:keepNext/>
      </w:pPr>
      <w:r w:rsidRPr="00754C44">
        <w:rPr>
          <w:noProof/>
        </w:rPr>
        <w:drawing>
          <wp:inline distT="0" distB="0" distL="0" distR="0" wp14:anchorId="1DF312DB" wp14:editId="5A2988B2">
            <wp:extent cx="5943600" cy="2826385"/>
            <wp:effectExtent l="0" t="0" r="0" b="0"/>
            <wp:docPr id="835318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8045" name="Picture 1" descr="A screenshot of a computer&#10;&#10;Description automatically generated"/>
                    <pic:cNvPicPr/>
                  </pic:nvPicPr>
                  <pic:blipFill>
                    <a:blip r:embed="rId47"/>
                    <a:stretch>
                      <a:fillRect/>
                    </a:stretch>
                  </pic:blipFill>
                  <pic:spPr>
                    <a:xfrm>
                      <a:off x="0" y="0"/>
                      <a:ext cx="5943600" cy="2826385"/>
                    </a:xfrm>
                    <a:prstGeom prst="rect">
                      <a:avLst/>
                    </a:prstGeom>
                  </pic:spPr>
                </pic:pic>
              </a:graphicData>
            </a:graphic>
          </wp:inline>
        </w:drawing>
      </w:r>
    </w:p>
    <w:p w14:paraId="184D8540" w14:textId="77777777" w:rsidR="005909EC" w:rsidRDefault="00810FA6" w:rsidP="005909EC">
      <w:pPr>
        <w:keepNext/>
      </w:pPr>
      <w:r w:rsidRPr="00810FA6">
        <w:rPr>
          <w:noProof/>
        </w:rPr>
        <w:drawing>
          <wp:inline distT="0" distB="0" distL="0" distR="0" wp14:anchorId="6DB8C6BB" wp14:editId="0A54D75D">
            <wp:extent cx="5943600" cy="1826895"/>
            <wp:effectExtent l="0" t="0" r="0" b="1905"/>
            <wp:docPr id="1284275346" name="Picture 1" descr="A grid with a purple and black and gold letter 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75346" name="Picture 1" descr="A grid with a purple and black and gold letter t&#10;&#10;Description automatically generated with medium confidence"/>
                    <pic:cNvPicPr/>
                  </pic:nvPicPr>
                  <pic:blipFill>
                    <a:blip r:embed="rId48"/>
                    <a:stretch>
                      <a:fillRect/>
                    </a:stretch>
                  </pic:blipFill>
                  <pic:spPr>
                    <a:xfrm>
                      <a:off x="0" y="0"/>
                      <a:ext cx="5943600" cy="1826895"/>
                    </a:xfrm>
                    <a:prstGeom prst="rect">
                      <a:avLst/>
                    </a:prstGeom>
                  </pic:spPr>
                </pic:pic>
              </a:graphicData>
            </a:graphic>
          </wp:inline>
        </w:drawing>
      </w:r>
    </w:p>
    <w:p w14:paraId="4C58BC4F" w14:textId="6A7EB583" w:rsidR="00AD095D" w:rsidRDefault="00432D37" w:rsidP="005909EC">
      <w:pPr>
        <w:keepNext/>
      </w:pPr>
      <w:r w:rsidRPr="00432D37">
        <w:rPr>
          <w:noProof/>
        </w:rPr>
        <w:drawing>
          <wp:inline distT="0" distB="0" distL="0" distR="0" wp14:anchorId="1A0651F0" wp14:editId="64CD5967">
            <wp:extent cx="5943600" cy="238125"/>
            <wp:effectExtent l="0" t="0" r="0" b="9525"/>
            <wp:docPr id="1161717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17765" name=""/>
                    <pic:cNvPicPr/>
                  </pic:nvPicPr>
                  <pic:blipFill>
                    <a:blip r:embed="rId49"/>
                    <a:stretch>
                      <a:fillRect/>
                    </a:stretch>
                  </pic:blipFill>
                  <pic:spPr>
                    <a:xfrm>
                      <a:off x="0" y="0"/>
                      <a:ext cx="5943600" cy="238125"/>
                    </a:xfrm>
                    <a:prstGeom prst="rect">
                      <a:avLst/>
                    </a:prstGeom>
                  </pic:spPr>
                </pic:pic>
              </a:graphicData>
            </a:graphic>
          </wp:inline>
        </w:drawing>
      </w:r>
    </w:p>
    <w:p w14:paraId="03F346FB" w14:textId="1BED6DA0" w:rsidR="009E689C" w:rsidRDefault="00265229" w:rsidP="005909EC">
      <w:pPr>
        <w:keepNext/>
      </w:pPr>
      <w:r w:rsidRPr="00265229">
        <w:rPr>
          <w:noProof/>
        </w:rPr>
        <w:drawing>
          <wp:inline distT="0" distB="0" distL="0" distR="0" wp14:anchorId="7E935A1E" wp14:editId="298160E6">
            <wp:extent cx="5943600" cy="1245870"/>
            <wp:effectExtent l="0" t="0" r="0" b="0"/>
            <wp:docPr id="1620770027"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770027" name="Picture 1" descr="A screenshot of a game&#10;&#10;Description automatically generated"/>
                    <pic:cNvPicPr/>
                  </pic:nvPicPr>
                  <pic:blipFill>
                    <a:blip r:embed="rId50"/>
                    <a:stretch>
                      <a:fillRect/>
                    </a:stretch>
                  </pic:blipFill>
                  <pic:spPr>
                    <a:xfrm>
                      <a:off x="0" y="0"/>
                      <a:ext cx="5943600" cy="1245870"/>
                    </a:xfrm>
                    <a:prstGeom prst="rect">
                      <a:avLst/>
                    </a:prstGeom>
                  </pic:spPr>
                </pic:pic>
              </a:graphicData>
            </a:graphic>
          </wp:inline>
        </w:drawing>
      </w:r>
    </w:p>
    <w:p w14:paraId="3936E1A3" w14:textId="0ACF80E3" w:rsidR="009B04AF" w:rsidRPr="009B04AF" w:rsidRDefault="005909EC" w:rsidP="005909EC">
      <w:pPr>
        <w:pStyle w:val="Caption"/>
        <w:sectPr w:rsidR="009B04AF" w:rsidRPr="009B04AF">
          <w:pgSz w:w="12240" w:h="15840"/>
          <w:pgMar w:top="1440" w:right="1440" w:bottom="1440" w:left="1440" w:header="708" w:footer="708" w:gutter="0"/>
          <w:cols w:space="708"/>
          <w:docGrid w:linePitch="360"/>
        </w:sectPr>
      </w:pPr>
      <w:bookmarkStart w:id="20" w:name="_Toc169129846"/>
      <w:r>
        <w:t xml:space="preserve">Figure </w:t>
      </w:r>
      <w:r>
        <w:fldChar w:fldCharType="begin"/>
      </w:r>
      <w:r>
        <w:instrText xml:space="preserve"> SEQ Figure \* ARABIC </w:instrText>
      </w:r>
      <w:r>
        <w:fldChar w:fldCharType="separate"/>
      </w:r>
      <w:r w:rsidR="00164835">
        <w:rPr>
          <w:noProof/>
        </w:rPr>
        <w:t>7</w:t>
      </w:r>
      <w:r>
        <w:fldChar w:fldCharType="end"/>
      </w:r>
      <w:r>
        <w:t xml:space="preserve"> Gantt Chart of Schedule</w:t>
      </w:r>
      <w:bookmarkEnd w:id="20"/>
    </w:p>
    <w:p w14:paraId="0A89E770" w14:textId="5F38057D" w:rsidR="005A1DF0" w:rsidRDefault="002411F5" w:rsidP="005A1DF0">
      <w:pPr>
        <w:pStyle w:val="Heading2"/>
      </w:pPr>
      <w:bookmarkStart w:id="21" w:name="_Toc169130248"/>
      <w:r>
        <w:lastRenderedPageBreak/>
        <w:t>Appendix C: Product Roadmap</w:t>
      </w:r>
      <w:bookmarkEnd w:id="21"/>
    </w:p>
    <w:p w14:paraId="1CFEE96C" w14:textId="2EAFA14B" w:rsidR="003D3EC2" w:rsidRDefault="003D3EC2" w:rsidP="003D3EC2">
      <w:pPr>
        <w:keepNext/>
      </w:pPr>
      <w:r>
        <w:rPr>
          <w:noProof/>
        </w:rPr>
        <w:drawing>
          <wp:inline distT="0" distB="0" distL="0" distR="0" wp14:anchorId="0E1822EA" wp14:editId="5289EF15">
            <wp:extent cx="5943600" cy="3343275"/>
            <wp:effectExtent l="0" t="0" r="0" b="0"/>
            <wp:docPr id="2114445921" name="Picture 9"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85508" name="Picture 6" descr="A diagram of a project&#10;&#10;Description automatically generated with medium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E4D0BD7" w14:textId="4C1D07BF" w:rsidR="005A1DF0" w:rsidRDefault="003D3EC2" w:rsidP="003D3EC2">
      <w:pPr>
        <w:pStyle w:val="Caption"/>
        <w:sectPr w:rsidR="005A1DF0">
          <w:pgSz w:w="12240" w:h="15840"/>
          <w:pgMar w:top="1440" w:right="1440" w:bottom="1440" w:left="1440" w:header="708" w:footer="708" w:gutter="0"/>
          <w:cols w:space="708"/>
          <w:docGrid w:linePitch="360"/>
        </w:sectPr>
      </w:pPr>
      <w:bookmarkStart w:id="22" w:name="_Toc169129847"/>
      <w:r>
        <w:t xml:space="preserve">Figure </w:t>
      </w:r>
      <w:r>
        <w:fldChar w:fldCharType="begin"/>
      </w:r>
      <w:r>
        <w:instrText xml:space="preserve"> SEQ Figure \* ARABIC </w:instrText>
      </w:r>
      <w:r>
        <w:fldChar w:fldCharType="separate"/>
      </w:r>
      <w:r>
        <w:rPr>
          <w:noProof/>
        </w:rPr>
        <w:t>8</w:t>
      </w:r>
      <w:r>
        <w:fldChar w:fldCharType="end"/>
      </w:r>
      <w:r>
        <w:t xml:space="preserve"> Roadmap</w:t>
      </w:r>
      <w:bookmarkEnd w:id="22"/>
    </w:p>
    <w:p w14:paraId="6D47E859" w14:textId="4BF5EE49" w:rsidR="008771F7" w:rsidRDefault="008771F7" w:rsidP="005A1DF0">
      <w:pPr>
        <w:pStyle w:val="Heading2"/>
      </w:pPr>
      <w:bookmarkStart w:id="23" w:name="_Toc169130249"/>
      <w:r>
        <w:lastRenderedPageBreak/>
        <w:t>Appendix D</w:t>
      </w:r>
      <w:r w:rsidR="007C248B">
        <w:t xml:space="preserve">: </w:t>
      </w:r>
      <w:r w:rsidR="00991B5A">
        <w:t>Users’ Manual</w:t>
      </w:r>
      <w:bookmarkEnd w:id="23"/>
    </w:p>
    <w:p w14:paraId="1EA0E6F5" w14:textId="77777777" w:rsidR="008771F7" w:rsidRDefault="008771F7" w:rsidP="005A1DF0">
      <w:pPr>
        <w:pStyle w:val="Heading2"/>
      </w:pPr>
    </w:p>
    <w:p w14:paraId="0A2F380D" w14:textId="192AB411" w:rsidR="0068022A" w:rsidRDefault="0068022A" w:rsidP="02D9EBFE">
      <w:pPr>
        <w:spacing w:line="360" w:lineRule="auto"/>
        <w:ind w:firstLine="720"/>
        <w:jc w:val="both"/>
      </w:pPr>
      <w:r>
        <w:t>The programmers used a visual novel program called "Ren'py" which uses python to be able to create this app. This Launcher is used in order to be able to run the app if it is not yet downloadable as a separate application. The 7zip file contains all the codes and images used. Meanwhile separate files for codes "rpy" is also provided to view the souce codes.</w:t>
      </w:r>
    </w:p>
    <w:p w14:paraId="77A15FEF" w14:textId="50861247" w:rsidR="008771F7" w:rsidRPr="001D1988" w:rsidRDefault="0068022A" w:rsidP="02D9EBFE">
      <w:pPr>
        <w:spacing w:line="360" w:lineRule="auto"/>
        <w:ind w:firstLine="720"/>
        <w:jc w:val="both"/>
        <w:sectPr w:rsidR="008771F7" w:rsidRPr="001D1988">
          <w:pgSz w:w="12240" w:h="15840"/>
          <w:pgMar w:top="1440" w:right="1440" w:bottom="1440" w:left="1440" w:header="708" w:footer="708" w:gutter="0"/>
          <w:cols w:space="708"/>
          <w:docGrid w:linePitch="360"/>
        </w:sectPr>
      </w:pPr>
      <w:r>
        <w:t>To launch GeoRat, once Ren'py is downloaded, select the create new project. Download and extract the 7zip file. If you have the 7zip file already, there is no need to download the individual "rpy" code files. Once extracting the files, replace all files in the file directory of the new created project in Ren'py. Go back to the launcher and Launch Project.</w:t>
      </w:r>
    </w:p>
    <w:p w14:paraId="080428AB" w14:textId="72E3D3DE" w:rsidR="006B5376" w:rsidRDefault="00802F12" w:rsidP="00CD4EE9">
      <w:pPr>
        <w:pStyle w:val="Heading2"/>
      </w:pPr>
      <w:bookmarkStart w:id="24" w:name="_Toc169130250"/>
      <w:r>
        <w:lastRenderedPageBreak/>
        <w:t>Appendix E: Team Meetings</w:t>
      </w:r>
      <w:bookmarkEnd w:id="24"/>
    </w:p>
    <w:p w14:paraId="453BA745" w14:textId="3E953A04" w:rsidR="00164835" w:rsidRDefault="00164835" w:rsidP="00CD4EE9">
      <w:pPr>
        <w:pStyle w:val="Caption"/>
      </w:pPr>
    </w:p>
    <w:p w14:paraId="73C776BD" w14:textId="77777777" w:rsidR="00CD4EE9" w:rsidRDefault="00CD4EE9" w:rsidP="005A1DF0">
      <w:pPr>
        <w:pStyle w:val="Heading2"/>
      </w:pPr>
    </w:p>
    <w:tbl>
      <w:tblPr>
        <w:tblStyle w:val="TableGrid"/>
        <w:tblpPr w:leftFromText="180" w:rightFromText="180" w:vertAnchor="text" w:horzAnchor="margin" w:tblpY="-9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43DAC" w14:paraId="7C5D8510" w14:textId="77777777" w:rsidTr="00643DAC">
        <w:tc>
          <w:tcPr>
            <w:tcW w:w="9360" w:type="dxa"/>
          </w:tcPr>
          <w:p w14:paraId="0F5A4DF5" w14:textId="77777777" w:rsidR="00643DAC" w:rsidRDefault="00643DAC" w:rsidP="00643DAC">
            <w:pPr>
              <w:pStyle w:val="Heading2"/>
            </w:pPr>
            <w:bookmarkStart w:id="25" w:name="_Toc169130251"/>
            <w:r>
              <w:rPr>
                <w:noProof/>
              </w:rPr>
              <w:drawing>
                <wp:inline distT="0" distB="0" distL="0" distR="0" wp14:anchorId="2AC69F0A" wp14:editId="20D00F96">
                  <wp:extent cx="5943600" cy="3780155"/>
                  <wp:effectExtent l="0" t="0" r="0" b="0"/>
                  <wp:docPr id="327933076" name="Picture 10" descr="A screenshot of a video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144369" name="Picture 10" descr="A screenshot of a video cha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3780155"/>
                          </a:xfrm>
                          <a:prstGeom prst="rect">
                            <a:avLst/>
                          </a:prstGeom>
                        </pic:spPr>
                      </pic:pic>
                    </a:graphicData>
                  </a:graphic>
                </wp:inline>
              </w:drawing>
            </w:r>
            <w:bookmarkEnd w:id="25"/>
          </w:p>
          <w:p w14:paraId="166D5B8A" w14:textId="77777777" w:rsidR="00643DAC" w:rsidRDefault="00643DAC" w:rsidP="00643DAC">
            <w:pPr>
              <w:pStyle w:val="Caption"/>
            </w:pPr>
            <w:r>
              <w:t xml:space="preserve">Figure </w:t>
            </w:r>
            <w:r>
              <w:fldChar w:fldCharType="begin"/>
            </w:r>
            <w:r>
              <w:instrText>SEQ Figure \* ARABIC</w:instrText>
            </w:r>
            <w:r>
              <w:fldChar w:fldCharType="separate"/>
            </w:r>
            <w:r>
              <w:rPr>
                <w:noProof/>
              </w:rPr>
              <w:t>9</w:t>
            </w:r>
            <w:r>
              <w:fldChar w:fldCharType="end"/>
            </w:r>
            <w:r>
              <w:t xml:space="preserve"> </w:t>
            </w:r>
            <w:r w:rsidRPr="009154D2">
              <w:t>2024-06-09</w:t>
            </w:r>
            <w:r>
              <w:t xml:space="preserve"> Meeting with mentor</w:t>
            </w:r>
          </w:p>
        </w:tc>
      </w:tr>
    </w:tbl>
    <w:p w14:paraId="4DD74E50" w14:textId="77777777" w:rsidR="00CD4EE9" w:rsidRDefault="00CD4EE9" w:rsidP="005A1DF0">
      <w:pPr>
        <w:pStyle w:val="Heading2"/>
      </w:pPr>
    </w:p>
    <w:p w14:paraId="671A1168" w14:textId="77777777" w:rsidR="00CD4EE9" w:rsidRDefault="00CD4EE9" w:rsidP="005A1DF0">
      <w:pPr>
        <w:pStyle w:val="Heading2"/>
      </w:pPr>
    </w:p>
    <w:p w14:paraId="1C7DF79F" w14:textId="77777777" w:rsidR="00CD4EE9" w:rsidRDefault="00CD4EE9" w:rsidP="005A1DF0">
      <w:pPr>
        <w:pStyle w:val="Heading2"/>
      </w:pPr>
    </w:p>
    <w:p w14:paraId="0C57FCCE" w14:textId="77777777" w:rsidR="00250E6E" w:rsidRDefault="00250E6E" w:rsidP="005A1DF0">
      <w:pPr>
        <w:pStyle w:val="Heading2"/>
      </w:pPr>
      <w:bookmarkStart w:id="26" w:name="_Toc169130252"/>
    </w:p>
    <w:p w14:paraId="19EDC96E" w14:textId="77777777" w:rsidR="00250E6E" w:rsidRDefault="00250E6E" w:rsidP="005A1DF0">
      <w:pPr>
        <w:pStyle w:val="Heading2"/>
      </w:pPr>
    </w:p>
    <w:p w14:paraId="2ACC32B9" w14:textId="77777777" w:rsidR="00250E6E" w:rsidRDefault="00250E6E" w:rsidP="005A1DF0">
      <w:pPr>
        <w:pStyle w:val="Heading2"/>
      </w:pPr>
    </w:p>
    <w:p w14:paraId="23F2F40A" w14:textId="77777777" w:rsidR="00250E6E" w:rsidRDefault="00250E6E" w:rsidP="005A1DF0">
      <w:pPr>
        <w:pStyle w:val="Heading2"/>
      </w:pPr>
    </w:p>
    <w:p w14:paraId="30D34646" w14:textId="77777777" w:rsidR="00250E6E" w:rsidRDefault="00250E6E" w:rsidP="005A1DF0">
      <w:pPr>
        <w:pStyle w:val="Heading2"/>
      </w:pPr>
    </w:p>
    <w:p w14:paraId="719ED5AC" w14:textId="77777777" w:rsidR="00250E6E" w:rsidRDefault="00250E6E" w:rsidP="005A1DF0">
      <w:pPr>
        <w:pStyle w:val="Heading2"/>
      </w:pPr>
    </w:p>
    <w:p w14:paraId="18F1523A" w14:textId="77777777" w:rsidR="00250E6E" w:rsidRDefault="00250E6E" w:rsidP="005A1DF0">
      <w:pPr>
        <w:pStyle w:val="Heading2"/>
      </w:pPr>
    </w:p>
    <w:p w14:paraId="0F7717DB" w14:textId="77777777" w:rsidR="00250E6E" w:rsidRDefault="00250E6E" w:rsidP="005A1DF0">
      <w:pPr>
        <w:pStyle w:val="Heading2"/>
      </w:pPr>
    </w:p>
    <w:p w14:paraId="78EAE73F" w14:textId="77777777" w:rsidR="00250E6E" w:rsidRDefault="00250E6E" w:rsidP="005A1DF0">
      <w:pPr>
        <w:pStyle w:val="Heading2"/>
      </w:pPr>
    </w:p>
    <w:p w14:paraId="792C1BD0" w14:textId="77777777" w:rsidR="00250E6E" w:rsidRDefault="00250E6E" w:rsidP="005A1DF0">
      <w:pPr>
        <w:pStyle w:val="Heading2"/>
      </w:pPr>
    </w:p>
    <w:p w14:paraId="5E288567" w14:textId="77777777" w:rsidR="00250E6E" w:rsidRDefault="00250E6E" w:rsidP="005A1DF0">
      <w:pPr>
        <w:pStyle w:val="Heading2"/>
      </w:pPr>
    </w:p>
    <w:p w14:paraId="3E0E9B4A" w14:textId="77777777" w:rsidR="00250E6E" w:rsidRDefault="00250E6E" w:rsidP="005A1DF0">
      <w:pPr>
        <w:pStyle w:val="Heading2"/>
      </w:pPr>
    </w:p>
    <w:p w14:paraId="0D0C600A" w14:textId="5392B3F5" w:rsidR="002411F5" w:rsidRDefault="002411F5" w:rsidP="005A1DF0">
      <w:pPr>
        <w:pStyle w:val="Heading2"/>
      </w:pPr>
      <w:r>
        <w:t xml:space="preserve">Appendix </w:t>
      </w:r>
      <w:r w:rsidR="00ED59E8">
        <w:t>F</w:t>
      </w:r>
      <w:r>
        <w:t>:</w:t>
      </w:r>
      <w:r w:rsidR="005A1DF0">
        <w:t xml:space="preserve"> </w:t>
      </w:r>
      <w:r w:rsidR="002E0BF5">
        <w:t>Source Code</w:t>
      </w:r>
      <w:bookmarkEnd w:id="26"/>
    </w:p>
    <w:p w14:paraId="676E301D" w14:textId="77777777" w:rsidR="00F51F59" w:rsidRDefault="00F51F59" w:rsidP="00F51F59"/>
    <w:p w14:paraId="3D5C5272" w14:textId="0EADECB6" w:rsidR="005A1DF0" w:rsidRDefault="005E3408" w:rsidP="005A1DF0">
      <w:r>
        <w:t>Git</w:t>
      </w:r>
      <w:r w:rsidR="006F7B73">
        <w:t>H</w:t>
      </w:r>
      <w:r>
        <w:t>ub Repository</w:t>
      </w:r>
      <w:r w:rsidR="00E13682">
        <w:t xml:space="preserve"> (Source Codes)</w:t>
      </w:r>
      <w:r w:rsidR="002F0BCB">
        <w:t>:</w:t>
      </w:r>
    </w:p>
    <w:p w14:paraId="3BC355F6" w14:textId="465DCDC4" w:rsidR="002F0BCB" w:rsidRDefault="00000000" w:rsidP="005A1DF0">
      <w:hyperlink r:id="rId53" w:history="1">
        <w:r w:rsidR="00E9237B" w:rsidRPr="007C14A2">
          <w:rPr>
            <w:rStyle w:val="Hyperlink"/>
          </w:rPr>
          <w:t>https://github.com/CKTarog/GeoRat</w:t>
        </w:r>
      </w:hyperlink>
    </w:p>
    <w:p w14:paraId="4522E0B8" w14:textId="77777777" w:rsidR="00E9237B" w:rsidRDefault="00E9237B" w:rsidP="005A1DF0"/>
    <w:p w14:paraId="02C322C7" w14:textId="2FC346C7" w:rsidR="00CD4EE9" w:rsidRDefault="00750C01" w:rsidP="00CD4EE9">
      <w:pPr>
        <w:keepNext/>
      </w:pPr>
      <w:r w:rsidRPr="00750C01">
        <w:rPr>
          <w:noProof/>
        </w:rPr>
        <w:drawing>
          <wp:inline distT="0" distB="0" distL="0" distR="0" wp14:anchorId="717F0ED1" wp14:editId="7B4EF7CF">
            <wp:extent cx="5943600" cy="2827020"/>
            <wp:effectExtent l="0" t="0" r="0" b="0"/>
            <wp:docPr id="5748685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868520" name="Picture 1" descr="A screenshot of a computer&#10;&#10;Description automatically generated"/>
                    <pic:cNvPicPr/>
                  </pic:nvPicPr>
                  <pic:blipFill>
                    <a:blip r:embed="rId54"/>
                    <a:stretch>
                      <a:fillRect/>
                    </a:stretch>
                  </pic:blipFill>
                  <pic:spPr>
                    <a:xfrm>
                      <a:off x="0" y="0"/>
                      <a:ext cx="5943600" cy="2827020"/>
                    </a:xfrm>
                    <a:prstGeom prst="rect">
                      <a:avLst/>
                    </a:prstGeom>
                  </pic:spPr>
                </pic:pic>
              </a:graphicData>
            </a:graphic>
          </wp:inline>
        </w:drawing>
      </w:r>
    </w:p>
    <w:p w14:paraId="7F019F4D" w14:textId="16A03688" w:rsidR="005E3408" w:rsidRDefault="00CD4EE9" w:rsidP="00CD4EE9">
      <w:pPr>
        <w:pStyle w:val="Caption"/>
      </w:pPr>
      <w:bookmarkStart w:id="27" w:name="_Toc169129849"/>
      <w:r>
        <w:t xml:space="preserve">Figure </w:t>
      </w:r>
      <w:r>
        <w:fldChar w:fldCharType="begin"/>
      </w:r>
      <w:r>
        <w:instrText xml:space="preserve"> SEQ Figure \* ARABIC </w:instrText>
      </w:r>
      <w:r>
        <w:fldChar w:fldCharType="separate"/>
      </w:r>
      <w:r>
        <w:rPr>
          <w:noProof/>
        </w:rPr>
        <w:t>10</w:t>
      </w:r>
      <w:r>
        <w:fldChar w:fldCharType="end"/>
      </w:r>
      <w:r>
        <w:t xml:space="preserve"> Screenshot of GitHub reopsitory</w:t>
      </w:r>
      <w:bookmarkEnd w:id="27"/>
    </w:p>
    <w:p w14:paraId="6C4FBB31" w14:textId="77777777" w:rsidR="00CD4EE9" w:rsidRDefault="00CD4EE9" w:rsidP="008C63D0">
      <w:pPr>
        <w:pStyle w:val="Heading2"/>
      </w:pPr>
    </w:p>
    <w:p w14:paraId="5EF99346" w14:textId="77777777" w:rsidR="00CD4EE9" w:rsidRDefault="00CD4EE9" w:rsidP="008C63D0">
      <w:pPr>
        <w:pStyle w:val="Heading2"/>
      </w:pPr>
    </w:p>
    <w:p w14:paraId="2427E2B0" w14:textId="389E8F61" w:rsidR="008C63D0" w:rsidRDefault="008C63D0" w:rsidP="008C63D0">
      <w:pPr>
        <w:pStyle w:val="Heading2"/>
      </w:pPr>
      <w:bookmarkStart w:id="28" w:name="_Toc169130253"/>
      <w:r>
        <w:t xml:space="preserve">Appendix G: </w:t>
      </w:r>
      <w:r w:rsidR="001C73F5">
        <w:t>Design Thinking</w:t>
      </w:r>
      <w:bookmarkEnd w:id="28"/>
    </w:p>
    <w:p w14:paraId="0F623C6B" w14:textId="46B4922A" w:rsidR="008C63D0" w:rsidRDefault="008C63D0" w:rsidP="008C63D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F3BA1" w14:paraId="096A5B22" w14:textId="77777777" w:rsidTr="00CD4EE9">
        <w:tc>
          <w:tcPr>
            <w:tcW w:w="9350" w:type="dxa"/>
          </w:tcPr>
          <w:p w14:paraId="7F1E76A9" w14:textId="77777777" w:rsidR="005F3BA1" w:rsidRDefault="005F3BA1">
            <w:pPr>
              <w:pStyle w:val="Caption"/>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4"/>
            </w:tblGrid>
            <w:tr w:rsidR="005F3BA1" w14:paraId="076CB415" w14:textId="77777777">
              <w:tc>
                <w:tcPr>
                  <w:tcW w:w="9134" w:type="dxa"/>
                </w:tcPr>
                <w:p w14:paraId="7F398304" w14:textId="5BA5FBFB" w:rsidR="005F3BA1" w:rsidRDefault="005F3BA1">
                  <w:pPr>
                    <w:pStyle w:val="Caption"/>
                  </w:pPr>
                </w:p>
                <w:p w14:paraId="5C641B00" w14:textId="77777777" w:rsidR="005F3BA1" w:rsidRDefault="005F3BA1"/>
              </w:tc>
            </w:tr>
            <w:tr w:rsidR="005F3BA1" w14:paraId="7899B871" w14:textId="77777777">
              <w:tc>
                <w:tcPr>
                  <w:tcW w:w="9134" w:type="dxa"/>
                </w:tcPr>
                <w:p w14:paraId="7066F61F" w14:textId="77777777" w:rsidR="00CD4EE9" w:rsidRDefault="005F3BA1" w:rsidP="00CD4EE9">
                  <w:pPr>
                    <w:keepNext/>
                  </w:pPr>
                  <w:r>
                    <w:rPr>
                      <w:noProof/>
                    </w:rPr>
                    <w:drawing>
                      <wp:inline distT="0" distB="0" distL="0" distR="0" wp14:anchorId="055B0311" wp14:editId="0F9159A7">
                        <wp:extent cx="5698837" cy="2917190"/>
                        <wp:effectExtent l="0" t="0" r="3810" b="3810"/>
                        <wp:docPr id="1403430587" name="Picture 2"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47173" name="Picture 2" descr="A white paper with black 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06324" cy="2921023"/>
                                </a:xfrm>
                                <a:prstGeom prst="rect">
                                  <a:avLst/>
                                </a:prstGeom>
                              </pic:spPr>
                            </pic:pic>
                          </a:graphicData>
                        </a:graphic>
                      </wp:inline>
                    </w:drawing>
                  </w:r>
                </w:p>
                <w:p w14:paraId="38FCFCDF" w14:textId="33C063FE" w:rsidR="00CD4EE9" w:rsidRDefault="00CD4EE9" w:rsidP="00CD4EE9">
                  <w:pPr>
                    <w:pStyle w:val="Caption"/>
                  </w:pPr>
                  <w:bookmarkStart w:id="29" w:name="_Toc169129850"/>
                  <w:r>
                    <w:t xml:space="preserve">Figure </w:t>
                  </w:r>
                  <w:r>
                    <w:fldChar w:fldCharType="begin"/>
                  </w:r>
                  <w:r>
                    <w:instrText>SEQ Figure \* ARABIC</w:instrText>
                  </w:r>
                  <w:r>
                    <w:fldChar w:fldCharType="separate"/>
                  </w:r>
                  <w:r>
                    <w:rPr>
                      <w:noProof/>
                    </w:rPr>
                    <w:t>11</w:t>
                  </w:r>
                  <w:r>
                    <w:fldChar w:fldCharType="end"/>
                  </w:r>
                  <w:r>
                    <w:t xml:space="preserve"> Need Statement</w:t>
                  </w:r>
                  <w:bookmarkEnd w:id="29"/>
                </w:p>
                <w:p w14:paraId="70453E60" w14:textId="6341DA77" w:rsidR="005F3BA1" w:rsidRDefault="005F3BA1">
                  <w:pPr>
                    <w:keepNext/>
                  </w:pPr>
                </w:p>
                <w:p w14:paraId="0B207E4B" w14:textId="77777777" w:rsidR="005F3BA1" w:rsidRDefault="005F3BA1" w:rsidP="00CD4EE9">
                  <w:pPr>
                    <w:pStyle w:val="Caption"/>
                  </w:pPr>
                </w:p>
              </w:tc>
            </w:tr>
            <w:tr w:rsidR="005F3BA1" w14:paraId="5A4769BF" w14:textId="77777777">
              <w:tc>
                <w:tcPr>
                  <w:tcW w:w="9134" w:type="dxa"/>
                </w:tcPr>
                <w:p w14:paraId="4C200643" w14:textId="77777777" w:rsidR="00CD4EE9" w:rsidRDefault="005F3BA1" w:rsidP="00CD4EE9">
                  <w:pPr>
                    <w:keepNext/>
                  </w:pPr>
                  <w:r>
                    <w:rPr>
                      <w:noProof/>
                    </w:rPr>
                    <w:lastRenderedPageBreak/>
                    <w:drawing>
                      <wp:inline distT="0" distB="0" distL="0" distR="0" wp14:anchorId="5629112A" wp14:editId="00846CA0">
                        <wp:extent cx="5643419" cy="5451085"/>
                        <wp:effectExtent l="0" t="0" r="0" b="0"/>
                        <wp:docPr id="865782449" name="Picture 3" descr="A diagram of a person's mind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927907" name="Picture 3" descr="A diagram of a person's mind map&#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661159" cy="5468221"/>
                                </a:xfrm>
                                <a:prstGeom prst="rect">
                                  <a:avLst/>
                                </a:prstGeom>
                              </pic:spPr>
                            </pic:pic>
                          </a:graphicData>
                        </a:graphic>
                      </wp:inline>
                    </w:drawing>
                  </w:r>
                </w:p>
                <w:p w14:paraId="3C45C5E8" w14:textId="7A62FD3C" w:rsidR="005F3BA1" w:rsidRDefault="00CD4EE9" w:rsidP="00CD4EE9">
                  <w:pPr>
                    <w:pStyle w:val="Caption"/>
                  </w:pPr>
                  <w:bookmarkStart w:id="30" w:name="_Toc169129851"/>
                  <w:r>
                    <w:t xml:space="preserve">Figure </w:t>
                  </w:r>
                  <w:r>
                    <w:fldChar w:fldCharType="begin"/>
                  </w:r>
                  <w:r>
                    <w:instrText>SEQ Figure \* ARABIC</w:instrText>
                  </w:r>
                  <w:r>
                    <w:fldChar w:fldCharType="separate"/>
                  </w:r>
                  <w:r>
                    <w:rPr>
                      <w:noProof/>
                    </w:rPr>
                    <w:t>12</w:t>
                  </w:r>
                  <w:r>
                    <w:fldChar w:fldCharType="end"/>
                  </w:r>
                  <w:r>
                    <w:t xml:space="preserve"> Empathy Map</w:t>
                  </w:r>
                  <w:bookmarkEnd w:id="30"/>
                </w:p>
                <w:p w14:paraId="5BC61CB0" w14:textId="7283B037" w:rsidR="005F3BA1" w:rsidRDefault="005F3BA1">
                  <w:pPr>
                    <w:pStyle w:val="Caption"/>
                  </w:pPr>
                </w:p>
              </w:tc>
            </w:tr>
            <w:tr w:rsidR="005F3BA1" w14:paraId="0E665F05" w14:textId="77777777">
              <w:tc>
                <w:tcPr>
                  <w:tcW w:w="9134" w:type="dxa"/>
                </w:tcPr>
                <w:p w14:paraId="636E5D2A" w14:textId="77777777" w:rsidR="00CD4EE9" w:rsidRDefault="005F3BA1" w:rsidP="00CD4EE9">
                  <w:pPr>
                    <w:keepNext/>
                  </w:pPr>
                  <w:r>
                    <w:rPr>
                      <w:noProof/>
                    </w:rPr>
                    <w:drawing>
                      <wp:inline distT="0" distB="0" distL="0" distR="0" wp14:anchorId="7347ECF8" wp14:editId="295AE4CD">
                        <wp:extent cx="5717310" cy="2228896"/>
                        <wp:effectExtent l="0" t="0" r="0" b="0"/>
                        <wp:docPr id="1145873492" name="Picture 4"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74143" name="Picture 4" descr="A close-up of a tex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755619" cy="2243831"/>
                                </a:xfrm>
                                <a:prstGeom prst="rect">
                                  <a:avLst/>
                                </a:prstGeom>
                              </pic:spPr>
                            </pic:pic>
                          </a:graphicData>
                        </a:graphic>
                      </wp:inline>
                    </w:drawing>
                  </w:r>
                </w:p>
                <w:p w14:paraId="00B0AE1D" w14:textId="49B66E69" w:rsidR="005F3BA1" w:rsidRDefault="00CD4EE9" w:rsidP="00CD4EE9">
                  <w:pPr>
                    <w:pStyle w:val="Caption"/>
                  </w:pPr>
                  <w:bookmarkStart w:id="31" w:name="_Toc169129852"/>
                  <w:r>
                    <w:lastRenderedPageBreak/>
                    <w:t xml:space="preserve">Figure </w:t>
                  </w:r>
                  <w:r>
                    <w:fldChar w:fldCharType="begin"/>
                  </w:r>
                  <w:r>
                    <w:instrText>SEQ Figure \* ARABIC</w:instrText>
                  </w:r>
                  <w:r>
                    <w:fldChar w:fldCharType="separate"/>
                  </w:r>
                  <w:r>
                    <w:rPr>
                      <w:noProof/>
                    </w:rPr>
                    <w:t>13</w:t>
                  </w:r>
                  <w:r>
                    <w:fldChar w:fldCharType="end"/>
                  </w:r>
                  <w:r>
                    <w:t xml:space="preserve"> Problem Rundown</w:t>
                  </w:r>
                  <w:bookmarkEnd w:id="31"/>
                </w:p>
                <w:p w14:paraId="0E5AB108" w14:textId="77777777" w:rsidR="00CD4EE9" w:rsidRDefault="005F3BA1" w:rsidP="00CD4EE9">
                  <w:pPr>
                    <w:keepNext/>
                    <w:jc w:val="center"/>
                  </w:pPr>
                  <w:r>
                    <w:rPr>
                      <w:noProof/>
                    </w:rPr>
                    <w:drawing>
                      <wp:inline distT="0" distB="0" distL="0" distR="0" wp14:anchorId="1F085156" wp14:editId="1D2500F3">
                        <wp:extent cx="3325353" cy="4516582"/>
                        <wp:effectExtent l="0" t="0" r="2540" b="5080"/>
                        <wp:docPr id="945978057"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12319" name="Picture 5" descr="A screenshot of a computer scree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338655" cy="4534649"/>
                                </a:xfrm>
                                <a:prstGeom prst="rect">
                                  <a:avLst/>
                                </a:prstGeom>
                              </pic:spPr>
                            </pic:pic>
                          </a:graphicData>
                        </a:graphic>
                      </wp:inline>
                    </w:drawing>
                  </w:r>
                </w:p>
                <w:p w14:paraId="484644D7" w14:textId="1C86AA88" w:rsidR="00CD4EE9" w:rsidRDefault="005F3BA1" w:rsidP="00CD4EE9">
                  <w:pPr>
                    <w:pStyle w:val="Caption"/>
                    <w:jc w:val="center"/>
                  </w:pPr>
                  <w:bookmarkStart w:id="32" w:name="_Toc169129853"/>
                  <w:r>
                    <w:t xml:space="preserve">Figure </w:t>
                  </w:r>
                  <w:r>
                    <w:fldChar w:fldCharType="begin"/>
                  </w:r>
                  <w:r>
                    <w:instrText>SEQ Figure \* ARABIC</w:instrText>
                  </w:r>
                  <w:r w:rsidR="00000000">
                    <w:fldChar w:fldCharType="separate"/>
                  </w:r>
                  <w:r>
                    <w:fldChar w:fldCharType="end"/>
                  </w:r>
                  <w:r w:rsidR="00CD4EE9">
                    <w:t xml:space="preserve"> Ideation</w:t>
                  </w:r>
                  <w:bookmarkEnd w:id="32"/>
                </w:p>
                <w:p w14:paraId="46E74B3C" w14:textId="377B4033" w:rsidR="005F3BA1" w:rsidRDefault="005F3BA1">
                  <w:pPr>
                    <w:keepNext/>
                    <w:jc w:val="center"/>
                  </w:pPr>
                </w:p>
                <w:p w14:paraId="135A6877" w14:textId="77777777" w:rsidR="005F3BA1" w:rsidRDefault="005F3BA1" w:rsidP="00CD4EE9">
                  <w:pPr>
                    <w:pStyle w:val="Caption"/>
                    <w:jc w:val="center"/>
                  </w:pPr>
                </w:p>
              </w:tc>
            </w:tr>
            <w:tr w:rsidR="005F3BA1" w14:paraId="6775B4F2" w14:textId="77777777">
              <w:tc>
                <w:tcPr>
                  <w:tcW w:w="9134" w:type="dxa"/>
                </w:tcPr>
                <w:p w14:paraId="7D7E620A" w14:textId="77777777" w:rsidR="00CD4EE9" w:rsidRDefault="005F3BA1" w:rsidP="00CD4EE9">
                  <w:pPr>
                    <w:keepNext/>
                  </w:pPr>
                  <w:r>
                    <w:rPr>
                      <w:noProof/>
                    </w:rPr>
                    <w:lastRenderedPageBreak/>
                    <w:drawing>
                      <wp:inline distT="0" distB="0" distL="0" distR="0" wp14:anchorId="2FA2204D" wp14:editId="79BE0263">
                        <wp:extent cx="5708073" cy="3669388"/>
                        <wp:effectExtent l="0" t="0" r="0" b="1270"/>
                        <wp:docPr id="448533837" name="Picture 6" descr="A group of comic strip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23332" name="Picture 6" descr="A group of comic strips&#10;&#10;Description automatically generated with medium confidence"/>
                                <pic:cNvPicPr/>
                              </pic:nvPicPr>
                              <pic:blipFill>
                                <a:blip r:embed="rId59">
                                  <a:extLst>
                                    <a:ext uri="{28A0092B-C50C-407E-A947-70E740481C1C}">
                                      <a14:useLocalDpi xmlns:a14="http://schemas.microsoft.com/office/drawing/2010/main" val="0"/>
                                    </a:ext>
                                  </a:extLst>
                                </a:blip>
                                <a:stretch>
                                  <a:fillRect/>
                                </a:stretch>
                              </pic:blipFill>
                              <pic:spPr>
                                <a:xfrm>
                                  <a:off x="0" y="0"/>
                                  <a:ext cx="5715331" cy="3674053"/>
                                </a:xfrm>
                                <a:prstGeom prst="rect">
                                  <a:avLst/>
                                </a:prstGeom>
                              </pic:spPr>
                            </pic:pic>
                          </a:graphicData>
                        </a:graphic>
                      </wp:inline>
                    </w:drawing>
                  </w:r>
                </w:p>
                <w:p w14:paraId="085808BA" w14:textId="4A4DD1DA" w:rsidR="005F3BA1" w:rsidRDefault="00CD4EE9" w:rsidP="00CD4EE9">
                  <w:pPr>
                    <w:pStyle w:val="Caption"/>
                  </w:pPr>
                  <w:bookmarkStart w:id="33" w:name="_Toc169129854"/>
                  <w:r>
                    <w:t xml:space="preserve">Figure </w:t>
                  </w:r>
                  <w:r>
                    <w:fldChar w:fldCharType="begin"/>
                  </w:r>
                  <w:r>
                    <w:instrText>SEQ Figure \* ARABIC</w:instrText>
                  </w:r>
                  <w:r>
                    <w:fldChar w:fldCharType="separate"/>
                  </w:r>
                  <w:r>
                    <w:rPr>
                      <w:noProof/>
                    </w:rPr>
                    <w:t>15</w:t>
                  </w:r>
                  <w:r>
                    <w:fldChar w:fldCharType="end"/>
                  </w:r>
                  <w:r>
                    <w:t xml:space="preserve"> Storyboard 1</w:t>
                  </w:r>
                  <w:bookmarkEnd w:id="33"/>
                </w:p>
                <w:p w14:paraId="04590DDE" w14:textId="77777777" w:rsidR="005F3BA1" w:rsidRDefault="005F3BA1" w:rsidP="00CD4EE9">
                  <w:pPr>
                    <w:pStyle w:val="Caption"/>
                  </w:pPr>
                </w:p>
              </w:tc>
            </w:tr>
            <w:tr w:rsidR="005F3BA1" w14:paraId="77B8B1A3" w14:textId="77777777">
              <w:tc>
                <w:tcPr>
                  <w:tcW w:w="9134" w:type="dxa"/>
                </w:tcPr>
                <w:p w14:paraId="603DAFA7" w14:textId="77777777" w:rsidR="00CD4EE9" w:rsidRDefault="005F3BA1" w:rsidP="00CD4EE9">
                  <w:pPr>
                    <w:keepNext/>
                  </w:pPr>
                  <w:r>
                    <w:rPr>
                      <w:noProof/>
                    </w:rPr>
                    <w:drawing>
                      <wp:inline distT="0" distB="0" distL="0" distR="0" wp14:anchorId="096E76B2" wp14:editId="6DCC3F56">
                        <wp:extent cx="5708015" cy="3704721"/>
                        <wp:effectExtent l="0" t="0" r="0" b="3810"/>
                        <wp:docPr id="2018291010" name="Picture 7" descr="A collage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13649" name="Picture 7" descr="A collage of a cartoon charac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719973" cy="3712482"/>
                                </a:xfrm>
                                <a:prstGeom prst="rect">
                                  <a:avLst/>
                                </a:prstGeom>
                              </pic:spPr>
                            </pic:pic>
                          </a:graphicData>
                        </a:graphic>
                      </wp:inline>
                    </w:drawing>
                  </w:r>
                </w:p>
                <w:p w14:paraId="398895E6" w14:textId="0A81E7F9" w:rsidR="00CD4EE9" w:rsidRDefault="00CD4EE9" w:rsidP="00CD4EE9">
                  <w:pPr>
                    <w:pStyle w:val="Caption"/>
                  </w:pPr>
                  <w:bookmarkStart w:id="34" w:name="_Toc169129855"/>
                  <w:r>
                    <w:t xml:space="preserve">Figure </w:t>
                  </w:r>
                  <w:r>
                    <w:fldChar w:fldCharType="begin"/>
                  </w:r>
                  <w:r>
                    <w:instrText>SEQ Figure \* ARABIC</w:instrText>
                  </w:r>
                  <w:r>
                    <w:fldChar w:fldCharType="separate"/>
                  </w:r>
                  <w:r>
                    <w:rPr>
                      <w:noProof/>
                    </w:rPr>
                    <w:t>16</w:t>
                  </w:r>
                  <w:r>
                    <w:fldChar w:fldCharType="end"/>
                  </w:r>
                  <w:r>
                    <w:t xml:space="preserve"> Storyboard 2</w:t>
                  </w:r>
                  <w:bookmarkEnd w:id="34"/>
                </w:p>
                <w:p w14:paraId="29AB83B4" w14:textId="412FC24C" w:rsidR="005F3BA1" w:rsidRDefault="005F3BA1">
                  <w:pPr>
                    <w:keepNext/>
                  </w:pPr>
                </w:p>
                <w:p w14:paraId="736EAB90" w14:textId="77777777" w:rsidR="005F3BA1" w:rsidRDefault="005F3BA1" w:rsidP="00CD4EE9">
                  <w:pPr>
                    <w:pStyle w:val="Caption"/>
                  </w:pPr>
                </w:p>
              </w:tc>
            </w:tr>
            <w:tr w:rsidR="005F3BA1" w14:paraId="70FD9C52" w14:textId="77777777">
              <w:tc>
                <w:tcPr>
                  <w:tcW w:w="9134" w:type="dxa"/>
                </w:tcPr>
                <w:p w14:paraId="0383C3DD" w14:textId="77777777" w:rsidR="005F3BA1" w:rsidRDefault="005F3BA1"/>
              </w:tc>
            </w:tr>
          </w:tbl>
          <w:p w14:paraId="4C62E7FB" w14:textId="77777777" w:rsidR="005F3BA1" w:rsidRPr="002448A8" w:rsidRDefault="005F3BA1"/>
        </w:tc>
      </w:tr>
    </w:tbl>
    <w:p w14:paraId="120D3D68" w14:textId="20F97448" w:rsidR="008C63D0" w:rsidRDefault="008C63D0" w:rsidP="008C63D0"/>
    <w:p w14:paraId="1E58C1B5" w14:textId="77777777" w:rsidR="00497EB0" w:rsidRDefault="00497EB0" w:rsidP="00497EB0"/>
    <w:p w14:paraId="0E5828AA" w14:textId="77777777" w:rsidR="00497EB0" w:rsidRDefault="00497EB0" w:rsidP="00497EB0"/>
    <w:p w14:paraId="3E3DCDE4" w14:textId="6A4D4E48" w:rsidR="00497EB0" w:rsidRDefault="00497EB0" w:rsidP="00497EB0"/>
    <w:p w14:paraId="3DC9398D" w14:textId="689D7358" w:rsidR="00497EB0" w:rsidRPr="00497EB0" w:rsidRDefault="00497EB0" w:rsidP="00497EB0">
      <w:pPr>
        <w:rPr>
          <w:b/>
          <w:bCs/>
          <w:sz w:val="24"/>
          <w:szCs w:val="24"/>
        </w:rPr>
      </w:pPr>
      <w:r>
        <w:rPr>
          <w:b/>
          <w:bCs/>
          <w:sz w:val="24"/>
          <w:szCs w:val="24"/>
        </w:rPr>
        <w:t>Contribution</w:t>
      </w:r>
      <w:r w:rsidR="00276D46">
        <w:rPr>
          <w:b/>
          <w:bCs/>
          <w:sz w:val="24"/>
          <w:szCs w:val="24"/>
        </w:rPr>
        <w:t>s</w:t>
      </w:r>
    </w:p>
    <w:p w14:paraId="03306988" w14:textId="3FC037DA" w:rsidR="00994608" w:rsidRPr="00994608" w:rsidRDefault="00994608" w:rsidP="00994608">
      <w:r>
        <w:t>Kirsten Maya Mendoza:</w:t>
      </w:r>
      <w:r w:rsidR="386FC504">
        <w:t xml:space="preserve"> Storyline, Documentation; Significance of the Project, Scope and Limi</w:t>
      </w:r>
      <w:r w:rsidR="36AC8A60">
        <w:t>tatio</w:t>
      </w:r>
      <w:r w:rsidR="306D9524">
        <w:t>ns, Design Thinking</w:t>
      </w:r>
      <w:r w:rsidR="49F464AD">
        <w:t>, ppt</w:t>
      </w:r>
    </w:p>
    <w:p w14:paraId="734D353C" w14:textId="4B9DA6A6" w:rsidR="00994608" w:rsidRDefault="00994608" w:rsidP="00994608">
      <w:r w:rsidRPr="00994608">
        <w:t>Charisse Keira Tarog</w:t>
      </w:r>
      <w:r>
        <w:t>:</w:t>
      </w:r>
      <w:r w:rsidR="00816D71">
        <w:t xml:space="preserve"> </w:t>
      </w:r>
      <w:r w:rsidR="00D975B3">
        <w:t xml:space="preserve">Design Thinking, </w:t>
      </w:r>
      <w:r w:rsidR="00816D71">
        <w:t>Programming</w:t>
      </w:r>
      <w:r w:rsidR="009E365E">
        <w:t>, UI Design</w:t>
      </w:r>
      <w:r w:rsidR="0016481C">
        <w:t xml:space="preserve">: </w:t>
      </w:r>
      <w:r w:rsidR="00FA3562">
        <w:t>Menu UI</w:t>
      </w:r>
      <w:r w:rsidR="005B706F">
        <w:t>, Map, Character Designer</w:t>
      </w:r>
      <w:r w:rsidR="009E365E">
        <w:t>, Documentation: Gantt Chart</w:t>
      </w:r>
      <w:r w:rsidR="00A27FD6">
        <w:t xml:space="preserve">, Source Code, Similar </w:t>
      </w:r>
      <w:r w:rsidR="00F77BDC">
        <w:t>Games</w:t>
      </w:r>
    </w:p>
    <w:p w14:paraId="74002CCB" w14:textId="7B0A0CE5" w:rsidR="00994608" w:rsidRPr="00994608" w:rsidRDefault="00994608" w:rsidP="00994608">
      <w:r w:rsidRPr="00994608">
        <w:t>John Daniel Oclares</w:t>
      </w:r>
      <w:r>
        <w:t>:</w:t>
      </w:r>
      <w:r w:rsidR="00867EC6">
        <w:t xml:space="preserve"> </w:t>
      </w:r>
      <w:r w:rsidR="00D975B3">
        <w:t xml:space="preserve">Design Thinking, </w:t>
      </w:r>
      <w:r w:rsidR="00867EC6">
        <w:t>Programming</w:t>
      </w:r>
      <w:r w:rsidR="00650F43">
        <w:t xml:space="preserve">, </w:t>
      </w:r>
      <w:r w:rsidR="00FA3562">
        <w:t>UI Design: Character Color</w:t>
      </w:r>
      <w:r w:rsidR="00650F43">
        <w:t xml:space="preserve">, </w:t>
      </w:r>
      <w:r w:rsidR="0052743D">
        <w:t>Suggested to turn proposal into Visual Novel, Introduce software to help with the proposal</w:t>
      </w:r>
    </w:p>
    <w:p w14:paraId="15E8C41E" w14:textId="3E866087" w:rsidR="00A43DD6" w:rsidRPr="00994608" w:rsidRDefault="00994608" w:rsidP="00497EB0">
      <w:r w:rsidRPr="00994608">
        <w:t>Alfred Clemence Tabudlo</w:t>
      </w:r>
      <w:r>
        <w:t>:</w:t>
      </w:r>
      <w:r w:rsidR="00890E1D">
        <w:t xml:space="preserve"> </w:t>
      </w:r>
      <w:r w:rsidR="00D975B3">
        <w:t xml:space="preserve">Design Thinking, </w:t>
      </w:r>
      <w:r w:rsidR="008E7F47">
        <w:t>Storyline</w:t>
      </w:r>
      <w:r w:rsidR="00AE0604">
        <w:t xml:space="preserve"> ideas,</w:t>
      </w:r>
      <w:r w:rsidR="00890E1D">
        <w:t>Project Documentation</w:t>
      </w:r>
      <w:r w:rsidR="003751CE">
        <w:t xml:space="preserve">: </w:t>
      </w:r>
      <w:r w:rsidR="00136179">
        <w:t xml:space="preserve">Executive summary, </w:t>
      </w:r>
      <w:r w:rsidR="00211F87">
        <w:t>Project Context</w:t>
      </w:r>
      <w:r w:rsidR="00C933C1">
        <w:t>, Statement of the problem</w:t>
      </w:r>
      <w:r w:rsidR="00F20D05">
        <w:t xml:space="preserve">, </w:t>
      </w:r>
      <w:r w:rsidR="00136179">
        <w:t>O</w:t>
      </w:r>
      <w:r w:rsidR="00F20D05">
        <w:t>bjectives,</w:t>
      </w:r>
      <w:r w:rsidR="00555A1C">
        <w:t xml:space="preserve"> Review of related literatures</w:t>
      </w:r>
      <w:r w:rsidR="008578F7">
        <w:t>, Conclusion</w:t>
      </w:r>
    </w:p>
    <w:p w14:paraId="5E976F3E" w14:textId="77777777" w:rsidR="008C63D0" w:rsidRDefault="008C63D0" w:rsidP="008C63D0"/>
    <w:p w14:paraId="50732F6B" w14:textId="6DEEFAE1" w:rsidR="008C63D0" w:rsidRDefault="008C63D0" w:rsidP="008C63D0"/>
    <w:p w14:paraId="041B6FDF" w14:textId="2B9F614E" w:rsidR="008C63D0" w:rsidRDefault="008C63D0" w:rsidP="008C63D0"/>
    <w:p w14:paraId="1C64B605" w14:textId="77777777" w:rsidR="008C63D0" w:rsidRPr="008C63D0" w:rsidRDefault="008C63D0" w:rsidP="008C63D0"/>
    <w:p w14:paraId="29302E2A" w14:textId="77777777" w:rsidR="008C63D0" w:rsidRDefault="008C63D0" w:rsidP="008C63D0"/>
    <w:p w14:paraId="49DBAA80" w14:textId="0B28D2A9" w:rsidR="008C63D0" w:rsidRDefault="008C63D0" w:rsidP="005A1DF0"/>
    <w:p w14:paraId="33D8EDCF" w14:textId="48191A10" w:rsidR="008C63D0" w:rsidRPr="005A1DF0" w:rsidRDefault="008C63D0" w:rsidP="005A1DF0"/>
    <w:sectPr w:rsidR="008C63D0" w:rsidRPr="005A1DF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7C4AC" w14:textId="77777777" w:rsidR="002C25B4" w:rsidRDefault="002C25B4" w:rsidP="009831F7">
      <w:pPr>
        <w:spacing w:after="0" w:line="240" w:lineRule="auto"/>
      </w:pPr>
      <w:r>
        <w:separator/>
      </w:r>
    </w:p>
  </w:endnote>
  <w:endnote w:type="continuationSeparator" w:id="0">
    <w:p w14:paraId="38AD40D7" w14:textId="77777777" w:rsidR="002C25B4" w:rsidRDefault="002C25B4" w:rsidP="009831F7">
      <w:pPr>
        <w:spacing w:after="0" w:line="240" w:lineRule="auto"/>
      </w:pPr>
      <w:r>
        <w:continuationSeparator/>
      </w:r>
    </w:p>
  </w:endnote>
  <w:endnote w:type="continuationNotice" w:id="1">
    <w:p w14:paraId="5240EF63" w14:textId="77777777" w:rsidR="002C25B4" w:rsidRDefault="002C25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inherit">
    <w:altName w:val="Cambria"/>
    <w:panose1 w:val="020B0604020202020204"/>
    <w:charset w:val="00"/>
    <w:family w:val="roman"/>
    <w:pitch w:val="default"/>
  </w:font>
  <w:font w:name="Noto Sans">
    <w:panose1 w:val="020B0502040504020204"/>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A1914" w14:textId="77777777" w:rsidR="002C25B4" w:rsidRDefault="002C25B4" w:rsidP="009831F7">
      <w:pPr>
        <w:spacing w:after="0" w:line="240" w:lineRule="auto"/>
      </w:pPr>
      <w:r>
        <w:separator/>
      </w:r>
    </w:p>
  </w:footnote>
  <w:footnote w:type="continuationSeparator" w:id="0">
    <w:p w14:paraId="5A84862D" w14:textId="77777777" w:rsidR="002C25B4" w:rsidRDefault="002C25B4" w:rsidP="009831F7">
      <w:pPr>
        <w:spacing w:after="0" w:line="240" w:lineRule="auto"/>
      </w:pPr>
      <w:r>
        <w:continuationSeparator/>
      </w:r>
    </w:p>
  </w:footnote>
  <w:footnote w:type="continuationNotice" w:id="1">
    <w:p w14:paraId="3D4D2AA5" w14:textId="77777777" w:rsidR="002C25B4" w:rsidRDefault="002C25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6812340"/>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Vdx8q9p8Jbe85a" int2:id="ryx7aAb1">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EE04D68"/>
    <w:multiLevelType w:val="hybridMultilevel"/>
    <w:tmpl w:val="A446C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1"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4"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306084794">
    <w:abstractNumId w:val="24"/>
  </w:num>
  <w:num w:numId="2" w16cid:durableId="1245920619">
    <w:abstractNumId w:val="15"/>
  </w:num>
  <w:num w:numId="3" w16cid:durableId="1026492073">
    <w:abstractNumId w:val="27"/>
  </w:num>
  <w:num w:numId="4" w16cid:durableId="1632393663">
    <w:abstractNumId w:val="1"/>
  </w:num>
  <w:num w:numId="5" w16cid:durableId="1834569349">
    <w:abstractNumId w:val="5"/>
  </w:num>
  <w:num w:numId="6" w16cid:durableId="1261572083">
    <w:abstractNumId w:val="0"/>
  </w:num>
  <w:num w:numId="7" w16cid:durableId="1056322831">
    <w:abstractNumId w:val="6"/>
  </w:num>
  <w:num w:numId="8" w16cid:durableId="513421158">
    <w:abstractNumId w:val="9"/>
  </w:num>
  <w:num w:numId="9" w16cid:durableId="218825290">
    <w:abstractNumId w:val="12"/>
  </w:num>
  <w:num w:numId="10" w16cid:durableId="985628286">
    <w:abstractNumId w:val="25"/>
  </w:num>
  <w:num w:numId="11" w16cid:durableId="334265338">
    <w:abstractNumId w:val="8"/>
  </w:num>
  <w:num w:numId="12" w16cid:durableId="1536044169">
    <w:abstractNumId w:val="14"/>
  </w:num>
  <w:num w:numId="13" w16cid:durableId="1169364145">
    <w:abstractNumId w:val="22"/>
  </w:num>
  <w:num w:numId="14" w16cid:durableId="32772050">
    <w:abstractNumId w:val="3"/>
  </w:num>
  <w:num w:numId="15" w16cid:durableId="376978801">
    <w:abstractNumId w:val="17"/>
  </w:num>
  <w:num w:numId="16" w16cid:durableId="301468233">
    <w:abstractNumId w:val="26"/>
  </w:num>
  <w:num w:numId="17" w16cid:durableId="1359741352">
    <w:abstractNumId w:val="19"/>
  </w:num>
  <w:num w:numId="18" w16cid:durableId="1754932035">
    <w:abstractNumId w:val="11"/>
  </w:num>
  <w:num w:numId="19" w16cid:durableId="1814834522">
    <w:abstractNumId w:val="10"/>
  </w:num>
  <w:num w:numId="20" w16cid:durableId="184754665">
    <w:abstractNumId w:val="23"/>
  </w:num>
  <w:num w:numId="21" w16cid:durableId="287245350">
    <w:abstractNumId w:val="2"/>
  </w:num>
  <w:num w:numId="22" w16cid:durableId="626661457">
    <w:abstractNumId w:val="13"/>
  </w:num>
  <w:num w:numId="23" w16cid:durableId="415327169">
    <w:abstractNumId w:val="7"/>
  </w:num>
  <w:num w:numId="24" w16cid:durableId="1268390625">
    <w:abstractNumId w:val="18"/>
  </w:num>
  <w:num w:numId="25" w16cid:durableId="1580671596">
    <w:abstractNumId w:val="20"/>
  </w:num>
  <w:num w:numId="26" w16cid:durableId="1025136704">
    <w:abstractNumId w:val="28"/>
  </w:num>
  <w:num w:numId="27" w16cid:durableId="416488935">
    <w:abstractNumId w:val="4"/>
  </w:num>
  <w:num w:numId="28" w16cid:durableId="1094980005">
    <w:abstractNumId w:val="21"/>
  </w:num>
  <w:num w:numId="29" w16cid:durableId="155654897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zNDQyszQ3tLA0MDZX0lEKTi0uzszPAykwqgUAy25YoywAAAA="/>
  </w:docVars>
  <w:rsids>
    <w:rsidRoot w:val="00AB2401"/>
    <w:rsid w:val="00002673"/>
    <w:rsid w:val="000029A1"/>
    <w:rsid w:val="000044BA"/>
    <w:rsid w:val="000060EA"/>
    <w:rsid w:val="00007A7B"/>
    <w:rsid w:val="000126EC"/>
    <w:rsid w:val="0001343A"/>
    <w:rsid w:val="000134CF"/>
    <w:rsid w:val="00013785"/>
    <w:rsid w:val="00013A5D"/>
    <w:rsid w:val="000147A5"/>
    <w:rsid w:val="000162FB"/>
    <w:rsid w:val="000175A3"/>
    <w:rsid w:val="000179DE"/>
    <w:rsid w:val="0002014D"/>
    <w:rsid w:val="0002033C"/>
    <w:rsid w:val="000204CD"/>
    <w:rsid w:val="000224C9"/>
    <w:rsid w:val="00023500"/>
    <w:rsid w:val="00025053"/>
    <w:rsid w:val="00025091"/>
    <w:rsid w:val="0002527A"/>
    <w:rsid w:val="000257DD"/>
    <w:rsid w:val="00025D24"/>
    <w:rsid w:val="00027AD3"/>
    <w:rsid w:val="00030008"/>
    <w:rsid w:val="0003067B"/>
    <w:rsid w:val="00030861"/>
    <w:rsid w:val="00032BEC"/>
    <w:rsid w:val="00033D9A"/>
    <w:rsid w:val="00033F67"/>
    <w:rsid w:val="00034A77"/>
    <w:rsid w:val="00035B68"/>
    <w:rsid w:val="0003624E"/>
    <w:rsid w:val="00036A74"/>
    <w:rsid w:val="000431FF"/>
    <w:rsid w:val="00043803"/>
    <w:rsid w:val="00044A07"/>
    <w:rsid w:val="000470A8"/>
    <w:rsid w:val="0005046D"/>
    <w:rsid w:val="00050722"/>
    <w:rsid w:val="00050C7F"/>
    <w:rsid w:val="00050E53"/>
    <w:rsid w:val="000520AC"/>
    <w:rsid w:val="00054B3F"/>
    <w:rsid w:val="000613D6"/>
    <w:rsid w:val="00061B47"/>
    <w:rsid w:val="00061F61"/>
    <w:rsid w:val="00063F01"/>
    <w:rsid w:val="00064CF6"/>
    <w:rsid w:val="000660E9"/>
    <w:rsid w:val="000677CA"/>
    <w:rsid w:val="00071D11"/>
    <w:rsid w:val="000729F0"/>
    <w:rsid w:val="00075741"/>
    <w:rsid w:val="000820DD"/>
    <w:rsid w:val="00083FC2"/>
    <w:rsid w:val="0008476B"/>
    <w:rsid w:val="000853D3"/>
    <w:rsid w:val="00085BCE"/>
    <w:rsid w:val="00086721"/>
    <w:rsid w:val="00087DAF"/>
    <w:rsid w:val="00090567"/>
    <w:rsid w:val="00090E9D"/>
    <w:rsid w:val="0009245A"/>
    <w:rsid w:val="000926AA"/>
    <w:rsid w:val="00092858"/>
    <w:rsid w:val="0009535B"/>
    <w:rsid w:val="00095876"/>
    <w:rsid w:val="000A00D9"/>
    <w:rsid w:val="000A05BE"/>
    <w:rsid w:val="000A3641"/>
    <w:rsid w:val="000B041F"/>
    <w:rsid w:val="000B1D26"/>
    <w:rsid w:val="000B3183"/>
    <w:rsid w:val="000B3688"/>
    <w:rsid w:val="000B4BBA"/>
    <w:rsid w:val="000B523B"/>
    <w:rsid w:val="000B5AAD"/>
    <w:rsid w:val="000B5F97"/>
    <w:rsid w:val="000B63C6"/>
    <w:rsid w:val="000C201C"/>
    <w:rsid w:val="000C2DA9"/>
    <w:rsid w:val="000C3B77"/>
    <w:rsid w:val="000C6269"/>
    <w:rsid w:val="000C764D"/>
    <w:rsid w:val="000D0427"/>
    <w:rsid w:val="000D0542"/>
    <w:rsid w:val="000D3444"/>
    <w:rsid w:val="000D5001"/>
    <w:rsid w:val="000D7878"/>
    <w:rsid w:val="000D7C6C"/>
    <w:rsid w:val="000E196D"/>
    <w:rsid w:val="000E255A"/>
    <w:rsid w:val="000E3781"/>
    <w:rsid w:val="000E3794"/>
    <w:rsid w:val="000E5A24"/>
    <w:rsid w:val="000E5F38"/>
    <w:rsid w:val="000E6936"/>
    <w:rsid w:val="000E6A8A"/>
    <w:rsid w:val="000E76CA"/>
    <w:rsid w:val="000F5545"/>
    <w:rsid w:val="000F5D48"/>
    <w:rsid w:val="00100382"/>
    <w:rsid w:val="00100FDF"/>
    <w:rsid w:val="001022F8"/>
    <w:rsid w:val="00105D4F"/>
    <w:rsid w:val="0010690F"/>
    <w:rsid w:val="00106A53"/>
    <w:rsid w:val="00106AC1"/>
    <w:rsid w:val="00107968"/>
    <w:rsid w:val="00110328"/>
    <w:rsid w:val="00111EE9"/>
    <w:rsid w:val="00112074"/>
    <w:rsid w:val="0011222C"/>
    <w:rsid w:val="001128B4"/>
    <w:rsid w:val="001133B6"/>
    <w:rsid w:val="00113C07"/>
    <w:rsid w:val="00113DA9"/>
    <w:rsid w:val="00113FB5"/>
    <w:rsid w:val="00115923"/>
    <w:rsid w:val="00116920"/>
    <w:rsid w:val="00116995"/>
    <w:rsid w:val="0012280E"/>
    <w:rsid w:val="00122982"/>
    <w:rsid w:val="00123898"/>
    <w:rsid w:val="001238BD"/>
    <w:rsid w:val="0012446D"/>
    <w:rsid w:val="00124772"/>
    <w:rsid w:val="00125725"/>
    <w:rsid w:val="0012786F"/>
    <w:rsid w:val="00127F1C"/>
    <w:rsid w:val="00133A26"/>
    <w:rsid w:val="001348C2"/>
    <w:rsid w:val="00135A8F"/>
    <w:rsid w:val="00136179"/>
    <w:rsid w:val="0013681A"/>
    <w:rsid w:val="00141AD3"/>
    <w:rsid w:val="001420AD"/>
    <w:rsid w:val="00142F73"/>
    <w:rsid w:val="00147837"/>
    <w:rsid w:val="00147D08"/>
    <w:rsid w:val="00150D30"/>
    <w:rsid w:val="00150DDA"/>
    <w:rsid w:val="0015201C"/>
    <w:rsid w:val="001520B2"/>
    <w:rsid w:val="00153C12"/>
    <w:rsid w:val="0015410E"/>
    <w:rsid w:val="001547D4"/>
    <w:rsid w:val="00154B6F"/>
    <w:rsid w:val="0015517D"/>
    <w:rsid w:val="001558B2"/>
    <w:rsid w:val="00157BF5"/>
    <w:rsid w:val="0016091F"/>
    <w:rsid w:val="0016481C"/>
    <w:rsid w:val="00164835"/>
    <w:rsid w:val="00165DB8"/>
    <w:rsid w:val="00166505"/>
    <w:rsid w:val="00166D79"/>
    <w:rsid w:val="00170506"/>
    <w:rsid w:val="00171E3D"/>
    <w:rsid w:val="00173A28"/>
    <w:rsid w:val="00174FE2"/>
    <w:rsid w:val="00175BC9"/>
    <w:rsid w:val="001765E1"/>
    <w:rsid w:val="00176652"/>
    <w:rsid w:val="00176EF2"/>
    <w:rsid w:val="001770AB"/>
    <w:rsid w:val="00181B77"/>
    <w:rsid w:val="00183789"/>
    <w:rsid w:val="00183857"/>
    <w:rsid w:val="00185F21"/>
    <w:rsid w:val="001869AF"/>
    <w:rsid w:val="00187911"/>
    <w:rsid w:val="001879A8"/>
    <w:rsid w:val="00187DA8"/>
    <w:rsid w:val="001920BD"/>
    <w:rsid w:val="00194580"/>
    <w:rsid w:val="00194709"/>
    <w:rsid w:val="00194AA8"/>
    <w:rsid w:val="0019556C"/>
    <w:rsid w:val="0019584E"/>
    <w:rsid w:val="001958FD"/>
    <w:rsid w:val="0019627F"/>
    <w:rsid w:val="001A06F2"/>
    <w:rsid w:val="001A0F6A"/>
    <w:rsid w:val="001A3BEB"/>
    <w:rsid w:val="001A3C87"/>
    <w:rsid w:val="001A3D33"/>
    <w:rsid w:val="001B06F4"/>
    <w:rsid w:val="001B1A95"/>
    <w:rsid w:val="001B3918"/>
    <w:rsid w:val="001B399C"/>
    <w:rsid w:val="001B5AEA"/>
    <w:rsid w:val="001B7DF6"/>
    <w:rsid w:val="001C0954"/>
    <w:rsid w:val="001C0C33"/>
    <w:rsid w:val="001C222D"/>
    <w:rsid w:val="001C2836"/>
    <w:rsid w:val="001C69CA"/>
    <w:rsid w:val="001C73F5"/>
    <w:rsid w:val="001C7B42"/>
    <w:rsid w:val="001C7E43"/>
    <w:rsid w:val="001D0B06"/>
    <w:rsid w:val="001D1988"/>
    <w:rsid w:val="001D1AAB"/>
    <w:rsid w:val="001D1B2E"/>
    <w:rsid w:val="001D3C49"/>
    <w:rsid w:val="001D4A92"/>
    <w:rsid w:val="001D6A15"/>
    <w:rsid w:val="001E41E9"/>
    <w:rsid w:val="001E6D44"/>
    <w:rsid w:val="001F066B"/>
    <w:rsid w:val="001F0B36"/>
    <w:rsid w:val="001F1631"/>
    <w:rsid w:val="001F1AD4"/>
    <w:rsid w:val="001F2702"/>
    <w:rsid w:val="001F331F"/>
    <w:rsid w:val="001F3F7A"/>
    <w:rsid w:val="001F78AE"/>
    <w:rsid w:val="00201E6A"/>
    <w:rsid w:val="00202595"/>
    <w:rsid w:val="002025CE"/>
    <w:rsid w:val="00204024"/>
    <w:rsid w:val="00204E87"/>
    <w:rsid w:val="00206F5A"/>
    <w:rsid w:val="002079D5"/>
    <w:rsid w:val="00207C32"/>
    <w:rsid w:val="00211496"/>
    <w:rsid w:val="0021183E"/>
    <w:rsid w:val="00211F87"/>
    <w:rsid w:val="00212CCC"/>
    <w:rsid w:val="002132C8"/>
    <w:rsid w:val="00217C8E"/>
    <w:rsid w:val="00220551"/>
    <w:rsid w:val="0022088F"/>
    <w:rsid w:val="002208C8"/>
    <w:rsid w:val="002217F6"/>
    <w:rsid w:val="00223344"/>
    <w:rsid w:val="00225772"/>
    <w:rsid w:val="00225785"/>
    <w:rsid w:val="00226E66"/>
    <w:rsid w:val="002323C2"/>
    <w:rsid w:val="002352CC"/>
    <w:rsid w:val="00235F18"/>
    <w:rsid w:val="00236321"/>
    <w:rsid w:val="0023637E"/>
    <w:rsid w:val="00236871"/>
    <w:rsid w:val="00237573"/>
    <w:rsid w:val="00237878"/>
    <w:rsid w:val="002406D0"/>
    <w:rsid w:val="002411F5"/>
    <w:rsid w:val="002440DB"/>
    <w:rsid w:val="0024452F"/>
    <w:rsid w:val="002448A8"/>
    <w:rsid w:val="00245D81"/>
    <w:rsid w:val="00246792"/>
    <w:rsid w:val="00250A12"/>
    <w:rsid w:val="00250E6E"/>
    <w:rsid w:val="0025128F"/>
    <w:rsid w:val="00252966"/>
    <w:rsid w:val="00253EDF"/>
    <w:rsid w:val="002542ED"/>
    <w:rsid w:val="0025590A"/>
    <w:rsid w:val="00256BFF"/>
    <w:rsid w:val="00256D46"/>
    <w:rsid w:val="0025729D"/>
    <w:rsid w:val="0026005C"/>
    <w:rsid w:val="0026034F"/>
    <w:rsid w:val="00260C27"/>
    <w:rsid w:val="00260F9D"/>
    <w:rsid w:val="002623B8"/>
    <w:rsid w:val="002637B9"/>
    <w:rsid w:val="00264762"/>
    <w:rsid w:val="0026504C"/>
    <w:rsid w:val="00265229"/>
    <w:rsid w:val="0026728D"/>
    <w:rsid w:val="0027047B"/>
    <w:rsid w:val="00270890"/>
    <w:rsid w:val="00271A04"/>
    <w:rsid w:val="0027222F"/>
    <w:rsid w:val="002727F7"/>
    <w:rsid w:val="00274EF3"/>
    <w:rsid w:val="00276AF2"/>
    <w:rsid w:val="00276D46"/>
    <w:rsid w:val="002771A0"/>
    <w:rsid w:val="00280891"/>
    <w:rsid w:val="00281324"/>
    <w:rsid w:val="002828EC"/>
    <w:rsid w:val="00282FE4"/>
    <w:rsid w:val="00283351"/>
    <w:rsid w:val="002838E6"/>
    <w:rsid w:val="00285F1E"/>
    <w:rsid w:val="0028676D"/>
    <w:rsid w:val="00286993"/>
    <w:rsid w:val="00290603"/>
    <w:rsid w:val="00290719"/>
    <w:rsid w:val="0029147E"/>
    <w:rsid w:val="002918EB"/>
    <w:rsid w:val="00291C6D"/>
    <w:rsid w:val="002937E3"/>
    <w:rsid w:val="0029399F"/>
    <w:rsid w:val="0029421A"/>
    <w:rsid w:val="0029544C"/>
    <w:rsid w:val="002962F1"/>
    <w:rsid w:val="002A0C70"/>
    <w:rsid w:val="002A3243"/>
    <w:rsid w:val="002A4928"/>
    <w:rsid w:val="002B3E7A"/>
    <w:rsid w:val="002B41DC"/>
    <w:rsid w:val="002B4288"/>
    <w:rsid w:val="002B5A24"/>
    <w:rsid w:val="002B6D0D"/>
    <w:rsid w:val="002B7BFE"/>
    <w:rsid w:val="002B7E93"/>
    <w:rsid w:val="002C012B"/>
    <w:rsid w:val="002C0B91"/>
    <w:rsid w:val="002C1DCF"/>
    <w:rsid w:val="002C25B4"/>
    <w:rsid w:val="002C464A"/>
    <w:rsid w:val="002C6C25"/>
    <w:rsid w:val="002C7523"/>
    <w:rsid w:val="002D1E3D"/>
    <w:rsid w:val="002D3871"/>
    <w:rsid w:val="002D3A69"/>
    <w:rsid w:val="002E0BF5"/>
    <w:rsid w:val="002E0D73"/>
    <w:rsid w:val="002F0BCB"/>
    <w:rsid w:val="002F1A46"/>
    <w:rsid w:val="002F666F"/>
    <w:rsid w:val="002F75A9"/>
    <w:rsid w:val="002F7C5E"/>
    <w:rsid w:val="00302088"/>
    <w:rsid w:val="00302CB1"/>
    <w:rsid w:val="00302F08"/>
    <w:rsid w:val="0030339C"/>
    <w:rsid w:val="00306B56"/>
    <w:rsid w:val="003074D6"/>
    <w:rsid w:val="003104C7"/>
    <w:rsid w:val="003112AF"/>
    <w:rsid w:val="003113A0"/>
    <w:rsid w:val="00312793"/>
    <w:rsid w:val="0031360A"/>
    <w:rsid w:val="003156FE"/>
    <w:rsid w:val="003162BD"/>
    <w:rsid w:val="003164EA"/>
    <w:rsid w:val="00317194"/>
    <w:rsid w:val="003171C8"/>
    <w:rsid w:val="00317ABC"/>
    <w:rsid w:val="00317FBF"/>
    <w:rsid w:val="003209F9"/>
    <w:rsid w:val="003224F1"/>
    <w:rsid w:val="00323855"/>
    <w:rsid w:val="00323EB2"/>
    <w:rsid w:val="003253EE"/>
    <w:rsid w:val="00327351"/>
    <w:rsid w:val="0032735B"/>
    <w:rsid w:val="00332417"/>
    <w:rsid w:val="00332FDB"/>
    <w:rsid w:val="003400CE"/>
    <w:rsid w:val="00341373"/>
    <w:rsid w:val="00342C2E"/>
    <w:rsid w:val="00342E07"/>
    <w:rsid w:val="003433E3"/>
    <w:rsid w:val="00343C6D"/>
    <w:rsid w:val="00344230"/>
    <w:rsid w:val="0035006B"/>
    <w:rsid w:val="0035029D"/>
    <w:rsid w:val="00350964"/>
    <w:rsid w:val="00352606"/>
    <w:rsid w:val="00352D33"/>
    <w:rsid w:val="003534F8"/>
    <w:rsid w:val="0036038D"/>
    <w:rsid w:val="00360B37"/>
    <w:rsid w:val="00361C03"/>
    <w:rsid w:val="0036269D"/>
    <w:rsid w:val="00363D99"/>
    <w:rsid w:val="00364E52"/>
    <w:rsid w:val="00365BE3"/>
    <w:rsid w:val="0036787F"/>
    <w:rsid w:val="00367A29"/>
    <w:rsid w:val="00370F0B"/>
    <w:rsid w:val="00370F46"/>
    <w:rsid w:val="00372348"/>
    <w:rsid w:val="0037278C"/>
    <w:rsid w:val="003739F4"/>
    <w:rsid w:val="0037484E"/>
    <w:rsid w:val="00374E33"/>
    <w:rsid w:val="003751CE"/>
    <w:rsid w:val="003764DE"/>
    <w:rsid w:val="0038065A"/>
    <w:rsid w:val="00381D57"/>
    <w:rsid w:val="00384493"/>
    <w:rsid w:val="00387025"/>
    <w:rsid w:val="003900AA"/>
    <w:rsid w:val="003969E4"/>
    <w:rsid w:val="00396F96"/>
    <w:rsid w:val="00397F78"/>
    <w:rsid w:val="003A0603"/>
    <w:rsid w:val="003A1D58"/>
    <w:rsid w:val="003A37E5"/>
    <w:rsid w:val="003B04D2"/>
    <w:rsid w:val="003B0D13"/>
    <w:rsid w:val="003B1428"/>
    <w:rsid w:val="003B2FED"/>
    <w:rsid w:val="003B398C"/>
    <w:rsid w:val="003B4288"/>
    <w:rsid w:val="003B5C45"/>
    <w:rsid w:val="003B5D34"/>
    <w:rsid w:val="003C0B60"/>
    <w:rsid w:val="003C1A1C"/>
    <w:rsid w:val="003C22D9"/>
    <w:rsid w:val="003C48FB"/>
    <w:rsid w:val="003C6A87"/>
    <w:rsid w:val="003D08A9"/>
    <w:rsid w:val="003D3EC2"/>
    <w:rsid w:val="003D49EE"/>
    <w:rsid w:val="003D73CF"/>
    <w:rsid w:val="003E162E"/>
    <w:rsid w:val="003E2937"/>
    <w:rsid w:val="003E35D6"/>
    <w:rsid w:val="003E35EB"/>
    <w:rsid w:val="003E6B4F"/>
    <w:rsid w:val="003E7D5D"/>
    <w:rsid w:val="003E7F4D"/>
    <w:rsid w:val="003F2066"/>
    <w:rsid w:val="003F20A0"/>
    <w:rsid w:val="003F25EE"/>
    <w:rsid w:val="00400129"/>
    <w:rsid w:val="00401037"/>
    <w:rsid w:val="0040122D"/>
    <w:rsid w:val="00401B6F"/>
    <w:rsid w:val="00402E6F"/>
    <w:rsid w:val="0040352A"/>
    <w:rsid w:val="004075CB"/>
    <w:rsid w:val="00411860"/>
    <w:rsid w:val="00412772"/>
    <w:rsid w:val="00412F42"/>
    <w:rsid w:val="00413338"/>
    <w:rsid w:val="00413F8C"/>
    <w:rsid w:val="00414648"/>
    <w:rsid w:val="00414E9D"/>
    <w:rsid w:val="004151A8"/>
    <w:rsid w:val="004201EA"/>
    <w:rsid w:val="00423EA9"/>
    <w:rsid w:val="00424FB6"/>
    <w:rsid w:val="004279EA"/>
    <w:rsid w:val="004306D4"/>
    <w:rsid w:val="004308C9"/>
    <w:rsid w:val="00431D65"/>
    <w:rsid w:val="004326CD"/>
    <w:rsid w:val="00432D37"/>
    <w:rsid w:val="00433074"/>
    <w:rsid w:val="00434501"/>
    <w:rsid w:val="004371B1"/>
    <w:rsid w:val="0044038A"/>
    <w:rsid w:val="0044404A"/>
    <w:rsid w:val="0044583C"/>
    <w:rsid w:val="00445FD1"/>
    <w:rsid w:val="00446A2B"/>
    <w:rsid w:val="00447A25"/>
    <w:rsid w:val="00447A63"/>
    <w:rsid w:val="00452F1C"/>
    <w:rsid w:val="00453F95"/>
    <w:rsid w:val="00454D99"/>
    <w:rsid w:val="00455E49"/>
    <w:rsid w:val="004570F5"/>
    <w:rsid w:val="00457B75"/>
    <w:rsid w:val="00460FF9"/>
    <w:rsid w:val="00461617"/>
    <w:rsid w:val="00462530"/>
    <w:rsid w:val="004627FE"/>
    <w:rsid w:val="00463590"/>
    <w:rsid w:val="00464074"/>
    <w:rsid w:val="00464382"/>
    <w:rsid w:val="004652DC"/>
    <w:rsid w:val="004657BA"/>
    <w:rsid w:val="00465C1C"/>
    <w:rsid w:val="0046620B"/>
    <w:rsid w:val="004722C6"/>
    <w:rsid w:val="004724E2"/>
    <w:rsid w:val="00472600"/>
    <w:rsid w:val="00473529"/>
    <w:rsid w:val="0047391C"/>
    <w:rsid w:val="00475618"/>
    <w:rsid w:val="00475B5D"/>
    <w:rsid w:val="004760C4"/>
    <w:rsid w:val="004815F6"/>
    <w:rsid w:val="004827A8"/>
    <w:rsid w:val="00482FF9"/>
    <w:rsid w:val="00484BF0"/>
    <w:rsid w:val="00485BC1"/>
    <w:rsid w:val="00485D87"/>
    <w:rsid w:val="00492D8F"/>
    <w:rsid w:val="00495EA3"/>
    <w:rsid w:val="00496010"/>
    <w:rsid w:val="00497EB0"/>
    <w:rsid w:val="004A09FA"/>
    <w:rsid w:val="004A25A2"/>
    <w:rsid w:val="004A4A07"/>
    <w:rsid w:val="004A6C97"/>
    <w:rsid w:val="004B216F"/>
    <w:rsid w:val="004B288F"/>
    <w:rsid w:val="004B3F19"/>
    <w:rsid w:val="004B4319"/>
    <w:rsid w:val="004B468D"/>
    <w:rsid w:val="004B5486"/>
    <w:rsid w:val="004B5FA8"/>
    <w:rsid w:val="004B626F"/>
    <w:rsid w:val="004C4906"/>
    <w:rsid w:val="004C4A9D"/>
    <w:rsid w:val="004C515E"/>
    <w:rsid w:val="004C5170"/>
    <w:rsid w:val="004C71B1"/>
    <w:rsid w:val="004C7597"/>
    <w:rsid w:val="004C7867"/>
    <w:rsid w:val="004D2024"/>
    <w:rsid w:val="004D23E4"/>
    <w:rsid w:val="004D4177"/>
    <w:rsid w:val="004D44E8"/>
    <w:rsid w:val="004D7915"/>
    <w:rsid w:val="004E2C0F"/>
    <w:rsid w:val="004E3886"/>
    <w:rsid w:val="004E3BA8"/>
    <w:rsid w:val="004E4369"/>
    <w:rsid w:val="004E4EA8"/>
    <w:rsid w:val="004E4F9E"/>
    <w:rsid w:val="004F128F"/>
    <w:rsid w:val="004F1BF7"/>
    <w:rsid w:val="004F4EAC"/>
    <w:rsid w:val="004F6E17"/>
    <w:rsid w:val="004F71D2"/>
    <w:rsid w:val="005032F1"/>
    <w:rsid w:val="00506DE7"/>
    <w:rsid w:val="00510850"/>
    <w:rsid w:val="00511EB1"/>
    <w:rsid w:val="005126DB"/>
    <w:rsid w:val="0051430E"/>
    <w:rsid w:val="00514982"/>
    <w:rsid w:val="00514CD3"/>
    <w:rsid w:val="00514EFF"/>
    <w:rsid w:val="00516A7C"/>
    <w:rsid w:val="005208BF"/>
    <w:rsid w:val="00522F67"/>
    <w:rsid w:val="00525759"/>
    <w:rsid w:val="00526F42"/>
    <w:rsid w:val="0052743D"/>
    <w:rsid w:val="00531889"/>
    <w:rsid w:val="00534E1F"/>
    <w:rsid w:val="005357BD"/>
    <w:rsid w:val="005377B2"/>
    <w:rsid w:val="00537AC9"/>
    <w:rsid w:val="005451FB"/>
    <w:rsid w:val="005460A0"/>
    <w:rsid w:val="00546938"/>
    <w:rsid w:val="005474C8"/>
    <w:rsid w:val="00551CA5"/>
    <w:rsid w:val="00554107"/>
    <w:rsid w:val="005552C6"/>
    <w:rsid w:val="00555A1C"/>
    <w:rsid w:val="00556DB3"/>
    <w:rsid w:val="005572D2"/>
    <w:rsid w:val="00561D32"/>
    <w:rsid w:val="0056277B"/>
    <w:rsid w:val="00564D13"/>
    <w:rsid w:val="00564E51"/>
    <w:rsid w:val="005654B2"/>
    <w:rsid w:val="00566302"/>
    <w:rsid w:val="00567FCF"/>
    <w:rsid w:val="0057113B"/>
    <w:rsid w:val="00572973"/>
    <w:rsid w:val="00573947"/>
    <w:rsid w:val="00576296"/>
    <w:rsid w:val="005765BA"/>
    <w:rsid w:val="00580452"/>
    <w:rsid w:val="00580981"/>
    <w:rsid w:val="00580CB0"/>
    <w:rsid w:val="00580EC8"/>
    <w:rsid w:val="005814A6"/>
    <w:rsid w:val="00581AE2"/>
    <w:rsid w:val="005829A5"/>
    <w:rsid w:val="005839DC"/>
    <w:rsid w:val="005909EC"/>
    <w:rsid w:val="00590FC1"/>
    <w:rsid w:val="00592EAA"/>
    <w:rsid w:val="005943A9"/>
    <w:rsid w:val="005A065F"/>
    <w:rsid w:val="005A088D"/>
    <w:rsid w:val="005A0B4B"/>
    <w:rsid w:val="005A173B"/>
    <w:rsid w:val="005A1DF0"/>
    <w:rsid w:val="005A27F5"/>
    <w:rsid w:val="005A283D"/>
    <w:rsid w:val="005A3098"/>
    <w:rsid w:val="005A4D54"/>
    <w:rsid w:val="005A52AF"/>
    <w:rsid w:val="005A6DF4"/>
    <w:rsid w:val="005A7B0E"/>
    <w:rsid w:val="005B11CB"/>
    <w:rsid w:val="005B5D02"/>
    <w:rsid w:val="005B706F"/>
    <w:rsid w:val="005B7836"/>
    <w:rsid w:val="005C0002"/>
    <w:rsid w:val="005C0CCA"/>
    <w:rsid w:val="005C0DC7"/>
    <w:rsid w:val="005C119C"/>
    <w:rsid w:val="005C24DC"/>
    <w:rsid w:val="005C3F2A"/>
    <w:rsid w:val="005C42D3"/>
    <w:rsid w:val="005C51BB"/>
    <w:rsid w:val="005C5F50"/>
    <w:rsid w:val="005C6745"/>
    <w:rsid w:val="005C6768"/>
    <w:rsid w:val="005C68DB"/>
    <w:rsid w:val="005C6BF5"/>
    <w:rsid w:val="005D0731"/>
    <w:rsid w:val="005D16EF"/>
    <w:rsid w:val="005D1F92"/>
    <w:rsid w:val="005D4525"/>
    <w:rsid w:val="005D45CC"/>
    <w:rsid w:val="005D4C94"/>
    <w:rsid w:val="005D7AC5"/>
    <w:rsid w:val="005E0E33"/>
    <w:rsid w:val="005E118B"/>
    <w:rsid w:val="005E171B"/>
    <w:rsid w:val="005E222A"/>
    <w:rsid w:val="005E2D09"/>
    <w:rsid w:val="005E31B2"/>
    <w:rsid w:val="005E3408"/>
    <w:rsid w:val="005E3AA4"/>
    <w:rsid w:val="005E3B8F"/>
    <w:rsid w:val="005E4CB6"/>
    <w:rsid w:val="005F04AB"/>
    <w:rsid w:val="005F2EFD"/>
    <w:rsid w:val="005F2FE7"/>
    <w:rsid w:val="005F3BA1"/>
    <w:rsid w:val="005F3CD9"/>
    <w:rsid w:val="005F412E"/>
    <w:rsid w:val="005F453B"/>
    <w:rsid w:val="005F61C3"/>
    <w:rsid w:val="005F76AD"/>
    <w:rsid w:val="0060244F"/>
    <w:rsid w:val="00604377"/>
    <w:rsid w:val="00605342"/>
    <w:rsid w:val="00606A8A"/>
    <w:rsid w:val="006127C5"/>
    <w:rsid w:val="00614542"/>
    <w:rsid w:val="00614932"/>
    <w:rsid w:val="0061553A"/>
    <w:rsid w:val="00616392"/>
    <w:rsid w:val="006163BA"/>
    <w:rsid w:val="00616A88"/>
    <w:rsid w:val="00616DB0"/>
    <w:rsid w:val="00617C85"/>
    <w:rsid w:val="006220FC"/>
    <w:rsid w:val="00625A46"/>
    <w:rsid w:val="00625FEA"/>
    <w:rsid w:val="006265BF"/>
    <w:rsid w:val="0063034E"/>
    <w:rsid w:val="006318B7"/>
    <w:rsid w:val="00631DD1"/>
    <w:rsid w:val="00633992"/>
    <w:rsid w:val="0063506F"/>
    <w:rsid w:val="00635601"/>
    <w:rsid w:val="006369BB"/>
    <w:rsid w:val="006407C2"/>
    <w:rsid w:val="00640D3F"/>
    <w:rsid w:val="00641F01"/>
    <w:rsid w:val="00641FE6"/>
    <w:rsid w:val="00643DAC"/>
    <w:rsid w:val="006458BF"/>
    <w:rsid w:val="0064695E"/>
    <w:rsid w:val="006469D7"/>
    <w:rsid w:val="00647969"/>
    <w:rsid w:val="006507C6"/>
    <w:rsid w:val="00650F43"/>
    <w:rsid w:val="00651670"/>
    <w:rsid w:val="00654BC0"/>
    <w:rsid w:val="0065536F"/>
    <w:rsid w:val="00660486"/>
    <w:rsid w:val="006619C5"/>
    <w:rsid w:val="00661C00"/>
    <w:rsid w:val="00662B2A"/>
    <w:rsid w:val="00663D54"/>
    <w:rsid w:val="00663F81"/>
    <w:rsid w:val="00665332"/>
    <w:rsid w:val="00665A61"/>
    <w:rsid w:val="00667257"/>
    <w:rsid w:val="00670385"/>
    <w:rsid w:val="00674614"/>
    <w:rsid w:val="00676081"/>
    <w:rsid w:val="00676400"/>
    <w:rsid w:val="00677034"/>
    <w:rsid w:val="00677AFD"/>
    <w:rsid w:val="00680037"/>
    <w:rsid w:val="0068022A"/>
    <w:rsid w:val="00680941"/>
    <w:rsid w:val="00680B07"/>
    <w:rsid w:val="00680E9E"/>
    <w:rsid w:val="00681866"/>
    <w:rsid w:val="0068233B"/>
    <w:rsid w:val="0068278B"/>
    <w:rsid w:val="006828F5"/>
    <w:rsid w:val="00683024"/>
    <w:rsid w:val="006831CB"/>
    <w:rsid w:val="00683C6E"/>
    <w:rsid w:val="00685BB7"/>
    <w:rsid w:val="0068792B"/>
    <w:rsid w:val="006916CD"/>
    <w:rsid w:val="00692995"/>
    <w:rsid w:val="00692DBC"/>
    <w:rsid w:val="00694117"/>
    <w:rsid w:val="006957EB"/>
    <w:rsid w:val="006959A0"/>
    <w:rsid w:val="00695D96"/>
    <w:rsid w:val="0069781D"/>
    <w:rsid w:val="006A1C04"/>
    <w:rsid w:val="006A2D1C"/>
    <w:rsid w:val="006A34CC"/>
    <w:rsid w:val="006A3AA6"/>
    <w:rsid w:val="006A53D8"/>
    <w:rsid w:val="006A589A"/>
    <w:rsid w:val="006A6807"/>
    <w:rsid w:val="006A6A53"/>
    <w:rsid w:val="006B3A91"/>
    <w:rsid w:val="006B5376"/>
    <w:rsid w:val="006C0462"/>
    <w:rsid w:val="006C046E"/>
    <w:rsid w:val="006C0A0A"/>
    <w:rsid w:val="006C13F3"/>
    <w:rsid w:val="006C3213"/>
    <w:rsid w:val="006C4F01"/>
    <w:rsid w:val="006C678F"/>
    <w:rsid w:val="006C728A"/>
    <w:rsid w:val="006D03BD"/>
    <w:rsid w:val="006D1E58"/>
    <w:rsid w:val="006D2CD7"/>
    <w:rsid w:val="006D3403"/>
    <w:rsid w:val="006D3A39"/>
    <w:rsid w:val="006D5F9C"/>
    <w:rsid w:val="006D7C86"/>
    <w:rsid w:val="006D7F49"/>
    <w:rsid w:val="006E0C32"/>
    <w:rsid w:val="006E1F36"/>
    <w:rsid w:val="006E289C"/>
    <w:rsid w:val="006E2C25"/>
    <w:rsid w:val="006E40D1"/>
    <w:rsid w:val="006F1205"/>
    <w:rsid w:val="006F14BB"/>
    <w:rsid w:val="006F2C13"/>
    <w:rsid w:val="006F44A2"/>
    <w:rsid w:val="006F5297"/>
    <w:rsid w:val="006F6C83"/>
    <w:rsid w:val="006F7B73"/>
    <w:rsid w:val="0070001C"/>
    <w:rsid w:val="007026CD"/>
    <w:rsid w:val="0070473F"/>
    <w:rsid w:val="007057DB"/>
    <w:rsid w:val="00705A83"/>
    <w:rsid w:val="00706BF0"/>
    <w:rsid w:val="007102DC"/>
    <w:rsid w:val="007118B8"/>
    <w:rsid w:val="00717118"/>
    <w:rsid w:val="00721E15"/>
    <w:rsid w:val="0072262D"/>
    <w:rsid w:val="007235E2"/>
    <w:rsid w:val="00723DC9"/>
    <w:rsid w:val="00725BA1"/>
    <w:rsid w:val="00725F73"/>
    <w:rsid w:val="007270CD"/>
    <w:rsid w:val="00727FE5"/>
    <w:rsid w:val="00730488"/>
    <w:rsid w:val="007341CA"/>
    <w:rsid w:val="0073749D"/>
    <w:rsid w:val="00741B58"/>
    <w:rsid w:val="007438D3"/>
    <w:rsid w:val="00743EA6"/>
    <w:rsid w:val="0074446A"/>
    <w:rsid w:val="007473F0"/>
    <w:rsid w:val="00750977"/>
    <w:rsid w:val="00750C01"/>
    <w:rsid w:val="007512BC"/>
    <w:rsid w:val="00754C44"/>
    <w:rsid w:val="00755EFE"/>
    <w:rsid w:val="007571AC"/>
    <w:rsid w:val="00760DB3"/>
    <w:rsid w:val="0076106E"/>
    <w:rsid w:val="007610D6"/>
    <w:rsid w:val="0076141C"/>
    <w:rsid w:val="00762406"/>
    <w:rsid w:val="007634A9"/>
    <w:rsid w:val="007640CD"/>
    <w:rsid w:val="00766F5F"/>
    <w:rsid w:val="007674C1"/>
    <w:rsid w:val="00770223"/>
    <w:rsid w:val="00770768"/>
    <w:rsid w:val="00770FE7"/>
    <w:rsid w:val="00772C76"/>
    <w:rsid w:val="00774153"/>
    <w:rsid w:val="00774348"/>
    <w:rsid w:val="0077448F"/>
    <w:rsid w:val="007755C6"/>
    <w:rsid w:val="00775BE1"/>
    <w:rsid w:val="00776E80"/>
    <w:rsid w:val="0078266D"/>
    <w:rsid w:val="00783EB1"/>
    <w:rsid w:val="00784A14"/>
    <w:rsid w:val="00784AE5"/>
    <w:rsid w:val="00785173"/>
    <w:rsid w:val="00785C95"/>
    <w:rsid w:val="00790745"/>
    <w:rsid w:val="007908EB"/>
    <w:rsid w:val="00790970"/>
    <w:rsid w:val="0079148D"/>
    <w:rsid w:val="007927BF"/>
    <w:rsid w:val="00793193"/>
    <w:rsid w:val="007A0FB4"/>
    <w:rsid w:val="007A12EF"/>
    <w:rsid w:val="007A1F1D"/>
    <w:rsid w:val="007B0B1F"/>
    <w:rsid w:val="007B1F6F"/>
    <w:rsid w:val="007B2804"/>
    <w:rsid w:val="007B3CE9"/>
    <w:rsid w:val="007B3FE2"/>
    <w:rsid w:val="007B44AC"/>
    <w:rsid w:val="007B5450"/>
    <w:rsid w:val="007B79BD"/>
    <w:rsid w:val="007C0531"/>
    <w:rsid w:val="007C248B"/>
    <w:rsid w:val="007C3A3E"/>
    <w:rsid w:val="007C45C0"/>
    <w:rsid w:val="007D04CE"/>
    <w:rsid w:val="007D0BC3"/>
    <w:rsid w:val="007D1567"/>
    <w:rsid w:val="007D1FA5"/>
    <w:rsid w:val="007D5426"/>
    <w:rsid w:val="007D5DF4"/>
    <w:rsid w:val="007E0688"/>
    <w:rsid w:val="007E0A24"/>
    <w:rsid w:val="007E1289"/>
    <w:rsid w:val="007E1C05"/>
    <w:rsid w:val="007E353A"/>
    <w:rsid w:val="007E3640"/>
    <w:rsid w:val="007E3974"/>
    <w:rsid w:val="007E45F2"/>
    <w:rsid w:val="007F2BBF"/>
    <w:rsid w:val="007F5248"/>
    <w:rsid w:val="007F594D"/>
    <w:rsid w:val="007F5DA9"/>
    <w:rsid w:val="008009B6"/>
    <w:rsid w:val="00801FF9"/>
    <w:rsid w:val="008024C1"/>
    <w:rsid w:val="00802F12"/>
    <w:rsid w:val="00803338"/>
    <w:rsid w:val="00803C24"/>
    <w:rsid w:val="008048DC"/>
    <w:rsid w:val="008067CE"/>
    <w:rsid w:val="0080719B"/>
    <w:rsid w:val="00807BCF"/>
    <w:rsid w:val="00810FA6"/>
    <w:rsid w:val="00812AE3"/>
    <w:rsid w:val="008133EE"/>
    <w:rsid w:val="008135ED"/>
    <w:rsid w:val="00815178"/>
    <w:rsid w:val="00816D71"/>
    <w:rsid w:val="00817A07"/>
    <w:rsid w:val="00820E38"/>
    <w:rsid w:val="0082101E"/>
    <w:rsid w:val="008213A3"/>
    <w:rsid w:val="00824360"/>
    <w:rsid w:val="00825368"/>
    <w:rsid w:val="00825E9B"/>
    <w:rsid w:val="0082713D"/>
    <w:rsid w:val="0082754E"/>
    <w:rsid w:val="0083083F"/>
    <w:rsid w:val="00830D30"/>
    <w:rsid w:val="008313B3"/>
    <w:rsid w:val="008331C1"/>
    <w:rsid w:val="00834349"/>
    <w:rsid w:val="00836C71"/>
    <w:rsid w:val="008406A7"/>
    <w:rsid w:val="00841BEF"/>
    <w:rsid w:val="00841BF3"/>
    <w:rsid w:val="00841E62"/>
    <w:rsid w:val="008437AF"/>
    <w:rsid w:val="00844839"/>
    <w:rsid w:val="00844EEB"/>
    <w:rsid w:val="008459F6"/>
    <w:rsid w:val="00845E5B"/>
    <w:rsid w:val="008464AB"/>
    <w:rsid w:val="0084713E"/>
    <w:rsid w:val="0084720A"/>
    <w:rsid w:val="00850665"/>
    <w:rsid w:val="00851E6F"/>
    <w:rsid w:val="00852ED6"/>
    <w:rsid w:val="00853899"/>
    <w:rsid w:val="008540A1"/>
    <w:rsid w:val="00854BB9"/>
    <w:rsid w:val="00855BF8"/>
    <w:rsid w:val="00856063"/>
    <w:rsid w:val="008578F7"/>
    <w:rsid w:val="00860005"/>
    <w:rsid w:val="008626C8"/>
    <w:rsid w:val="00862F87"/>
    <w:rsid w:val="008651EE"/>
    <w:rsid w:val="00865B87"/>
    <w:rsid w:val="0086605D"/>
    <w:rsid w:val="00867EC6"/>
    <w:rsid w:val="0087062E"/>
    <w:rsid w:val="00871AAE"/>
    <w:rsid w:val="00872C5F"/>
    <w:rsid w:val="00876A09"/>
    <w:rsid w:val="00876B9D"/>
    <w:rsid w:val="008771F7"/>
    <w:rsid w:val="00880714"/>
    <w:rsid w:val="0088112A"/>
    <w:rsid w:val="00886C32"/>
    <w:rsid w:val="00887026"/>
    <w:rsid w:val="00887102"/>
    <w:rsid w:val="008871A6"/>
    <w:rsid w:val="008872BE"/>
    <w:rsid w:val="00890E1D"/>
    <w:rsid w:val="00893D1B"/>
    <w:rsid w:val="00894C05"/>
    <w:rsid w:val="00895761"/>
    <w:rsid w:val="0089671E"/>
    <w:rsid w:val="00897742"/>
    <w:rsid w:val="008A58B6"/>
    <w:rsid w:val="008A606B"/>
    <w:rsid w:val="008B29C9"/>
    <w:rsid w:val="008B2AA4"/>
    <w:rsid w:val="008B2BAC"/>
    <w:rsid w:val="008B4957"/>
    <w:rsid w:val="008B6764"/>
    <w:rsid w:val="008B6969"/>
    <w:rsid w:val="008B6F53"/>
    <w:rsid w:val="008C02C8"/>
    <w:rsid w:val="008C06C0"/>
    <w:rsid w:val="008C3B20"/>
    <w:rsid w:val="008C5034"/>
    <w:rsid w:val="008C63D0"/>
    <w:rsid w:val="008C63E6"/>
    <w:rsid w:val="008C6976"/>
    <w:rsid w:val="008C78C2"/>
    <w:rsid w:val="008C7C62"/>
    <w:rsid w:val="008D1B9D"/>
    <w:rsid w:val="008D1E67"/>
    <w:rsid w:val="008D2121"/>
    <w:rsid w:val="008D27CD"/>
    <w:rsid w:val="008D304F"/>
    <w:rsid w:val="008D646D"/>
    <w:rsid w:val="008D7CEF"/>
    <w:rsid w:val="008E0418"/>
    <w:rsid w:val="008E0563"/>
    <w:rsid w:val="008E115A"/>
    <w:rsid w:val="008E15C3"/>
    <w:rsid w:val="008E4BE5"/>
    <w:rsid w:val="008E4D69"/>
    <w:rsid w:val="008E7F47"/>
    <w:rsid w:val="008F0E8F"/>
    <w:rsid w:val="008F1536"/>
    <w:rsid w:val="008F1CC1"/>
    <w:rsid w:val="008F2313"/>
    <w:rsid w:val="008F309E"/>
    <w:rsid w:val="008F32CF"/>
    <w:rsid w:val="008F38B5"/>
    <w:rsid w:val="008F430E"/>
    <w:rsid w:val="008F58A1"/>
    <w:rsid w:val="0090195E"/>
    <w:rsid w:val="00902DEC"/>
    <w:rsid w:val="00903676"/>
    <w:rsid w:val="00905A52"/>
    <w:rsid w:val="009069FF"/>
    <w:rsid w:val="00906CC1"/>
    <w:rsid w:val="00906D11"/>
    <w:rsid w:val="0090718C"/>
    <w:rsid w:val="009117E5"/>
    <w:rsid w:val="009125FF"/>
    <w:rsid w:val="00913095"/>
    <w:rsid w:val="00913A26"/>
    <w:rsid w:val="00914868"/>
    <w:rsid w:val="00915455"/>
    <w:rsid w:val="00915F11"/>
    <w:rsid w:val="00922393"/>
    <w:rsid w:val="00923848"/>
    <w:rsid w:val="00924FBB"/>
    <w:rsid w:val="00925ED9"/>
    <w:rsid w:val="00926C15"/>
    <w:rsid w:val="00926E53"/>
    <w:rsid w:val="00927234"/>
    <w:rsid w:val="00927CBB"/>
    <w:rsid w:val="00927D49"/>
    <w:rsid w:val="00927DE7"/>
    <w:rsid w:val="00930183"/>
    <w:rsid w:val="00930747"/>
    <w:rsid w:val="00930A7A"/>
    <w:rsid w:val="00930C26"/>
    <w:rsid w:val="00933B85"/>
    <w:rsid w:val="009403E3"/>
    <w:rsid w:val="00941252"/>
    <w:rsid w:val="00941CFF"/>
    <w:rsid w:val="0094328B"/>
    <w:rsid w:val="0094461D"/>
    <w:rsid w:val="00945228"/>
    <w:rsid w:val="0095011C"/>
    <w:rsid w:val="009503FC"/>
    <w:rsid w:val="0095085C"/>
    <w:rsid w:val="0095092E"/>
    <w:rsid w:val="009529B5"/>
    <w:rsid w:val="00954274"/>
    <w:rsid w:val="00954A1B"/>
    <w:rsid w:val="00955729"/>
    <w:rsid w:val="00956EAE"/>
    <w:rsid w:val="00960273"/>
    <w:rsid w:val="0096078B"/>
    <w:rsid w:val="00961B87"/>
    <w:rsid w:val="0096256C"/>
    <w:rsid w:val="00962EBE"/>
    <w:rsid w:val="0096389E"/>
    <w:rsid w:val="00965F33"/>
    <w:rsid w:val="00967AE0"/>
    <w:rsid w:val="00970FD1"/>
    <w:rsid w:val="00971ADC"/>
    <w:rsid w:val="00972EB2"/>
    <w:rsid w:val="00973F55"/>
    <w:rsid w:val="00976C56"/>
    <w:rsid w:val="0097785D"/>
    <w:rsid w:val="009804F0"/>
    <w:rsid w:val="00981312"/>
    <w:rsid w:val="00981347"/>
    <w:rsid w:val="009831F7"/>
    <w:rsid w:val="009845EA"/>
    <w:rsid w:val="00985671"/>
    <w:rsid w:val="009866D1"/>
    <w:rsid w:val="00986D80"/>
    <w:rsid w:val="00990187"/>
    <w:rsid w:val="00990FCB"/>
    <w:rsid w:val="00991B5A"/>
    <w:rsid w:val="0099234D"/>
    <w:rsid w:val="009928BC"/>
    <w:rsid w:val="00994452"/>
    <w:rsid w:val="00994608"/>
    <w:rsid w:val="00994D93"/>
    <w:rsid w:val="00996BB8"/>
    <w:rsid w:val="00997167"/>
    <w:rsid w:val="00997C61"/>
    <w:rsid w:val="009A0321"/>
    <w:rsid w:val="009A101E"/>
    <w:rsid w:val="009A266C"/>
    <w:rsid w:val="009A6DB0"/>
    <w:rsid w:val="009A7CF5"/>
    <w:rsid w:val="009B04AF"/>
    <w:rsid w:val="009B09B5"/>
    <w:rsid w:val="009B2411"/>
    <w:rsid w:val="009B31C4"/>
    <w:rsid w:val="009B353A"/>
    <w:rsid w:val="009B354F"/>
    <w:rsid w:val="009B4C61"/>
    <w:rsid w:val="009B70A6"/>
    <w:rsid w:val="009B78A6"/>
    <w:rsid w:val="009C3919"/>
    <w:rsid w:val="009C6040"/>
    <w:rsid w:val="009C7AB5"/>
    <w:rsid w:val="009C7F43"/>
    <w:rsid w:val="009D02DE"/>
    <w:rsid w:val="009D0C6A"/>
    <w:rsid w:val="009D5CD9"/>
    <w:rsid w:val="009E07F3"/>
    <w:rsid w:val="009E2B15"/>
    <w:rsid w:val="009E31E2"/>
    <w:rsid w:val="009E3439"/>
    <w:rsid w:val="009E365E"/>
    <w:rsid w:val="009E3C83"/>
    <w:rsid w:val="009E4124"/>
    <w:rsid w:val="009E4F3D"/>
    <w:rsid w:val="009E63AE"/>
    <w:rsid w:val="009E689C"/>
    <w:rsid w:val="009F1AD9"/>
    <w:rsid w:val="009F351E"/>
    <w:rsid w:val="009F3E5C"/>
    <w:rsid w:val="009F44B3"/>
    <w:rsid w:val="009F467A"/>
    <w:rsid w:val="009F7BD5"/>
    <w:rsid w:val="00A00358"/>
    <w:rsid w:val="00A010DE"/>
    <w:rsid w:val="00A01EF2"/>
    <w:rsid w:val="00A027F9"/>
    <w:rsid w:val="00A04128"/>
    <w:rsid w:val="00A057A5"/>
    <w:rsid w:val="00A10DD0"/>
    <w:rsid w:val="00A11004"/>
    <w:rsid w:val="00A11050"/>
    <w:rsid w:val="00A11DF9"/>
    <w:rsid w:val="00A11EC2"/>
    <w:rsid w:val="00A12E73"/>
    <w:rsid w:val="00A133D2"/>
    <w:rsid w:val="00A137B9"/>
    <w:rsid w:val="00A145CA"/>
    <w:rsid w:val="00A15F37"/>
    <w:rsid w:val="00A176E7"/>
    <w:rsid w:val="00A206D1"/>
    <w:rsid w:val="00A20AE7"/>
    <w:rsid w:val="00A226D8"/>
    <w:rsid w:val="00A2309D"/>
    <w:rsid w:val="00A24F1F"/>
    <w:rsid w:val="00A26986"/>
    <w:rsid w:val="00A27F13"/>
    <w:rsid w:val="00A27FD6"/>
    <w:rsid w:val="00A30D72"/>
    <w:rsid w:val="00A3139A"/>
    <w:rsid w:val="00A31630"/>
    <w:rsid w:val="00A3256B"/>
    <w:rsid w:val="00A377C3"/>
    <w:rsid w:val="00A43087"/>
    <w:rsid w:val="00A43DD6"/>
    <w:rsid w:val="00A44336"/>
    <w:rsid w:val="00A457EB"/>
    <w:rsid w:val="00A4605A"/>
    <w:rsid w:val="00A46132"/>
    <w:rsid w:val="00A46AB8"/>
    <w:rsid w:val="00A4738F"/>
    <w:rsid w:val="00A47BC5"/>
    <w:rsid w:val="00A51A1E"/>
    <w:rsid w:val="00A53FB7"/>
    <w:rsid w:val="00A553F4"/>
    <w:rsid w:val="00A56267"/>
    <w:rsid w:val="00A60CD9"/>
    <w:rsid w:val="00A61EE2"/>
    <w:rsid w:val="00A62DF0"/>
    <w:rsid w:val="00A647CF"/>
    <w:rsid w:val="00A64B33"/>
    <w:rsid w:val="00A65A78"/>
    <w:rsid w:val="00A65D8E"/>
    <w:rsid w:val="00A71041"/>
    <w:rsid w:val="00A7153E"/>
    <w:rsid w:val="00A72650"/>
    <w:rsid w:val="00A73AF9"/>
    <w:rsid w:val="00A75AAD"/>
    <w:rsid w:val="00A75F0C"/>
    <w:rsid w:val="00A773F6"/>
    <w:rsid w:val="00A8188F"/>
    <w:rsid w:val="00A8383E"/>
    <w:rsid w:val="00A83BD8"/>
    <w:rsid w:val="00A85B4F"/>
    <w:rsid w:val="00A90163"/>
    <w:rsid w:val="00A91BDF"/>
    <w:rsid w:val="00A91F0D"/>
    <w:rsid w:val="00A92740"/>
    <w:rsid w:val="00A929E7"/>
    <w:rsid w:val="00A92A70"/>
    <w:rsid w:val="00A92FD5"/>
    <w:rsid w:val="00A93F3A"/>
    <w:rsid w:val="00A942B0"/>
    <w:rsid w:val="00A944A6"/>
    <w:rsid w:val="00A9679F"/>
    <w:rsid w:val="00A978C9"/>
    <w:rsid w:val="00A97D34"/>
    <w:rsid w:val="00AA0089"/>
    <w:rsid w:val="00AA04FD"/>
    <w:rsid w:val="00AA1519"/>
    <w:rsid w:val="00AA3F35"/>
    <w:rsid w:val="00AA4BBF"/>
    <w:rsid w:val="00AA5164"/>
    <w:rsid w:val="00AA6722"/>
    <w:rsid w:val="00AB082B"/>
    <w:rsid w:val="00AB0E77"/>
    <w:rsid w:val="00AB2401"/>
    <w:rsid w:val="00AB3D78"/>
    <w:rsid w:val="00AB47F8"/>
    <w:rsid w:val="00AB6E4C"/>
    <w:rsid w:val="00AC5216"/>
    <w:rsid w:val="00AC554A"/>
    <w:rsid w:val="00AC6557"/>
    <w:rsid w:val="00AC79E6"/>
    <w:rsid w:val="00AD03D2"/>
    <w:rsid w:val="00AD095D"/>
    <w:rsid w:val="00AD1DC6"/>
    <w:rsid w:val="00AD3FA7"/>
    <w:rsid w:val="00AD46F9"/>
    <w:rsid w:val="00AD6E4C"/>
    <w:rsid w:val="00AD6F94"/>
    <w:rsid w:val="00AE0604"/>
    <w:rsid w:val="00AE13DD"/>
    <w:rsid w:val="00AE3134"/>
    <w:rsid w:val="00AE3A43"/>
    <w:rsid w:val="00AE4235"/>
    <w:rsid w:val="00AF0BC9"/>
    <w:rsid w:val="00AF2C8B"/>
    <w:rsid w:val="00AF3F9D"/>
    <w:rsid w:val="00AF4415"/>
    <w:rsid w:val="00AF54D3"/>
    <w:rsid w:val="00AF5864"/>
    <w:rsid w:val="00AF5CA9"/>
    <w:rsid w:val="00AF68BC"/>
    <w:rsid w:val="00B0000E"/>
    <w:rsid w:val="00B004A8"/>
    <w:rsid w:val="00B01A25"/>
    <w:rsid w:val="00B1028F"/>
    <w:rsid w:val="00B13D2E"/>
    <w:rsid w:val="00B154B7"/>
    <w:rsid w:val="00B17F39"/>
    <w:rsid w:val="00B2072D"/>
    <w:rsid w:val="00B20F83"/>
    <w:rsid w:val="00B20FEA"/>
    <w:rsid w:val="00B22F47"/>
    <w:rsid w:val="00B23FDC"/>
    <w:rsid w:val="00B249BE"/>
    <w:rsid w:val="00B24CA0"/>
    <w:rsid w:val="00B260EA"/>
    <w:rsid w:val="00B2667C"/>
    <w:rsid w:val="00B26FBA"/>
    <w:rsid w:val="00B27EBE"/>
    <w:rsid w:val="00B303C7"/>
    <w:rsid w:val="00B306D0"/>
    <w:rsid w:val="00B3113E"/>
    <w:rsid w:val="00B3448F"/>
    <w:rsid w:val="00B34BE3"/>
    <w:rsid w:val="00B35468"/>
    <w:rsid w:val="00B36F2E"/>
    <w:rsid w:val="00B36F43"/>
    <w:rsid w:val="00B4052B"/>
    <w:rsid w:val="00B40B46"/>
    <w:rsid w:val="00B41930"/>
    <w:rsid w:val="00B4460A"/>
    <w:rsid w:val="00B44DD2"/>
    <w:rsid w:val="00B44F91"/>
    <w:rsid w:val="00B46C21"/>
    <w:rsid w:val="00B51506"/>
    <w:rsid w:val="00B52373"/>
    <w:rsid w:val="00B53EEA"/>
    <w:rsid w:val="00B54115"/>
    <w:rsid w:val="00B54145"/>
    <w:rsid w:val="00B5480D"/>
    <w:rsid w:val="00B574DD"/>
    <w:rsid w:val="00B5759D"/>
    <w:rsid w:val="00B63F76"/>
    <w:rsid w:val="00B714AF"/>
    <w:rsid w:val="00B734E4"/>
    <w:rsid w:val="00B76B94"/>
    <w:rsid w:val="00B77CA3"/>
    <w:rsid w:val="00B812C0"/>
    <w:rsid w:val="00B81B8D"/>
    <w:rsid w:val="00B8244A"/>
    <w:rsid w:val="00B82B76"/>
    <w:rsid w:val="00B846F3"/>
    <w:rsid w:val="00B8490C"/>
    <w:rsid w:val="00B84CF1"/>
    <w:rsid w:val="00B84FCA"/>
    <w:rsid w:val="00B8575C"/>
    <w:rsid w:val="00B86223"/>
    <w:rsid w:val="00B868F8"/>
    <w:rsid w:val="00B91904"/>
    <w:rsid w:val="00B925A8"/>
    <w:rsid w:val="00B93A65"/>
    <w:rsid w:val="00B9705A"/>
    <w:rsid w:val="00B974DF"/>
    <w:rsid w:val="00BA06A1"/>
    <w:rsid w:val="00BA21E0"/>
    <w:rsid w:val="00BA3AD7"/>
    <w:rsid w:val="00BA3E36"/>
    <w:rsid w:val="00BA40B8"/>
    <w:rsid w:val="00BA5EE9"/>
    <w:rsid w:val="00BA6D3A"/>
    <w:rsid w:val="00BA784F"/>
    <w:rsid w:val="00BB07AF"/>
    <w:rsid w:val="00BB104C"/>
    <w:rsid w:val="00BB2045"/>
    <w:rsid w:val="00BB2880"/>
    <w:rsid w:val="00BB2EAB"/>
    <w:rsid w:val="00BB440F"/>
    <w:rsid w:val="00BB6F51"/>
    <w:rsid w:val="00BC28EC"/>
    <w:rsid w:val="00BC54BE"/>
    <w:rsid w:val="00BC5A26"/>
    <w:rsid w:val="00BC7721"/>
    <w:rsid w:val="00BC7827"/>
    <w:rsid w:val="00BD139D"/>
    <w:rsid w:val="00BD600A"/>
    <w:rsid w:val="00BD6AA1"/>
    <w:rsid w:val="00BE0577"/>
    <w:rsid w:val="00BE243D"/>
    <w:rsid w:val="00BE3163"/>
    <w:rsid w:val="00BE54A4"/>
    <w:rsid w:val="00BE54C0"/>
    <w:rsid w:val="00BE78CA"/>
    <w:rsid w:val="00BF1A73"/>
    <w:rsid w:val="00BF3388"/>
    <w:rsid w:val="00BF396D"/>
    <w:rsid w:val="00BF46E5"/>
    <w:rsid w:val="00BF4D90"/>
    <w:rsid w:val="00BF533B"/>
    <w:rsid w:val="00BF54C6"/>
    <w:rsid w:val="00BF59A2"/>
    <w:rsid w:val="00BF5D3C"/>
    <w:rsid w:val="00BF6532"/>
    <w:rsid w:val="00BF6809"/>
    <w:rsid w:val="00C006E1"/>
    <w:rsid w:val="00C00E41"/>
    <w:rsid w:val="00C01EB6"/>
    <w:rsid w:val="00C01FFB"/>
    <w:rsid w:val="00C0322E"/>
    <w:rsid w:val="00C03CDE"/>
    <w:rsid w:val="00C0607F"/>
    <w:rsid w:val="00C063F4"/>
    <w:rsid w:val="00C0CB47"/>
    <w:rsid w:val="00C10722"/>
    <w:rsid w:val="00C10DAE"/>
    <w:rsid w:val="00C11F52"/>
    <w:rsid w:val="00C13541"/>
    <w:rsid w:val="00C14876"/>
    <w:rsid w:val="00C156DA"/>
    <w:rsid w:val="00C17AD3"/>
    <w:rsid w:val="00C204A5"/>
    <w:rsid w:val="00C208E8"/>
    <w:rsid w:val="00C21036"/>
    <w:rsid w:val="00C21B01"/>
    <w:rsid w:val="00C21EF0"/>
    <w:rsid w:val="00C231EB"/>
    <w:rsid w:val="00C25D10"/>
    <w:rsid w:val="00C302BA"/>
    <w:rsid w:val="00C32CB8"/>
    <w:rsid w:val="00C32CB9"/>
    <w:rsid w:val="00C333AE"/>
    <w:rsid w:val="00C34113"/>
    <w:rsid w:val="00C34660"/>
    <w:rsid w:val="00C34DFC"/>
    <w:rsid w:val="00C35881"/>
    <w:rsid w:val="00C35B3E"/>
    <w:rsid w:val="00C401AA"/>
    <w:rsid w:val="00C41357"/>
    <w:rsid w:val="00C4345D"/>
    <w:rsid w:val="00C43B15"/>
    <w:rsid w:val="00C44CE1"/>
    <w:rsid w:val="00C4602B"/>
    <w:rsid w:val="00C461B1"/>
    <w:rsid w:val="00C467AC"/>
    <w:rsid w:val="00C4717B"/>
    <w:rsid w:val="00C502E3"/>
    <w:rsid w:val="00C50C98"/>
    <w:rsid w:val="00C519FC"/>
    <w:rsid w:val="00C52927"/>
    <w:rsid w:val="00C52C24"/>
    <w:rsid w:val="00C5613A"/>
    <w:rsid w:val="00C5680D"/>
    <w:rsid w:val="00C56AD4"/>
    <w:rsid w:val="00C56D89"/>
    <w:rsid w:val="00C60656"/>
    <w:rsid w:val="00C6189F"/>
    <w:rsid w:val="00C61D7E"/>
    <w:rsid w:val="00C62447"/>
    <w:rsid w:val="00C64E8A"/>
    <w:rsid w:val="00C65258"/>
    <w:rsid w:val="00C657AC"/>
    <w:rsid w:val="00C663BD"/>
    <w:rsid w:val="00C66498"/>
    <w:rsid w:val="00C66D15"/>
    <w:rsid w:val="00C672D4"/>
    <w:rsid w:val="00C6753C"/>
    <w:rsid w:val="00C727B4"/>
    <w:rsid w:val="00C7281E"/>
    <w:rsid w:val="00C73078"/>
    <w:rsid w:val="00C73F82"/>
    <w:rsid w:val="00C75A75"/>
    <w:rsid w:val="00C7727D"/>
    <w:rsid w:val="00C7754F"/>
    <w:rsid w:val="00C77A55"/>
    <w:rsid w:val="00C80504"/>
    <w:rsid w:val="00C81F3D"/>
    <w:rsid w:val="00C933C1"/>
    <w:rsid w:val="00C9436A"/>
    <w:rsid w:val="00C95FAE"/>
    <w:rsid w:val="00CA06BC"/>
    <w:rsid w:val="00CA2044"/>
    <w:rsid w:val="00CA3965"/>
    <w:rsid w:val="00CA42F7"/>
    <w:rsid w:val="00CA585D"/>
    <w:rsid w:val="00CA59B7"/>
    <w:rsid w:val="00CB1A51"/>
    <w:rsid w:val="00CB1D33"/>
    <w:rsid w:val="00CB23A1"/>
    <w:rsid w:val="00CB2CFE"/>
    <w:rsid w:val="00CB5311"/>
    <w:rsid w:val="00CB66EF"/>
    <w:rsid w:val="00CC07D8"/>
    <w:rsid w:val="00CC3160"/>
    <w:rsid w:val="00CC55F6"/>
    <w:rsid w:val="00CD0F5E"/>
    <w:rsid w:val="00CD2A2F"/>
    <w:rsid w:val="00CD4EE9"/>
    <w:rsid w:val="00CD7A4A"/>
    <w:rsid w:val="00CE01D2"/>
    <w:rsid w:val="00CE08D0"/>
    <w:rsid w:val="00CE16F4"/>
    <w:rsid w:val="00CE4EE6"/>
    <w:rsid w:val="00CE7384"/>
    <w:rsid w:val="00CE744C"/>
    <w:rsid w:val="00CF013B"/>
    <w:rsid w:val="00CF558E"/>
    <w:rsid w:val="00CF5E62"/>
    <w:rsid w:val="00CF6EFD"/>
    <w:rsid w:val="00CF7119"/>
    <w:rsid w:val="00CF7872"/>
    <w:rsid w:val="00D00EF3"/>
    <w:rsid w:val="00D01AF6"/>
    <w:rsid w:val="00D01B7A"/>
    <w:rsid w:val="00D022CF"/>
    <w:rsid w:val="00D05152"/>
    <w:rsid w:val="00D05902"/>
    <w:rsid w:val="00D066DE"/>
    <w:rsid w:val="00D06E74"/>
    <w:rsid w:val="00D107F3"/>
    <w:rsid w:val="00D10B76"/>
    <w:rsid w:val="00D12E05"/>
    <w:rsid w:val="00D13815"/>
    <w:rsid w:val="00D1490E"/>
    <w:rsid w:val="00D151B2"/>
    <w:rsid w:val="00D15313"/>
    <w:rsid w:val="00D1603F"/>
    <w:rsid w:val="00D1655F"/>
    <w:rsid w:val="00D17F44"/>
    <w:rsid w:val="00D2063C"/>
    <w:rsid w:val="00D245AC"/>
    <w:rsid w:val="00D26369"/>
    <w:rsid w:val="00D30109"/>
    <w:rsid w:val="00D314E1"/>
    <w:rsid w:val="00D33302"/>
    <w:rsid w:val="00D34AB3"/>
    <w:rsid w:val="00D34AC2"/>
    <w:rsid w:val="00D34CA3"/>
    <w:rsid w:val="00D353A1"/>
    <w:rsid w:val="00D35657"/>
    <w:rsid w:val="00D35846"/>
    <w:rsid w:val="00D35B1F"/>
    <w:rsid w:val="00D37425"/>
    <w:rsid w:val="00D37CFD"/>
    <w:rsid w:val="00D40FAB"/>
    <w:rsid w:val="00D42FE6"/>
    <w:rsid w:val="00D47802"/>
    <w:rsid w:val="00D52303"/>
    <w:rsid w:val="00D554B8"/>
    <w:rsid w:val="00D559FB"/>
    <w:rsid w:val="00D564DF"/>
    <w:rsid w:val="00D568E1"/>
    <w:rsid w:val="00D569EA"/>
    <w:rsid w:val="00D5728C"/>
    <w:rsid w:val="00D61580"/>
    <w:rsid w:val="00D63D3B"/>
    <w:rsid w:val="00D64DCE"/>
    <w:rsid w:val="00D65617"/>
    <w:rsid w:val="00D65C70"/>
    <w:rsid w:val="00D65E06"/>
    <w:rsid w:val="00D67418"/>
    <w:rsid w:val="00D67A4B"/>
    <w:rsid w:val="00D70368"/>
    <w:rsid w:val="00D70C24"/>
    <w:rsid w:val="00D71784"/>
    <w:rsid w:val="00D733F3"/>
    <w:rsid w:val="00D73DA0"/>
    <w:rsid w:val="00D74CE8"/>
    <w:rsid w:val="00D775C3"/>
    <w:rsid w:val="00D77BC1"/>
    <w:rsid w:val="00D80701"/>
    <w:rsid w:val="00D8082D"/>
    <w:rsid w:val="00D82BD0"/>
    <w:rsid w:val="00D83D97"/>
    <w:rsid w:val="00D848D8"/>
    <w:rsid w:val="00D8709D"/>
    <w:rsid w:val="00D8753D"/>
    <w:rsid w:val="00D87A6F"/>
    <w:rsid w:val="00D93AAF"/>
    <w:rsid w:val="00D9439A"/>
    <w:rsid w:val="00D94E81"/>
    <w:rsid w:val="00D975B3"/>
    <w:rsid w:val="00D97F7D"/>
    <w:rsid w:val="00DA17C2"/>
    <w:rsid w:val="00DA24B6"/>
    <w:rsid w:val="00DA4760"/>
    <w:rsid w:val="00DA5519"/>
    <w:rsid w:val="00DA60D9"/>
    <w:rsid w:val="00DA62D5"/>
    <w:rsid w:val="00DA70E5"/>
    <w:rsid w:val="00DA7B4F"/>
    <w:rsid w:val="00DA7B66"/>
    <w:rsid w:val="00DB047C"/>
    <w:rsid w:val="00DB0915"/>
    <w:rsid w:val="00DB1C87"/>
    <w:rsid w:val="00DB24A6"/>
    <w:rsid w:val="00DB2B3E"/>
    <w:rsid w:val="00DB40D9"/>
    <w:rsid w:val="00DB426A"/>
    <w:rsid w:val="00DB4A48"/>
    <w:rsid w:val="00DB4CC9"/>
    <w:rsid w:val="00DB62D5"/>
    <w:rsid w:val="00DC05B7"/>
    <w:rsid w:val="00DC304E"/>
    <w:rsid w:val="00DC4729"/>
    <w:rsid w:val="00DC479A"/>
    <w:rsid w:val="00DC64D8"/>
    <w:rsid w:val="00DC6A4E"/>
    <w:rsid w:val="00DD029E"/>
    <w:rsid w:val="00DD11AF"/>
    <w:rsid w:val="00DD1AF9"/>
    <w:rsid w:val="00DD3BC6"/>
    <w:rsid w:val="00DD687C"/>
    <w:rsid w:val="00DD73C3"/>
    <w:rsid w:val="00DE4904"/>
    <w:rsid w:val="00DE50FA"/>
    <w:rsid w:val="00DE592F"/>
    <w:rsid w:val="00DE595E"/>
    <w:rsid w:val="00DE59A2"/>
    <w:rsid w:val="00DE6B11"/>
    <w:rsid w:val="00DE7FEC"/>
    <w:rsid w:val="00DF05DC"/>
    <w:rsid w:val="00DF1052"/>
    <w:rsid w:val="00DF42D2"/>
    <w:rsid w:val="00DF4C14"/>
    <w:rsid w:val="00DF54F4"/>
    <w:rsid w:val="00DF5E01"/>
    <w:rsid w:val="00DF60D7"/>
    <w:rsid w:val="00E00787"/>
    <w:rsid w:val="00E00879"/>
    <w:rsid w:val="00E008A0"/>
    <w:rsid w:val="00E03786"/>
    <w:rsid w:val="00E03C14"/>
    <w:rsid w:val="00E05751"/>
    <w:rsid w:val="00E065C2"/>
    <w:rsid w:val="00E06A0C"/>
    <w:rsid w:val="00E07985"/>
    <w:rsid w:val="00E1041B"/>
    <w:rsid w:val="00E10AC2"/>
    <w:rsid w:val="00E110C2"/>
    <w:rsid w:val="00E12F8B"/>
    <w:rsid w:val="00E13682"/>
    <w:rsid w:val="00E15C30"/>
    <w:rsid w:val="00E16D08"/>
    <w:rsid w:val="00E17002"/>
    <w:rsid w:val="00E203DC"/>
    <w:rsid w:val="00E22AB3"/>
    <w:rsid w:val="00E22C82"/>
    <w:rsid w:val="00E248C4"/>
    <w:rsid w:val="00E24AF4"/>
    <w:rsid w:val="00E257EA"/>
    <w:rsid w:val="00E26655"/>
    <w:rsid w:val="00E27199"/>
    <w:rsid w:val="00E27637"/>
    <w:rsid w:val="00E276FC"/>
    <w:rsid w:val="00E2791B"/>
    <w:rsid w:val="00E311F1"/>
    <w:rsid w:val="00E312D5"/>
    <w:rsid w:val="00E32AF2"/>
    <w:rsid w:val="00E32C5C"/>
    <w:rsid w:val="00E33A26"/>
    <w:rsid w:val="00E342EB"/>
    <w:rsid w:val="00E34DE6"/>
    <w:rsid w:val="00E360D5"/>
    <w:rsid w:val="00E41239"/>
    <w:rsid w:val="00E442E3"/>
    <w:rsid w:val="00E444BA"/>
    <w:rsid w:val="00E445C2"/>
    <w:rsid w:val="00E45BAA"/>
    <w:rsid w:val="00E465F1"/>
    <w:rsid w:val="00E46A67"/>
    <w:rsid w:val="00E47318"/>
    <w:rsid w:val="00E5011A"/>
    <w:rsid w:val="00E5014B"/>
    <w:rsid w:val="00E52694"/>
    <w:rsid w:val="00E5380E"/>
    <w:rsid w:val="00E53A75"/>
    <w:rsid w:val="00E60223"/>
    <w:rsid w:val="00E60827"/>
    <w:rsid w:val="00E61CAF"/>
    <w:rsid w:val="00E61DE8"/>
    <w:rsid w:val="00E62F5A"/>
    <w:rsid w:val="00E6368A"/>
    <w:rsid w:val="00E640BF"/>
    <w:rsid w:val="00E6551E"/>
    <w:rsid w:val="00E71DC8"/>
    <w:rsid w:val="00E732B5"/>
    <w:rsid w:val="00E73A2E"/>
    <w:rsid w:val="00E73C3F"/>
    <w:rsid w:val="00E74AB4"/>
    <w:rsid w:val="00E75A74"/>
    <w:rsid w:val="00E7609E"/>
    <w:rsid w:val="00E76ABD"/>
    <w:rsid w:val="00E76B2E"/>
    <w:rsid w:val="00E76C51"/>
    <w:rsid w:val="00E76D4C"/>
    <w:rsid w:val="00E818D3"/>
    <w:rsid w:val="00E82E8B"/>
    <w:rsid w:val="00E8344C"/>
    <w:rsid w:val="00E83F77"/>
    <w:rsid w:val="00E84BBE"/>
    <w:rsid w:val="00E84CF3"/>
    <w:rsid w:val="00E850E8"/>
    <w:rsid w:val="00E865D1"/>
    <w:rsid w:val="00E86BA3"/>
    <w:rsid w:val="00E86E10"/>
    <w:rsid w:val="00E87BEE"/>
    <w:rsid w:val="00E87C63"/>
    <w:rsid w:val="00E91BBD"/>
    <w:rsid w:val="00E9237B"/>
    <w:rsid w:val="00E927C7"/>
    <w:rsid w:val="00E93873"/>
    <w:rsid w:val="00E96C40"/>
    <w:rsid w:val="00E96F9B"/>
    <w:rsid w:val="00E97602"/>
    <w:rsid w:val="00EA0461"/>
    <w:rsid w:val="00EA0D2F"/>
    <w:rsid w:val="00EA3152"/>
    <w:rsid w:val="00EA3374"/>
    <w:rsid w:val="00EA3B1D"/>
    <w:rsid w:val="00EA46E0"/>
    <w:rsid w:val="00EA5D8D"/>
    <w:rsid w:val="00EA61C5"/>
    <w:rsid w:val="00EA67B4"/>
    <w:rsid w:val="00EA781B"/>
    <w:rsid w:val="00EB059F"/>
    <w:rsid w:val="00EB1980"/>
    <w:rsid w:val="00EB2986"/>
    <w:rsid w:val="00EB2F5C"/>
    <w:rsid w:val="00EB2F7F"/>
    <w:rsid w:val="00EB3977"/>
    <w:rsid w:val="00EB4C3D"/>
    <w:rsid w:val="00EB73A6"/>
    <w:rsid w:val="00EC1204"/>
    <w:rsid w:val="00EC1D0B"/>
    <w:rsid w:val="00EC32EA"/>
    <w:rsid w:val="00EC7D7F"/>
    <w:rsid w:val="00ED0672"/>
    <w:rsid w:val="00ED3695"/>
    <w:rsid w:val="00ED36B9"/>
    <w:rsid w:val="00ED3BFA"/>
    <w:rsid w:val="00ED59E8"/>
    <w:rsid w:val="00EE069C"/>
    <w:rsid w:val="00EE0DB5"/>
    <w:rsid w:val="00EE19C6"/>
    <w:rsid w:val="00EE1E5F"/>
    <w:rsid w:val="00EE1F72"/>
    <w:rsid w:val="00EE28B8"/>
    <w:rsid w:val="00EE3B9B"/>
    <w:rsid w:val="00EE77AD"/>
    <w:rsid w:val="00EF30B9"/>
    <w:rsid w:val="00EF30E6"/>
    <w:rsid w:val="00EF3B64"/>
    <w:rsid w:val="00EF50A8"/>
    <w:rsid w:val="00EF548A"/>
    <w:rsid w:val="00EF7A5A"/>
    <w:rsid w:val="00F04707"/>
    <w:rsid w:val="00F053DA"/>
    <w:rsid w:val="00F05FF2"/>
    <w:rsid w:val="00F063AE"/>
    <w:rsid w:val="00F068A5"/>
    <w:rsid w:val="00F10F87"/>
    <w:rsid w:val="00F11BDC"/>
    <w:rsid w:val="00F128F3"/>
    <w:rsid w:val="00F131C5"/>
    <w:rsid w:val="00F14B48"/>
    <w:rsid w:val="00F15B4C"/>
    <w:rsid w:val="00F16EBF"/>
    <w:rsid w:val="00F20D05"/>
    <w:rsid w:val="00F21126"/>
    <w:rsid w:val="00F2187E"/>
    <w:rsid w:val="00F2266E"/>
    <w:rsid w:val="00F23585"/>
    <w:rsid w:val="00F250AC"/>
    <w:rsid w:val="00F263F4"/>
    <w:rsid w:val="00F26404"/>
    <w:rsid w:val="00F303EF"/>
    <w:rsid w:val="00F319D5"/>
    <w:rsid w:val="00F33A87"/>
    <w:rsid w:val="00F34787"/>
    <w:rsid w:val="00F34986"/>
    <w:rsid w:val="00F36B40"/>
    <w:rsid w:val="00F36D6F"/>
    <w:rsid w:val="00F37280"/>
    <w:rsid w:val="00F379D9"/>
    <w:rsid w:val="00F37DB6"/>
    <w:rsid w:val="00F42A72"/>
    <w:rsid w:val="00F44680"/>
    <w:rsid w:val="00F4499B"/>
    <w:rsid w:val="00F44BEE"/>
    <w:rsid w:val="00F46704"/>
    <w:rsid w:val="00F47025"/>
    <w:rsid w:val="00F47788"/>
    <w:rsid w:val="00F50029"/>
    <w:rsid w:val="00F510DD"/>
    <w:rsid w:val="00F512D2"/>
    <w:rsid w:val="00F51ED5"/>
    <w:rsid w:val="00F51F59"/>
    <w:rsid w:val="00F5235D"/>
    <w:rsid w:val="00F5562D"/>
    <w:rsid w:val="00F558BA"/>
    <w:rsid w:val="00F55CA8"/>
    <w:rsid w:val="00F56241"/>
    <w:rsid w:val="00F5722A"/>
    <w:rsid w:val="00F63B88"/>
    <w:rsid w:val="00F6476F"/>
    <w:rsid w:val="00F650B0"/>
    <w:rsid w:val="00F656F0"/>
    <w:rsid w:val="00F67046"/>
    <w:rsid w:val="00F70BD8"/>
    <w:rsid w:val="00F70D04"/>
    <w:rsid w:val="00F70E47"/>
    <w:rsid w:val="00F71F7B"/>
    <w:rsid w:val="00F72274"/>
    <w:rsid w:val="00F72DC2"/>
    <w:rsid w:val="00F74E4A"/>
    <w:rsid w:val="00F75ED0"/>
    <w:rsid w:val="00F7720F"/>
    <w:rsid w:val="00F77BDC"/>
    <w:rsid w:val="00F80950"/>
    <w:rsid w:val="00F82948"/>
    <w:rsid w:val="00F836C6"/>
    <w:rsid w:val="00F83D9C"/>
    <w:rsid w:val="00F84FE7"/>
    <w:rsid w:val="00F852BE"/>
    <w:rsid w:val="00F859B6"/>
    <w:rsid w:val="00F85D81"/>
    <w:rsid w:val="00F8715B"/>
    <w:rsid w:val="00F87C04"/>
    <w:rsid w:val="00F910BB"/>
    <w:rsid w:val="00F92F9A"/>
    <w:rsid w:val="00F93AE0"/>
    <w:rsid w:val="00FA010D"/>
    <w:rsid w:val="00FA3562"/>
    <w:rsid w:val="00FA362C"/>
    <w:rsid w:val="00FA36A8"/>
    <w:rsid w:val="00FA4B93"/>
    <w:rsid w:val="00FA4C12"/>
    <w:rsid w:val="00FA5023"/>
    <w:rsid w:val="00FA5485"/>
    <w:rsid w:val="00FA5F55"/>
    <w:rsid w:val="00FA6F75"/>
    <w:rsid w:val="00FA75CD"/>
    <w:rsid w:val="00FB00EF"/>
    <w:rsid w:val="00FB2207"/>
    <w:rsid w:val="00FB4B7D"/>
    <w:rsid w:val="00FB4FEC"/>
    <w:rsid w:val="00FB766F"/>
    <w:rsid w:val="00FC0689"/>
    <w:rsid w:val="00FC0CF4"/>
    <w:rsid w:val="00FC10D6"/>
    <w:rsid w:val="00FC19BE"/>
    <w:rsid w:val="00FC24D9"/>
    <w:rsid w:val="00FC6A1B"/>
    <w:rsid w:val="00FC7A8A"/>
    <w:rsid w:val="00FD182D"/>
    <w:rsid w:val="00FD1910"/>
    <w:rsid w:val="00FD218B"/>
    <w:rsid w:val="00FD2DCD"/>
    <w:rsid w:val="00FD3D0B"/>
    <w:rsid w:val="00FD4585"/>
    <w:rsid w:val="00FD4BEF"/>
    <w:rsid w:val="00FD5638"/>
    <w:rsid w:val="00FD5DA7"/>
    <w:rsid w:val="00FD69D1"/>
    <w:rsid w:val="00FD70FD"/>
    <w:rsid w:val="00FE1707"/>
    <w:rsid w:val="00FE1C04"/>
    <w:rsid w:val="00FE1CFE"/>
    <w:rsid w:val="00FE2C65"/>
    <w:rsid w:val="00FE6683"/>
    <w:rsid w:val="00FF0DA5"/>
    <w:rsid w:val="00FF140C"/>
    <w:rsid w:val="00FF1A9F"/>
    <w:rsid w:val="00FF1FE7"/>
    <w:rsid w:val="00FF2836"/>
    <w:rsid w:val="00FF2A8D"/>
    <w:rsid w:val="00FF2E94"/>
    <w:rsid w:val="00FF40A6"/>
    <w:rsid w:val="00FF5063"/>
    <w:rsid w:val="00FF72C4"/>
    <w:rsid w:val="00FF752B"/>
    <w:rsid w:val="00FF764F"/>
    <w:rsid w:val="015916F6"/>
    <w:rsid w:val="019399D2"/>
    <w:rsid w:val="01BDCF58"/>
    <w:rsid w:val="01D843D8"/>
    <w:rsid w:val="02D9EBFE"/>
    <w:rsid w:val="02EABB67"/>
    <w:rsid w:val="0333494A"/>
    <w:rsid w:val="0380E482"/>
    <w:rsid w:val="0389A7C1"/>
    <w:rsid w:val="063AF652"/>
    <w:rsid w:val="0662892E"/>
    <w:rsid w:val="08968451"/>
    <w:rsid w:val="08A60EAF"/>
    <w:rsid w:val="09BD710A"/>
    <w:rsid w:val="0BBB3CAD"/>
    <w:rsid w:val="0C5C3703"/>
    <w:rsid w:val="0D4F5C89"/>
    <w:rsid w:val="0F4F0E39"/>
    <w:rsid w:val="0F9E9774"/>
    <w:rsid w:val="104E26FC"/>
    <w:rsid w:val="11154DD8"/>
    <w:rsid w:val="115AEDCE"/>
    <w:rsid w:val="1178A5D4"/>
    <w:rsid w:val="1180EF11"/>
    <w:rsid w:val="135E3A5E"/>
    <w:rsid w:val="147713B5"/>
    <w:rsid w:val="15404F7B"/>
    <w:rsid w:val="15C24343"/>
    <w:rsid w:val="18666233"/>
    <w:rsid w:val="18D046E3"/>
    <w:rsid w:val="19994102"/>
    <w:rsid w:val="1A5AD409"/>
    <w:rsid w:val="1C348661"/>
    <w:rsid w:val="1D27175C"/>
    <w:rsid w:val="1D5076EE"/>
    <w:rsid w:val="1D584F6F"/>
    <w:rsid w:val="1F4347E9"/>
    <w:rsid w:val="20C3E023"/>
    <w:rsid w:val="21220425"/>
    <w:rsid w:val="21DAB66B"/>
    <w:rsid w:val="231BECBB"/>
    <w:rsid w:val="23DB863C"/>
    <w:rsid w:val="24A2ADD2"/>
    <w:rsid w:val="2505BC2F"/>
    <w:rsid w:val="25345C3E"/>
    <w:rsid w:val="253F94C1"/>
    <w:rsid w:val="2B1D2A5C"/>
    <w:rsid w:val="2CDE2472"/>
    <w:rsid w:val="2D34F19B"/>
    <w:rsid w:val="2D60E6E5"/>
    <w:rsid w:val="306D9524"/>
    <w:rsid w:val="309EE02D"/>
    <w:rsid w:val="317CB6CE"/>
    <w:rsid w:val="31EA6A91"/>
    <w:rsid w:val="331E0850"/>
    <w:rsid w:val="343AF00D"/>
    <w:rsid w:val="36433959"/>
    <w:rsid w:val="36AC8A60"/>
    <w:rsid w:val="36B30DD8"/>
    <w:rsid w:val="36F0BD57"/>
    <w:rsid w:val="380A719B"/>
    <w:rsid w:val="386FC504"/>
    <w:rsid w:val="3879223B"/>
    <w:rsid w:val="3B5B171B"/>
    <w:rsid w:val="3C339086"/>
    <w:rsid w:val="3CA0532C"/>
    <w:rsid w:val="3D0AB993"/>
    <w:rsid w:val="3D266E34"/>
    <w:rsid w:val="3D9D8F8C"/>
    <w:rsid w:val="3E2C05B4"/>
    <w:rsid w:val="40BECC3E"/>
    <w:rsid w:val="411EFA2B"/>
    <w:rsid w:val="415DD597"/>
    <w:rsid w:val="41F5B3D3"/>
    <w:rsid w:val="422A7B7F"/>
    <w:rsid w:val="4273AF27"/>
    <w:rsid w:val="435AD84C"/>
    <w:rsid w:val="445E7AB7"/>
    <w:rsid w:val="4469C2AB"/>
    <w:rsid w:val="4501B9D8"/>
    <w:rsid w:val="45868C13"/>
    <w:rsid w:val="46B04C71"/>
    <w:rsid w:val="48FC0D0D"/>
    <w:rsid w:val="49090FF2"/>
    <w:rsid w:val="49F464AD"/>
    <w:rsid w:val="4B9E652D"/>
    <w:rsid w:val="4CE04E9C"/>
    <w:rsid w:val="4D281A79"/>
    <w:rsid w:val="4DC087AA"/>
    <w:rsid w:val="4DE2F9A6"/>
    <w:rsid w:val="4E5E7CF7"/>
    <w:rsid w:val="505B5336"/>
    <w:rsid w:val="50628A2A"/>
    <w:rsid w:val="5083885D"/>
    <w:rsid w:val="5122225F"/>
    <w:rsid w:val="5134CF38"/>
    <w:rsid w:val="52324FAE"/>
    <w:rsid w:val="52E9EA5E"/>
    <w:rsid w:val="5313C6CD"/>
    <w:rsid w:val="54078E26"/>
    <w:rsid w:val="557F5BD4"/>
    <w:rsid w:val="5591889A"/>
    <w:rsid w:val="55B73BD3"/>
    <w:rsid w:val="56705807"/>
    <w:rsid w:val="5671C277"/>
    <w:rsid w:val="57282F80"/>
    <w:rsid w:val="57CBDEF9"/>
    <w:rsid w:val="5924A21A"/>
    <w:rsid w:val="5BEA065E"/>
    <w:rsid w:val="5BFB53E5"/>
    <w:rsid w:val="5D551BB0"/>
    <w:rsid w:val="5E794B73"/>
    <w:rsid w:val="5EB7AC4B"/>
    <w:rsid w:val="5F40BB4F"/>
    <w:rsid w:val="60329BC2"/>
    <w:rsid w:val="60CE7725"/>
    <w:rsid w:val="61F40522"/>
    <w:rsid w:val="6224A50A"/>
    <w:rsid w:val="64AEA8AC"/>
    <w:rsid w:val="66F249AC"/>
    <w:rsid w:val="6908E9E2"/>
    <w:rsid w:val="6947A508"/>
    <w:rsid w:val="6B26E7E3"/>
    <w:rsid w:val="6B6D1706"/>
    <w:rsid w:val="6BC41FF9"/>
    <w:rsid w:val="6CB1018C"/>
    <w:rsid w:val="6E9B6DA1"/>
    <w:rsid w:val="6F09E2DA"/>
    <w:rsid w:val="6F854D89"/>
    <w:rsid w:val="704C24EB"/>
    <w:rsid w:val="708A6C2E"/>
    <w:rsid w:val="717F3912"/>
    <w:rsid w:val="752267BA"/>
    <w:rsid w:val="76B947D5"/>
    <w:rsid w:val="76DD9525"/>
    <w:rsid w:val="76EA6CC1"/>
    <w:rsid w:val="77CDFE72"/>
    <w:rsid w:val="77FEDB50"/>
    <w:rsid w:val="7818F5E3"/>
    <w:rsid w:val="7835B7ED"/>
    <w:rsid w:val="7A4C355D"/>
    <w:rsid w:val="7F96EF6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DBC45DFB-BABA-4AA4-9C53-33D6E5A8B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401"/>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styleId="FollowedHyperlink">
    <w:name w:val="FollowedHyperlink"/>
    <w:basedOn w:val="DefaultParagraphFont"/>
    <w:uiPriority w:val="99"/>
    <w:semiHidden/>
    <w:unhideWhenUsed/>
    <w:rsid w:val="00E32C5C"/>
    <w:rPr>
      <w:color w:val="954F72" w:themeColor="followedHyperlink"/>
      <w:u w:val="single"/>
    </w:rPr>
  </w:style>
  <w:style w:type="paragraph" w:styleId="NormalWeb">
    <w:name w:val="Normal (Web)"/>
    <w:basedOn w:val="Normal"/>
    <w:uiPriority w:val="99"/>
    <w:unhideWhenUsed/>
    <w:rsid w:val="00790970"/>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url">
    <w:name w:val="url"/>
    <w:basedOn w:val="DefaultParagraphFont"/>
    <w:rsid w:val="00790970"/>
  </w:style>
  <w:style w:type="paragraph" w:styleId="Caption">
    <w:name w:val="caption"/>
    <w:basedOn w:val="Normal"/>
    <w:next w:val="Normal"/>
    <w:uiPriority w:val="35"/>
    <w:unhideWhenUsed/>
    <w:qFormat/>
    <w:rsid w:val="00790970"/>
    <w:pPr>
      <w:spacing w:after="200" w:line="240" w:lineRule="auto"/>
    </w:pPr>
    <w:rPr>
      <w:i/>
      <w:iCs/>
      <w:color w:val="44546A" w:themeColor="text2"/>
      <w:sz w:val="18"/>
      <w:szCs w:val="18"/>
    </w:rPr>
  </w:style>
  <w:style w:type="character" w:customStyle="1" w:styleId="ui-provider">
    <w:name w:val="ui-provider"/>
    <w:basedOn w:val="DefaultParagraphFont"/>
    <w:rsid w:val="00790970"/>
  </w:style>
  <w:style w:type="paragraph" w:styleId="TableofFigures">
    <w:name w:val="table of figures"/>
    <w:basedOn w:val="Normal"/>
    <w:next w:val="Normal"/>
    <w:uiPriority w:val="99"/>
    <w:unhideWhenUsed/>
    <w:rsid w:val="0079097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1884">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67503209">
      <w:bodyDiv w:val="1"/>
      <w:marLeft w:val="0"/>
      <w:marRight w:val="0"/>
      <w:marTop w:val="0"/>
      <w:marBottom w:val="0"/>
      <w:divBdr>
        <w:top w:val="none" w:sz="0" w:space="0" w:color="auto"/>
        <w:left w:val="none" w:sz="0" w:space="0" w:color="auto"/>
        <w:bottom w:val="none" w:sz="0" w:space="0" w:color="auto"/>
        <w:right w:val="none" w:sz="0" w:space="0" w:color="auto"/>
      </w:divBdr>
    </w:div>
    <w:div w:id="201217044">
      <w:bodyDiv w:val="1"/>
      <w:marLeft w:val="0"/>
      <w:marRight w:val="0"/>
      <w:marTop w:val="0"/>
      <w:marBottom w:val="0"/>
      <w:divBdr>
        <w:top w:val="none" w:sz="0" w:space="0" w:color="auto"/>
        <w:left w:val="none" w:sz="0" w:space="0" w:color="auto"/>
        <w:bottom w:val="none" w:sz="0" w:space="0" w:color="auto"/>
        <w:right w:val="none" w:sz="0" w:space="0" w:color="auto"/>
      </w:divBdr>
    </w:div>
    <w:div w:id="302735243">
      <w:bodyDiv w:val="1"/>
      <w:marLeft w:val="0"/>
      <w:marRight w:val="0"/>
      <w:marTop w:val="0"/>
      <w:marBottom w:val="0"/>
      <w:divBdr>
        <w:top w:val="none" w:sz="0" w:space="0" w:color="auto"/>
        <w:left w:val="none" w:sz="0" w:space="0" w:color="auto"/>
        <w:bottom w:val="none" w:sz="0" w:space="0" w:color="auto"/>
        <w:right w:val="none" w:sz="0" w:space="0" w:color="auto"/>
      </w:divBdr>
    </w:div>
    <w:div w:id="387536477">
      <w:bodyDiv w:val="1"/>
      <w:marLeft w:val="0"/>
      <w:marRight w:val="0"/>
      <w:marTop w:val="0"/>
      <w:marBottom w:val="0"/>
      <w:divBdr>
        <w:top w:val="none" w:sz="0" w:space="0" w:color="auto"/>
        <w:left w:val="none" w:sz="0" w:space="0" w:color="auto"/>
        <w:bottom w:val="none" w:sz="0" w:space="0" w:color="auto"/>
        <w:right w:val="none" w:sz="0" w:space="0" w:color="auto"/>
      </w:divBdr>
    </w:div>
    <w:div w:id="477452531">
      <w:bodyDiv w:val="1"/>
      <w:marLeft w:val="0"/>
      <w:marRight w:val="0"/>
      <w:marTop w:val="0"/>
      <w:marBottom w:val="0"/>
      <w:divBdr>
        <w:top w:val="none" w:sz="0" w:space="0" w:color="auto"/>
        <w:left w:val="none" w:sz="0" w:space="0" w:color="auto"/>
        <w:bottom w:val="none" w:sz="0" w:space="0" w:color="auto"/>
        <w:right w:val="none" w:sz="0" w:space="0" w:color="auto"/>
      </w:divBdr>
    </w:div>
    <w:div w:id="505636768">
      <w:bodyDiv w:val="1"/>
      <w:marLeft w:val="0"/>
      <w:marRight w:val="0"/>
      <w:marTop w:val="0"/>
      <w:marBottom w:val="0"/>
      <w:divBdr>
        <w:top w:val="none" w:sz="0" w:space="0" w:color="auto"/>
        <w:left w:val="none" w:sz="0" w:space="0" w:color="auto"/>
        <w:bottom w:val="none" w:sz="0" w:space="0" w:color="auto"/>
        <w:right w:val="none" w:sz="0" w:space="0" w:color="auto"/>
      </w:divBdr>
      <w:divsChild>
        <w:div w:id="1262375295">
          <w:marLeft w:val="-720"/>
          <w:marRight w:val="0"/>
          <w:marTop w:val="0"/>
          <w:marBottom w:val="0"/>
          <w:divBdr>
            <w:top w:val="none" w:sz="0" w:space="0" w:color="auto"/>
            <w:left w:val="none" w:sz="0" w:space="0" w:color="auto"/>
            <w:bottom w:val="none" w:sz="0" w:space="0" w:color="auto"/>
            <w:right w:val="none" w:sz="0" w:space="0" w:color="auto"/>
          </w:divBdr>
        </w:div>
      </w:divsChild>
    </w:div>
    <w:div w:id="643505475">
      <w:bodyDiv w:val="1"/>
      <w:marLeft w:val="0"/>
      <w:marRight w:val="0"/>
      <w:marTop w:val="0"/>
      <w:marBottom w:val="0"/>
      <w:divBdr>
        <w:top w:val="none" w:sz="0" w:space="0" w:color="auto"/>
        <w:left w:val="none" w:sz="0" w:space="0" w:color="auto"/>
        <w:bottom w:val="none" w:sz="0" w:space="0" w:color="auto"/>
        <w:right w:val="none" w:sz="0" w:space="0" w:color="auto"/>
      </w:divBdr>
    </w:div>
    <w:div w:id="698314768">
      <w:bodyDiv w:val="1"/>
      <w:marLeft w:val="0"/>
      <w:marRight w:val="0"/>
      <w:marTop w:val="0"/>
      <w:marBottom w:val="0"/>
      <w:divBdr>
        <w:top w:val="none" w:sz="0" w:space="0" w:color="auto"/>
        <w:left w:val="none" w:sz="0" w:space="0" w:color="auto"/>
        <w:bottom w:val="none" w:sz="0" w:space="0" w:color="auto"/>
        <w:right w:val="none" w:sz="0" w:space="0" w:color="auto"/>
      </w:divBdr>
    </w:div>
    <w:div w:id="761142383">
      <w:bodyDiv w:val="1"/>
      <w:marLeft w:val="0"/>
      <w:marRight w:val="0"/>
      <w:marTop w:val="0"/>
      <w:marBottom w:val="0"/>
      <w:divBdr>
        <w:top w:val="none" w:sz="0" w:space="0" w:color="auto"/>
        <w:left w:val="none" w:sz="0" w:space="0" w:color="auto"/>
        <w:bottom w:val="none" w:sz="0" w:space="0" w:color="auto"/>
        <w:right w:val="none" w:sz="0" w:space="0" w:color="auto"/>
      </w:divBdr>
    </w:div>
    <w:div w:id="823621876">
      <w:bodyDiv w:val="1"/>
      <w:marLeft w:val="0"/>
      <w:marRight w:val="0"/>
      <w:marTop w:val="0"/>
      <w:marBottom w:val="0"/>
      <w:divBdr>
        <w:top w:val="none" w:sz="0" w:space="0" w:color="auto"/>
        <w:left w:val="none" w:sz="0" w:space="0" w:color="auto"/>
        <w:bottom w:val="none" w:sz="0" w:space="0" w:color="auto"/>
        <w:right w:val="none" w:sz="0" w:space="0" w:color="auto"/>
      </w:divBdr>
      <w:divsChild>
        <w:div w:id="309750929">
          <w:marLeft w:val="-720"/>
          <w:marRight w:val="0"/>
          <w:marTop w:val="0"/>
          <w:marBottom w:val="0"/>
          <w:divBdr>
            <w:top w:val="none" w:sz="0" w:space="0" w:color="auto"/>
            <w:left w:val="none" w:sz="0" w:space="0" w:color="auto"/>
            <w:bottom w:val="none" w:sz="0" w:space="0" w:color="auto"/>
            <w:right w:val="none" w:sz="0" w:space="0" w:color="auto"/>
          </w:divBdr>
        </w:div>
      </w:divsChild>
    </w:div>
    <w:div w:id="1016997948">
      <w:bodyDiv w:val="1"/>
      <w:marLeft w:val="0"/>
      <w:marRight w:val="0"/>
      <w:marTop w:val="0"/>
      <w:marBottom w:val="0"/>
      <w:divBdr>
        <w:top w:val="none" w:sz="0" w:space="0" w:color="auto"/>
        <w:left w:val="none" w:sz="0" w:space="0" w:color="auto"/>
        <w:bottom w:val="none" w:sz="0" w:space="0" w:color="auto"/>
        <w:right w:val="none" w:sz="0" w:space="0" w:color="auto"/>
      </w:divBdr>
    </w:div>
    <w:div w:id="1109394706">
      <w:bodyDiv w:val="1"/>
      <w:marLeft w:val="0"/>
      <w:marRight w:val="0"/>
      <w:marTop w:val="0"/>
      <w:marBottom w:val="0"/>
      <w:divBdr>
        <w:top w:val="none" w:sz="0" w:space="0" w:color="auto"/>
        <w:left w:val="none" w:sz="0" w:space="0" w:color="auto"/>
        <w:bottom w:val="none" w:sz="0" w:space="0" w:color="auto"/>
        <w:right w:val="none" w:sz="0" w:space="0" w:color="auto"/>
      </w:divBdr>
    </w:div>
    <w:div w:id="1147743730">
      <w:bodyDiv w:val="1"/>
      <w:marLeft w:val="0"/>
      <w:marRight w:val="0"/>
      <w:marTop w:val="0"/>
      <w:marBottom w:val="0"/>
      <w:divBdr>
        <w:top w:val="none" w:sz="0" w:space="0" w:color="auto"/>
        <w:left w:val="none" w:sz="0" w:space="0" w:color="auto"/>
        <w:bottom w:val="none" w:sz="0" w:space="0" w:color="auto"/>
        <w:right w:val="none" w:sz="0" w:space="0" w:color="auto"/>
      </w:divBdr>
    </w:div>
    <w:div w:id="1460761199">
      <w:bodyDiv w:val="1"/>
      <w:marLeft w:val="0"/>
      <w:marRight w:val="0"/>
      <w:marTop w:val="0"/>
      <w:marBottom w:val="0"/>
      <w:divBdr>
        <w:top w:val="none" w:sz="0" w:space="0" w:color="auto"/>
        <w:left w:val="none" w:sz="0" w:space="0" w:color="auto"/>
        <w:bottom w:val="none" w:sz="0" w:space="0" w:color="auto"/>
        <w:right w:val="none" w:sz="0" w:space="0" w:color="auto"/>
      </w:divBdr>
    </w:div>
    <w:div w:id="1543010092">
      <w:bodyDiv w:val="1"/>
      <w:marLeft w:val="0"/>
      <w:marRight w:val="0"/>
      <w:marTop w:val="0"/>
      <w:marBottom w:val="0"/>
      <w:divBdr>
        <w:top w:val="none" w:sz="0" w:space="0" w:color="auto"/>
        <w:left w:val="none" w:sz="0" w:space="0" w:color="auto"/>
        <w:bottom w:val="none" w:sz="0" w:space="0" w:color="auto"/>
        <w:right w:val="none" w:sz="0" w:space="0" w:color="auto"/>
      </w:divBdr>
    </w:div>
    <w:div w:id="1556577399">
      <w:bodyDiv w:val="1"/>
      <w:marLeft w:val="0"/>
      <w:marRight w:val="0"/>
      <w:marTop w:val="0"/>
      <w:marBottom w:val="0"/>
      <w:divBdr>
        <w:top w:val="none" w:sz="0" w:space="0" w:color="auto"/>
        <w:left w:val="none" w:sz="0" w:space="0" w:color="auto"/>
        <w:bottom w:val="none" w:sz="0" w:space="0" w:color="auto"/>
        <w:right w:val="none" w:sz="0" w:space="0" w:color="auto"/>
      </w:divBdr>
      <w:divsChild>
        <w:div w:id="1943028943">
          <w:marLeft w:val="-72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19290114">
      <w:bodyDiv w:val="1"/>
      <w:marLeft w:val="0"/>
      <w:marRight w:val="0"/>
      <w:marTop w:val="0"/>
      <w:marBottom w:val="0"/>
      <w:divBdr>
        <w:top w:val="none" w:sz="0" w:space="0" w:color="auto"/>
        <w:left w:val="none" w:sz="0" w:space="0" w:color="auto"/>
        <w:bottom w:val="none" w:sz="0" w:space="0" w:color="auto"/>
        <w:right w:val="none" w:sz="0" w:space="0" w:color="auto"/>
      </w:divBdr>
    </w:div>
    <w:div w:id="1651905563">
      <w:bodyDiv w:val="1"/>
      <w:marLeft w:val="0"/>
      <w:marRight w:val="0"/>
      <w:marTop w:val="0"/>
      <w:marBottom w:val="0"/>
      <w:divBdr>
        <w:top w:val="none" w:sz="0" w:space="0" w:color="auto"/>
        <w:left w:val="none" w:sz="0" w:space="0" w:color="auto"/>
        <w:bottom w:val="none" w:sz="0" w:space="0" w:color="auto"/>
        <w:right w:val="none" w:sz="0" w:space="0" w:color="auto"/>
      </w:divBdr>
      <w:divsChild>
        <w:div w:id="2111850774">
          <w:marLeft w:val="-720"/>
          <w:marRight w:val="0"/>
          <w:marTop w:val="0"/>
          <w:marBottom w:val="0"/>
          <w:divBdr>
            <w:top w:val="none" w:sz="0" w:space="0" w:color="auto"/>
            <w:left w:val="none" w:sz="0" w:space="0" w:color="auto"/>
            <w:bottom w:val="none" w:sz="0" w:space="0" w:color="auto"/>
            <w:right w:val="none" w:sz="0" w:space="0" w:color="auto"/>
          </w:divBdr>
        </w:div>
      </w:divsChild>
    </w:div>
    <w:div w:id="1936359132">
      <w:bodyDiv w:val="1"/>
      <w:marLeft w:val="0"/>
      <w:marRight w:val="0"/>
      <w:marTop w:val="0"/>
      <w:marBottom w:val="0"/>
      <w:divBdr>
        <w:top w:val="none" w:sz="0" w:space="0" w:color="auto"/>
        <w:left w:val="none" w:sz="0" w:space="0" w:color="auto"/>
        <w:bottom w:val="none" w:sz="0" w:space="0" w:color="auto"/>
        <w:right w:val="none" w:sz="0" w:space="0" w:color="auto"/>
      </w:divBdr>
      <w:divsChild>
        <w:div w:id="1710572094">
          <w:marLeft w:val="-720"/>
          <w:marRight w:val="0"/>
          <w:marTop w:val="0"/>
          <w:marBottom w:val="0"/>
          <w:divBdr>
            <w:top w:val="none" w:sz="0" w:space="0" w:color="auto"/>
            <w:left w:val="none" w:sz="0" w:space="0" w:color="auto"/>
            <w:bottom w:val="none" w:sz="0" w:space="0" w:color="auto"/>
            <w:right w:val="none" w:sz="0" w:space="0" w:color="auto"/>
          </w:divBdr>
        </w:div>
      </w:divsChild>
    </w:div>
    <w:div w:id="1945452725">
      <w:bodyDiv w:val="1"/>
      <w:marLeft w:val="0"/>
      <w:marRight w:val="0"/>
      <w:marTop w:val="0"/>
      <w:marBottom w:val="0"/>
      <w:divBdr>
        <w:top w:val="none" w:sz="0" w:space="0" w:color="auto"/>
        <w:left w:val="none" w:sz="0" w:space="0" w:color="auto"/>
        <w:bottom w:val="none" w:sz="0" w:space="0" w:color="auto"/>
        <w:right w:val="none" w:sz="0" w:space="0" w:color="auto"/>
      </w:divBdr>
    </w:div>
    <w:div w:id="208545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zinglanguages.com/prefectures-of-japan/" TargetMode="External"/><Relationship Id="rId39" Type="http://schemas.openxmlformats.org/officeDocument/2006/relationships/hyperlink" Target="https://www.reddit.com/r/japanpics/comments/g16ayz/inside_a_train_station_in_japan/" TargetMode="External"/><Relationship Id="rId21" Type="http://schemas.openxmlformats.org/officeDocument/2006/relationships/hyperlink" Target="https://www.nationalgeographic.com/science/article/geography-survey-illiteracy" TargetMode="External"/><Relationship Id="rId34" Type="http://schemas.openxmlformats.org/officeDocument/2006/relationships/hyperlink" Target="https://www.jonnymelon.com/chocolate-hills-bohol/" TargetMode="External"/><Relationship Id="rId42" Type="http://schemas.openxmlformats.org/officeDocument/2006/relationships/hyperlink" Target="https://www.japan-guide.com/e/e3002.html" TargetMode="External"/><Relationship Id="rId47" Type="http://schemas.openxmlformats.org/officeDocument/2006/relationships/image" Target="media/image7.png"/><Relationship Id="rId50" Type="http://schemas.openxmlformats.org/officeDocument/2006/relationships/image" Target="media/image10.png"/><Relationship Id="rId55" Type="http://schemas.openxmlformats.org/officeDocument/2006/relationships/image" Target="media/image14.png"/><Relationship Id="rId63"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travel-around-japan.com/k60-00-kansai-reg.html" TargetMode="External"/><Relationship Id="rId11" Type="http://schemas.openxmlformats.org/officeDocument/2006/relationships/header" Target="header1.xml"/><Relationship Id="rId24" Type="http://schemas.openxmlformats.org/officeDocument/2006/relationships/hyperlink" Target="https://www.philatlas.com/island-groups.html" TargetMode="External"/><Relationship Id="rId32" Type="http://schemas.openxmlformats.org/officeDocument/2006/relationships/hyperlink" Target="https://neprimateconservancy.org/tarsiers/" TargetMode="External"/><Relationship Id="rId37" Type="http://schemas.openxmlformats.org/officeDocument/2006/relationships/hyperlink" Target="https://www.flickr.com/photos/bernard68fr/4125652823" TargetMode="External"/><Relationship Id="rId40" Type="http://schemas.openxmlformats.org/officeDocument/2006/relationships/hyperlink" Target="https://www.quora.com/What-is-it-like-being-a-people-pusher-at-a-Japan-train-station" TargetMode="External"/><Relationship Id="rId45" Type="http://schemas.openxmlformats.org/officeDocument/2006/relationships/hyperlink" Target="https://livejapan.com/en/in-tokyo/in-pref-tokyo/in-shibuya/article-a0000152/" TargetMode="External"/><Relationship Id="rId53" Type="http://schemas.openxmlformats.org/officeDocument/2006/relationships/hyperlink" Target="https://github.com/CKTarog/GeoRat" TargetMode="External"/><Relationship Id="rId58" Type="http://schemas.openxmlformats.org/officeDocument/2006/relationships/image" Target="media/image17.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hyperlink" Target="https://doi.org/10.1080/02697459.2020.1778859" TargetMode="External"/><Relationship Id="rId27" Type="http://schemas.openxmlformats.org/officeDocument/2006/relationships/hyperlink" Target="https://asian-neo.org/about-us.html" TargetMode="External"/><Relationship Id="rId30" Type="http://schemas.openxmlformats.org/officeDocument/2006/relationships/hyperlink" Target="https://wattention.com/areas/kansai/" TargetMode="External"/><Relationship Id="rId35" Type="http://schemas.openxmlformats.org/officeDocument/2006/relationships/hyperlink" Target="https://stock.adobe.com/ph/search?k=inside+car+back+seat" TargetMode="External"/><Relationship Id="rId43" Type="http://schemas.openxmlformats.org/officeDocument/2006/relationships/hyperlink" Target="https://blog.japanwondertravel.com/visit-meiji-jingu-shrine-23658" TargetMode="External"/><Relationship Id="rId48" Type="http://schemas.openxmlformats.org/officeDocument/2006/relationships/image" Target="media/image8.png"/><Relationship Id="rId56" Type="http://schemas.openxmlformats.org/officeDocument/2006/relationships/image" Target="media/image15.png"/><Relationship Id="rId8" Type="http://schemas.openxmlformats.org/officeDocument/2006/relationships/webSettings" Target="webSettings.xml"/><Relationship Id="rId51" Type="http://schemas.openxmlformats.org/officeDocument/2006/relationships/image" Target="media/image11.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yperlink" Target="https://www.mapsofindia.com/world-map/south-korea/" TargetMode="External"/><Relationship Id="rId33" Type="http://schemas.openxmlformats.org/officeDocument/2006/relationships/hyperlink" Target="https://www.istockphoto.com/photo/chocolate-hills-under-blue-sky-in-the-philippines-gm120621678-16076383" TargetMode="External"/><Relationship Id="rId38" Type="http://schemas.openxmlformats.org/officeDocument/2006/relationships/hyperlink" Target="https://exsight360.com/blog/chocolate-hills-sunrise/" TargetMode="External"/><Relationship Id="rId46" Type="http://schemas.openxmlformats.org/officeDocument/2006/relationships/hyperlink" Target="https://www.meijijingu.or.jp/en/whattosee/rites/" TargetMode="External"/><Relationship Id="rId59" Type="http://schemas.openxmlformats.org/officeDocument/2006/relationships/image" Target="media/image18.png"/><Relationship Id="rId20" Type="http://schemas.openxmlformats.org/officeDocument/2006/relationships/hyperlink" Target="https://doi.org/10.17509/ijposs.v6i2.39824" TargetMode="External"/><Relationship Id="rId41" Type="http://schemas.openxmlformats.org/officeDocument/2006/relationships/hyperlink" Target="https://livejapan.com/en/in-tokyo/in-pref-tokyo/in-shibuya/article-a0000152/" TargetMode="External"/><Relationship Id="rId54" Type="http://schemas.openxmlformats.org/officeDocument/2006/relationships/image" Target="media/image1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doi.org/10.3991/ijim.v17i06.36545" TargetMode="External"/><Relationship Id="rId28" Type="http://schemas.openxmlformats.org/officeDocument/2006/relationships/hyperlink" Target="https://www.reddit.com/r/Philippines/comments/119reo6/is_this_the_accurate_map_of_luzon_or_am_i_missing/" TargetMode="External"/><Relationship Id="rId36" Type="http://schemas.openxmlformats.org/officeDocument/2006/relationships/hyperlink" Target="https://www.aroundbohol.com/dt_places/bohol-blood-compact/" TargetMode="External"/><Relationship Id="rId49" Type="http://schemas.openxmlformats.org/officeDocument/2006/relationships/image" Target="media/image9.png"/><Relationship Id="rId57" Type="http://schemas.openxmlformats.org/officeDocument/2006/relationships/image" Target="media/image16.png"/><Relationship Id="rId10" Type="http://schemas.openxmlformats.org/officeDocument/2006/relationships/endnotes" Target="endnotes.xml"/><Relationship Id="rId31" Type="http://schemas.openxmlformats.org/officeDocument/2006/relationships/hyperlink" Target="https://www.komar.de/en/into-the-jungle.html\" TargetMode="External"/><Relationship Id="rId44" Type="http://schemas.openxmlformats.org/officeDocument/2006/relationships/hyperlink" Target="https://en.wikipedia.org/wiki/Meiji_Shrine" TargetMode="External"/><Relationship Id="rId52" Type="http://schemas.openxmlformats.org/officeDocument/2006/relationships/image" Target="media/image12.png"/><Relationship Id="rId60"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94687dd-2e08-470c-a22d-6c3647a1e644">
      <Terms xmlns="http://schemas.microsoft.com/office/infopath/2007/PartnerControls"/>
    </lcf76f155ced4ddcb4097134ff3c332f>
    <TaxCatchAll xmlns="6710432b-f7f5-402d-a186-a0a41283c8f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7D293BD3616C646A98EC2AC32790BE1" ma:contentTypeVersion="14" ma:contentTypeDescription="Create a new document." ma:contentTypeScope="" ma:versionID="2fc5959b6d6faefbbfe311b7b8d2731a">
  <xsd:schema xmlns:xsd="http://www.w3.org/2001/XMLSchema" xmlns:xs="http://www.w3.org/2001/XMLSchema" xmlns:p="http://schemas.microsoft.com/office/2006/metadata/properties" xmlns:ns2="694687dd-2e08-470c-a22d-6c3647a1e644" xmlns:ns3="6710432b-f7f5-402d-a186-a0a41283c8fe" targetNamespace="http://schemas.microsoft.com/office/2006/metadata/properties" ma:root="true" ma:fieldsID="8d3a000dc6f5457fb325350882e197f3" ns2:_="" ns3:_="">
    <xsd:import namespace="694687dd-2e08-470c-a22d-6c3647a1e644"/>
    <xsd:import namespace="6710432b-f7f5-402d-a186-a0a41283c8f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687dd-2e08-470c-a22d-6c3647a1e6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10432b-f7f5-402d-a186-a0a41283c8f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f44c58d-a856-4733-8bb1-a49e78defaf8}" ma:internalName="TaxCatchAll" ma:showField="CatchAllData" ma:web="6710432b-f7f5-402d-a186-a0a41283c8f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694687dd-2e08-470c-a22d-6c3647a1e644"/>
    <ds:schemaRef ds:uri="6710432b-f7f5-402d-a186-a0a41283c8fe"/>
  </ds:schemaRefs>
</ds:datastoreItem>
</file>

<file path=customXml/itemProps4.xml><?xml version="1.0" encoding="utf-8"?>
<ds:datastoreItem xmlns:ds="http://schemas.openxmlformats.org/officeDocument/2006/customXml" ds:itemID="{A1DB38FD-7863-4E6A-9E8A-91B5A1F428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687dd-2e08-470c-a22d-6c3647a1e644"/>
    <ds:schemaRef ds:uri="6710432b-f7f5-402d-a186-a0a41283c8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7</Pages>
  <Words>3007</Words>
  <Characters>17142</Characters>
  <Application>Microsoft Office Word</Application>
  <DocSecurity>0</DocSecurity>
  <Lines>142</Lines>
  <Paragraphs>40</Paragraphs>
  <ScaleCrop>false</ScaleCrop>
  <Company/>
  <LinksUpToDate>false</LinksUpToDate>
  <CharactersWithSpaces>20109</CharactersWithSpaces>
  <SharedDoc>false</SharedDoc>
  <HLinks>
    <vt:vector size="396" baseType="variant">
      <vt:variant>
        <vt:i4>1507349</vt:i4>
      </vt:variant>
      <vt:variant>
        <vt:i4>342</vt:i4>
      </vt:variant>
      <vt:variant>
        <vt:i4>0</vt:i4>
      </vt:variant>
      <vt:variant>
        <vt:i4>5</vt:i4>
      </vt:variant>
      <vt:variant>
        <vt:lpwstr>https://github.com/CKTarog/GeoRat</vt:lpwstr>
      </vt:variant>
      <vt:variant>
        <vt:lpwstr/>
      </vt:variant>
      <vt:variant>
        <vt:i4>5701717</vt:i4>
      </vt:variant>
      <vt:variant>
        <vt:i4>330</vt:i4>
      </vt:variant>
      <vt:variant>
        <vt:i4>0</vt:i4>
      </vt:variant>
      <vt:variant>
        <vt:i4>5</vt:i4>
      </vt:variant>
      <vt:variant>
        <vt:lpwstr>https://www.meijijingu.or.jp/en/whattosee/rites/</vt:lpwstr>
      </vt:variant>
      <vt:variant>
        <vt:lpwstr/>
      </vt:variant>
      <vt:variant>
        <vt:i4>458773</vt:i4>
      </vt:variant>
      <vt:variant>
        <vt:i4>327</vt:i4>
      </vt:variant>
      <vt:variant>
        <vt:i4>0</vt:i4>
      </vt:variant>
      <vt:variant>
        <vt:i4>5</vt:i4>
      </vt:variant>
      <vt:variant>
        <vt:lpwstr>https://livejapan.com/en/in-tokyo/in-pref-tokyo/in-shibuya/article-a0000152/</vt:lpwstr>
      </vt:variant>
      <vt:variant>
        <vt:lpwstr/>
      </vt:variant>
      <vt:variant>
        <vt:i4>1638518</vt:i4>
      </vt:variant>
      <vt:variant>
        <vt:i4>324</vt:i4>
      </vt:variant>
      <vt:variant>
        <vt:i4>0</vt:i4>
      </vt:variant>
      <vt:variant>
        <vt:i4>5</vt:i4>
      </vt:variant>
      <vt:variant>
        <vt:lpwstr>https://en.wikipedia.org/wiki/Meiji_Shrine</vt:lpwstr>
      </vt:variant>
      <vt:variant>
        <vt:lpwstr/>
      </vt:variant>
      <vt:variant>
        <vt:i4>5767245</vt:i4>
      </vt:variant>
      <vt:variant>
        <vt:i4>321</vt:i4>
      </vt:variant>
      <vt:variant>
        <vt:i4>0</vt:i4>
      </vt:variant>
      <vt:variant>
        <vt:i4>5</vt:i4>
      </vt:variant>
      <vt:variant>
        <vt:lpwstr>https://blog.japanwondertravel.com/visit-meiji-jingu-shrine-23658</vt:lpwstr>
      </vt:variant>
      <vt:variant>
        <vt:lpwstr/>
      </vt:variant>
      <vt:variant>
        <vt:i4>86</vt:i4>
      </vt:variant>
      <vt:variant>
        <vt:i4>318</vt:i4>
      </vt:variant>
      <vt:variant>
        <vt:i4>0</vt:i4>
      </vt:variant>
      <vt:variant>
        <vt:i4>5</vt:i4>
      </vt:variant>
      <vt:variant>
        <vt:lpwstr>https://www.japan-guide.com/e/e3002.html</vt:lpwstr>
      </vt:variant>
      <vt:variant>
        <vt:lpwstr/>
      </vt:variant>
      <vt:variant>
        <vt:i4>458773</vt:i4>
      </vt:variant>
      <vt:variant>
        <vt:i4>315</vt:i4>
      </vt:variant>
      <vt:variant>
        <vt:i4>0</vt:i4>
      </vt:variant>
      <vt:variant>
        <vt:i4>5</vt:i4>
      </vt:variant>
      <vt:variant>
        <vt:lpwstr>https://livejapan.com/en/in-tokyo/in-pref-tokyo/in-shibuya/article-a0000152/</vt:lpwstr>
      </vt:variant>
      <vt:variant>
        <vt:lpwstr/>
      </vt:variant>
      <vt:variant>
        <vt:i4>1572888</vt:i4>
      </vt:variant>
      <vt:variant>
        <vt:i4>312</vt:i4>
      </vt:variant>
      <vt:variant>
        <vt:i4>0</vt:i4>
      </vt:variant>
      <vt:variant>
        <vt:i4>5</vt:i4>
      </vt:variant>
      <vt:variant>
        <vt:lpwstr>https://www.quora.com/What-is-it-like-being-a-people-pusher-at-a-Japan-train-station</vt:lpwstr>
      </vt:variant>
      <vt:variant>
        <vt:lpwstr/>
      </vt:variant>
      <vt:variant>
        <vt:i4>2424833</vt:i4>
      </vt:variant>
      <vt:variant>
        <vt:i4>309</vt:i4>
      </vt:variant>
      <vt:variant>
        <vt:i4>0</vt:i4>
      </vt:variant>
      <vt:variant>
        <vt:i4>5</vt:i4>
      </vt:variant>
      <vt:variant>
        <vt:lpwstr>https://www.reddit.com/r/japanpics/comments/g16ayz/inside_a_train_station_in_japan/</vt:lpwstr>
      </vt:variant>
      <vt:variant>
        <vt:lpwstr/>
      </vt:variant>
      <vt:variant>
        <vt:i4>655383</vt:i4>
      </vt:variant>
      <vt:variant>
        <vt:i4>306</vt:i4>
      </vt:variant>
      <vt:variant>
        <vt:i4>0</vt:i4>
      </vt:variant>
      <vt:variant>
        <vt:i4>5</vt:i4>
      </vt:variant>
      <vt:variant>
        <vt:lpwstr>https://exsight360.com/blog/chocolate-hills-sunrise/</vt:lpwstr>
      </vt:variant>
      <vt:variant>
        <vt:lpwstr/>
      </vt:variant>
      <vt:variant>
        <vt:i4>5767242</vt:i4>
      </vt:variant>
      <vt:variant>
        <vt:i4>303</vt:i4>
      </vt:variant>
      <vt:variant>
        <vt:i4>0</vt:i4>
      </vt:variant>
      <vt:variant>
        <vt:i4>5</vt:i4>
      </vt:variant>
      <vt:variant>
        <vt:lpwstr>https://www.flickr.com/photos/bernard68fr/4125652823</vt:lpwstr>
      </vt:variant>
      <vt:variant>
        <vt:lpwstr/>
      </vt:variant>
      <vt:variant>
        <vt:i4>3801115</vt:i4>
      </vt:variant>
      <vt:variant>
        <vt:i4>300</vt:i4>
      </vt:variant>
      <vt:variant>
        <vt:i4>0</vt:i4>
      </vt:variant>
      <vt:variant>
        <vt:i4>5</vt:i4>
      </vt:variant>
      <vt:variant>
        <vt:lpwstr>https://www.aroundbohol.com/dt_places/bohol-blood-compact/</vt:lpwstr>
      </vt:variant>
      <vt:variant>
        <vt:lpwstr/>
      </vt:variant>
      <vt:variant>
        <vt:i4>1245214</vt:i4>
      </vt:variant>
      <vt:variant>
        <vt:i4>297</vt:i4>
      </vt:variant>
      <vt:variant>
        <vt:i4>0</vt:i4>
      </vt:variant>
      <vt:variant>
        <vt:i4>5</vt:i4>
      </vt:variant>
      <vt:variant>
        <vt:lpwstr>https://stock.adobe.com/ph/search?k=inside+car+back+seat</vt:lpwstr>
      </vt:variant>
      <vt:variant>
        <vt:lpwstr/>
      </vt:variant>
      <vt:variant>
        <vt:i4>6160463</vt:i4>
      </vt:variant>
      <vt:variant>
        <vt:i4>294</vt:i4>
      </vt:variant>
      <vt:variant>
        <vt:i4>0</vt:i4>
      </vt:variant>
      <vt:variant>
        <vt:i4>5</vt:i4>
      </vt:variant>
      <vt:variant>
        <vt:lpwstr>https://www.jonnymelon.com/chocolate-hills-bohol/</vt:lpwstr>
      </vt:variant>
      <vt:variant>
        <vt:lpwstr/>
      </vt:variant>
      <vt:variant>
        <vt:i4>5898248</vt:i4>
      </vt:variant>
      <vt:variant>
        <vt:i4>291</vt:i4>
      </vt:variant>
      <vt:variant>
        <vt:i4>0</vt:i4>
      </vt:variant>
      <vt:variant>
        <vt:i4>5</vt:i4>
      </vt:variant>
      <vt:variant>
        <vt:lpwstr>https://www.istockphoto.com/photo/chocolate-hills-under-blue-sky-in-the-philippines-gm120621678-16076383</vt:lpwstr>
      </vt:variant>
      <vt:variant>
        <vt:lpwstr/>
      </vt:variant>
      <vt:variant>
        <vt:i4>2883624</vt:i4>
      </vt:variant>
      <vt:variant>
        <vt:i4>288</vt:i4>
      </vt:variant>
      <vt:variant>
        <vt:i4>0</vt:i4>
      </vt:variant>
      <vt:variant>
        <vt:i4>5</vt:i4>
      </vt:variant>
      <vt:variant>
        <vt:lpwstr>https://neprimateconservancy.org/tarsiers/</vt:lpwstr>
      </vt:variant>
      <vt:variant>
        <vt:lpwstr/>
      </vt:variant>
      <vt:variant>
        <vt:i4>589846</vt:i4>
      </vt:variant>
      <vt:variant>
        <vt:i4>285</vt:i4>
      </vt:variant>
      <vt:variant>
        <vt:i4>0</vt:i4>
      </vt:variant>
      <vt:variant>
        <vt:i4>5</vt:i4>
      </vt:variant>
      <vt:variant>
        <vt:lpwstr>https://www.komar.de/en/into-the-jungle.html/</vt:lpwstr>
      </vt:variant>
      <vt:variant>
        <vt:lpwstr/>
      </vt:variant>
      <vt:variant>
        <vt:i4>6225940</vt:i4>
      </vt:variant>
      <vt:variant>
        <vt:i4>282</vt:i4>
      </vt:variant>
      <vt:variant>
        <vt:i4>0</vt:i4>
      </vt:variant>
      <vt:variant>
        <vt:i4>5</vt:i4>
      </vt:variant>
      <vt:variant>
        <vt:lpwstr>https://wattention.com/areas/kansai/</vt:lpwstr>
      </vt:variant>
      <vt:variant>
        <vt:lpwstr/>
      </vt:variant>
      <vt:variant>
        <vt:i4>3276841</vt:i4>
      </vt:variant>
      <vt:variant>
        <vt:i4>279</vt:i4>
      </vt:variant>
      <vt:variant>
        <vt:i4>0</vt:i4>
      </vt:variant>
      <vt:variant>
        <vt:i4>5</vt:i4>
      </vt:variant>
      <vt:variant>
        <vt:lpwstr>https://www.travel-around-japan.com/k60-00-kansai-reg.html</vt:lpwstr>
      </vt:variant>
      <vt:variant>
        <vt:lpwstr/>
      </vt:variant>
      <vt:variant>
        <vt:i4>5963790</vt:i4>
      </vt:variant>
      <vt:variant>
        <vt:i4>276</vt:i4>
      </vt:variant>
      <vt:variant>
        <vt:i4>0</vt:i4>
      </vt:variant>
      <vt:variant>
        <vt:i4>5</vt:i4>
      </vt:variant>
      <vt:variant>
        <vt:lpwstr>https://www.reddit.com/r/Philippines/comments/119reo6/is_this_the_accurate_map_of_luzon_or_am_i_missing/</vt:lpwstr>
      </vt:variant>
      <vt:variant>
        <vt:lpwstr/>
      </vt:variant>
      <vt:variant>
        <vt:i4>7602298</vt:i4>
      </vt:variant>
      <vt:variant>
        <vt:i4>273</vt:i4>
      </vt:variant>
      <vt:variant>
        <vt:i4>0</vt:i4>
      </vt:variant>
      <vt:variant>
        <vt:i4>5</vt:i4>
      </vt:variant>
      <vt:variant>
        <vt:lpwstr>https://asian-neo.org/about-us.html</vt:lpwstr>
      </vt:variant>
      <vt:variant>
        <vt:lpwstr/>
      </vt:variant>
      <vt:variant>
        <vt:i4>2818174</vt:i4>
      </vt:variant>
      <vt:variant>
        <vt:i4>270</vt:i4>
      </vt:variant>
      <vt:variant>
        <vt:i4>0</vt:i4>
      </vt:variant>
      <vt:variant>
        <vt:i4>5</vt:i4>
      </vt:variant>
      <vt:variant>
        <vt:lpwstr>https://zinglanguages.com/prefectures-of-japan/</vt:lpwstr>
      </vt:variant>
      <vt:variant>
        <vt:lpwstr/>
      </vt:variant>
      <vt:variant>
        <vt:i4>2490426</vt:i4>
      </vt:variant>
      <vt:variant>
        <vt:i4>267</vt:i4>
      </vt:variant>
      <vt:variant>
        <vt:i4>0</vt:i4>
      </vt:variant>
      <vt:variant>
        <vt:i4>5</vt:i4>
      </vt:variant>
      <vt:variant>
        <vt:lpwstr>https://www.mapsofindia.com/world-map/south-korea/</vt:lpwstr>
      </vt:variant>
      <vt:variant>
        <vt:lpwstr/>
      </vt:variant>
      <vt:variant>
        <vt:i4>983070</vt:i4>
      </vt:variant>
      <vt:variant>
        <vt:i4>264</vt:i4>
      </vt:variant>
      <vt:variant>
        <vt:i4>0</vt:i4>
      </vt:variant>
      <vt:variant>
        <vt:i4>5</vt:i4>
      </vt:variant>
      <vt:variant>
        <vt:lpwstr>https://www.philatlas.com/island-groups.html</vt:lpwstr>
      </vt:variant>
      <vt:variant>
        <vt:lpwstr/>
      </vt:variant>
      <vt:variant>
        <vt:i4>4325396</vt:i4>
      </vt:variant>
      <vt:variant>
        <vt:i4>261</vt:i4>
      </vt:variant>
      <vt:variant>
        <vt:i4>0</vt:i4>
      </vt:variant>
      <vt:variant>
        <vt:i4>5</vt:i4>
      </vt:variant>
      <vt:variant>
        <vt:lpwstr>https://doi.org/10.3991/ijim.v17i06.36545</vt:lpwstr>
      </vt:variant>
      <vt:variant>
        <vt:lpwstr/>
      </vt:variant>
      <vt:variant>
        <vt:i4>589902</vt:i4>
      </vt:variant>
      <vt:variant>
        <vt:i4>258</vt:i4>
      </vt:variant>
      <vt:variant>
        <vt:i4>0</vt:i4>
      </vt:variant>
      <vt:variant>
        <vt:i4>5</vt:i4>
      </vt:variant>
      <vt:variant>
        <vt:lpwstr>https://doi.org/10.1080/02697459.2020.1778859</vt:lpwstr>
      </vt:variant>
      <vt:variant>
        <vt:lpwstr/>
      </vt:variant>
      <vt:variant>
        <vt:i4>6553719</vt:i4>
      </vt:variant>
      <vt:variant>
        <vt:i4>255</vt:i4>
      </vt:variant>
      <vt:variant>
        <vt:i4>0</vt:i4>
      </vt:variant>
      <vt:variant>
        <vt:i4>5</vt:i4>
      </vt:variant>
      <vt:variant>
        <vt:lpwstr>https://www.nationalgeographic.com/science/article/geography-survey-illiteracy</vt:lpwstr>
      </vt:variant>
      <vt:variant>
        <vt:lpwstr/>
      </vt:variant>
      <vt:variant>
        <vt:i4>8323134</vt:i4>
      </vt:variant>
      <vt:variant>
        <vt:i4>252</vt:i4>
      </vt:variant>
      <vt:variant>
        <vt:i4>0</vt:i4>
      </vt:variant>
      <vt:variant>
        <vt:i4>5</vt:i4>
      </vt:variant>
      <vt:variant>
        <vt:lpwstr>https://doi.org/10.17509/ijposs.v6i2.39824</vt:lpwstr>
      </vt:variant>
      <vt:variant>
        <vt:lpwstr/>
      </vt:variant>
      <vt:variant>
        <vt:i4>1835058</vt:i4>
      </vt:variant>
      <vt:variant>
        <vt:i4>227</vt:i4>
      </vt:variant>
      <vt:variant>
        <vt:i4>0</vt:i4>
      </vt:variant>
      <vt:variant>
        <vt:i4>5</vt:i4>
      </vt:variant>
      <vt:variant>
        <vt:lpwstr/>
      </vt:variant>
      <vt:variant>
        <vt:lpwstr>_Toc169129855</vt:lpwstr>
      </vt:variant>
      <vt:variant>
        <vt:i4>1835058</vt:i4>
      </vt:variant>
      <vt:variant>
        <vt:i4>221</vt:i4>
      </vt:variant>
      <vt:variant>
        <vt:i4>0</vt:i4>
      </vt:variant>
      <vt:variant>
        <vt:i4>5</vt:i4>
      </vt:variant>
      <vt:variant>
        <vt:lpwstr/>
      </vt:variant>
      <vt:variant>
        <vt:lpwstr>_Toc169129854</vt:lpwstr>
      </vt:variant>
      <vt:variant>
        <vt:i4>1835058</vt:i4>
      </vt:variant>
      <vt:variant>
        <vt:i4>215</vt:i4>
      </vt:variant>
      <vt:variant>
        <vt:i4>0</vt:i4>
      </vt:variant>
      <vt:variant>
        <vt:i4>5</vt:i4>
      </vt:variant>
      <vt:variant>
        <vt:lpwstr/>
      </vt:variant>
      <vt:variant>
        <vt:lpwstr>_Toc169129853</vt:lpwstr>
      </vt:variant>
      <vt:variant>
        <vt:i4>1835058</vt:i4>
      </vt:variant>
      <vt:variant>
        <vt:i4>209</vt:i4>
      </vt:variant>
      <vt:variant>
        <vt:i4>0</vt:i4>
      </vt:variant>
      <vt:variant>
        <vt:i4>5</vt:i4>
      </vt:variant>
      <vt:variant>
        <vt:lpwstr/>
      </vt:variant>
      <vt:variant>
        <vt:lpwstr>_Toc169129852</vt:lpwstr>
      </vt:variant>
      <vt:variant>
        <vt:i4>1835058</vt:i4>
      </vt:variant>
      <vt:variant>
        <vt:i4>203</vt:i4>
      </vt:variant>
      <vt:variant>
        <vt:i4>0</vt:i4>
      </vt:variant>
      <vt:variant>
        <vt:i4>5</vt:i4>
      </vt:variant>
      <vt:variant>
        <vt:lpwstr/>
      </vt:variant>
      <vt:variant>
        <vt:lpwstr>_Toc169129851</vt:lpwstr>
      </vt:variant>
      <vt:variant>
        <vt:i4>1835058</vt:i4>
      </vt:variant>
      <vt:variant>
        <vt:i4>197</vt:i4>
      </vt:variant>
      <vt:variant>
        <vt:i4>0</vt:i4>
      </vt:variant>
      <vt:variant>
        <vt:i4>5</vt:i4>
      </vt:variant>
      <vt:variant>
        <vt:lpwstr/>
      </vt:variant>
      <vt:variant>
        <vt:lpwstr>_Toc169129850</vt:lpwstr>
      </vt:variant>
      <vt:variant>
        <vt:i4>1900594</vt:i4>
      </vt:variant>
      <vt:variant>
        <vt:i4>191</vt:i4>
      </vt:variant>
      <vt:variant>
        <vt:i4>0</vt:i4>
      </vt:variant>
      <vt:variant>
        <vt:i4>5</vt:i4>
      </vt:variant>
      <vt:variant>
        <vt:lpwstr/>
      </vt:variant>
      <vt:variant>
        <vt:lpwstr>_Toc169129849</vt:lpwstr>
      </vt:variant>
      <vt:variant>
        <vt:i4>1900594</vt:i4>
      </vt:variant>
      <vt:variant>
        <vt:i4>185</vt:i4>
      </vt:variant>
      <vt:variant>
        <vt:i4>0</vt:i4>
      </vt:variant>
      <vt:variant>
        <vt:i4>5</vt:i4>
      </vt:variant>
      <vt:variant>
        <vt:lpwstr/>
      </vt:variant>
      <vt:variant>
        <vt:lpwstr>_Toc169129848</vt:lpwstr>
      </vt:variant>
      <vt:variant>
        <vt:i4>1900594</vt:i4>
      </vt:variant>
      <vt:variant>
        <vt:i4>179</vt:i4>
      </vt:variant>
      <vt:variant>
        <vt:i4>0</vt:i4>
      </vt:variant>
      <vt:variant>
        <vt:i4>5</vt:i4>
      </vt:variant>
      <vt:variant>
        <vt:lpwstr/>
      </vt:variant>
      <vt:variant>
        <vt:lpwstr>_Toc169129847</vt:lpwstr>
      </vt:variant>
      <vt:variant>
        <vt:i4>1900594</vt:i4>
      </vt:variant>
      <vt:variant>
        <vt:i4>173</vt:i4>
      </vt:variant>
      <vt:variant>
        <vt:i4>0</vt:i4>
      </vt:variant>
      <vt:variant>
        <vt:i4>5</vt:i4>
      </vt:variant>
      <vt:variant>
        <vt:lpwstr/>
      </vt:variant>
      <vt:variant>
        <vt:lpwstr>_Toc169129846</vt:lpwstr>
      </vt:variant>
      <vt:variant>
        <vt:i4>1900594</vt:i4>
      </vt:variant>
      <vt:variant>
        <vt:i4>167</vt:i4>
      </vt:variant>
      <vt:variant>
        <vt:i4>0</vt:i4>
      </vt:variant>
      <vt:variant>
        <vt:i4>5</vt:i4>
      </vt:variant>
      <vt:variant>
        <vt:lpwstr/>
      </vt:variant>
      <vt:variant>
        <vt:lpwstr>_Toc169129845</vt:lpwstr>
      </vt:variant>
      <vt:variant>
        <vt:i4>1900594</vt:i4>
      </vt:variant>
      <vt:variant>
        <vt:i4>161</vt:i4>
      </vt:variant>
      <vt:variant>
        <vt:i4>0</vt:i4>
      </vt:variant>
      <vt:variant>
        <vt:i4>5</vt:i4>
      </vt:variant>
      <vt:variant>
        <vt:lpwstr/>
      </vt:variant>
      <vt:variant>
        <vt:lpwstr>_Toc169129844</vt:lpwstr>
      </vt:variant>
      <vt:variant>
        <vt:i4>1900594</vt:i4>
      </vt:variant>
      <vt:variant>
        <vt:i4>155</vt:i4>
      </vt:variant>
      <vt:variant>
        <vt:i4>0</vt:i4>
      </vt:variant>
      <vt:variant>
        <vt:i4>5</vt:i4>
      </vt:variant>
      <vt:variant>
        <vt:lpwstr/>
      </vt:variant>
      <vt:variant>
        <vt:lpwstr>_Toc169129843</vt:lpwstr>
      </vt:variant>
      <vt:variant>
        <vt:i4>1900594</vt:i4>
      </vt:variant>
      <vt:variant>
        <vt:i4>149</vt:i4>
      </vt:variant>
      <vt:variant>
        <vt:i4>0</vt:i4>
      </vt:variant>
      <vt:variant>
        <vt:i4>5</vt:i4>
      </vt:variant>
      <vt:variant>
        <vt:lpwstr/>
      </vt:variant>
      <vt:variant>
        <vt:lpwstr>_Toc169129842</vt:lpwstr>
      </vt:variant>
      <vt:variant>
        <vt:i4>1900594</vt:i4>
      </vt:variant>
      <vt:variant>
        <vt:i4>143</vt:i4>
      </vt:variant>
      <vt:variant>
        <vt:i4>0</vt:i4>
      </vt:variant>
      <vt:variant>
        <vt:i4>5</vt:i4>
      </vt:variant>
      <vt:variant>
        <vt:lpwstr/>
      </vt:variant>
      <vt:variant>
        <vt:lpwstr>_Toc169129841</vt:lpwstr>
      </vt:variant>
      <vt:variant>
        <vt:i4>1900594</vt:i4>
      </vt:variant>
      <vt:variant>
        <vt:i4>137</vt:i4>
      </vt:variant>
      <vt:variant>
        <vt:i4>0</vt:i4>
      </vt:variant>
      <vt:variant>
        <vt:i4>5</vt:i4>
      </vt:variant>
      <vt:variant>
        <vt:lpwstr/>
      </vt:variant>
      <vt:variant>
        <vt:lpwstr>_Toc169129840</vt:lpwstr>
      </vt:variant>
      <vt:variant>
        <vt:i4>1376313</vt:i4>
      </vt:variant>
      <vt:variant>
        <vt:i4>128</vt:i4>
      </vt:variant>
      <vt:variant>
        <vt:i4>0</vt:i4>
      </vt:variant>
      <vt:variant>
        <vt:i4>5</vt:i4>
      </vt:variant>
      <vt:variant>
        <vt:lpwstr/>
      </vt:variant>
      <vt:variant>
        <vt:lpwstr>_Toc169130253</vt:lpwstr>
      </vt:variant>
      <vt:variant>
        <vt:i4>1376313</vt:i4>
      </vt:variant>
      <vt:variant>
        <vt:i4>122</vt:i4>
      </vt:variant>
      <vt:variant>
        <vt:i4>0</vt:i4>
      </vt:variant>
      <vt:variant>
        <vt:i4>5</vt:i4>
      </vt:variant>
      <vt:variant>
        <vt:lpwstr/>
      </vt:variant>
      <vt:variant>
        <vt:lpwstr>_Toc169130252</vt:lpwstr>
      </vt:variant>
      <vt:variant>
        <vt:i4>1376313</vt:i4>
      </vt:variant>
      <vt:variant>
        <vt:i4>116</vt:i4>
      </vt:variant>
      <vt:variant>
        <vt:i4>0</vt:i4>
      </vt:variant>
      <vt:variant>
        <vt:i4>5</vt:i4>
      </vt:variant>
      <vt:variant>
        <vt:lpwstr/>
      </vt:variant>
      <vt:variant>
        <vt:lpwstr>_Toc169130250</vt:lpwstr>
      </vt:variant>
      <vt:variant>
        <vt:i4>1310777</vt:i4>
      </vt:variant>
      <vt:variant>
        <vt:i4>110</vt:i4>
      </vt:variant>
      <vt:variant>
        <vt:i4>0</vt:i4>
      </vt:variant>
      <vt:variant>
        <vt:i4>5</vt:i4>
      </vt:variant>
      <vt:variant>
        <vt:lpwstr/>
      </vt:variant>
      <vt:variant>
        <vt:lpwstr>_Toc169130249</vt:lpwstr>
      </vt:variant>
      <vt:variant>
        <vt:i4>1310777</vt:i4>
      </vt:variant>
      <vt:variant>
        <vt:i4>104</vt:i4>
      </vt:variant>
      <vt:variant>
        <vt:i4>0</vt:i4>
      </vt:variant>
      <vt:variant>
        <vt:i4>5</vt:i4>
      </vt:variant>
      <vt:variant>
        <vt:lpwstr/>
      </vt:variant>
      <vt:variant>
        <vt:lpwstr>_Toc169130248</vt:lpwstr>
      </vt:variant>
      <vt:variant>
        <vt:i4>1310777</vt:i4>
      </vt:variant>
      <vt:variant>
        <vt:i4>98</vt:i4>
      </vt:variant>
      <vt:variant>
        <vt:i4>0</vt:i4>
      </vt:variant>
      <vt:variant>
        <vt:i4>5</vt:i4>
      </vt:variant>
      <vt:variant>
        <vt:lpwstr/>
      </vt:variant>
      <vt:variant>
        <vt:lpwstr>_Toc169130247</vt:lpwstr>
      </vt:variant>
      <vt:variant>
        <vt:i4>1310777</vt:i4>
      </vt:variant>
      <vt:variant>
        <vt:i4>92</vt:i4>
      </vt:variant>
      <vt:variant>
        <vt:i4>0</vt:i4>
      </vt:variant>
      <vt:variant>
        <vt:i4>5</vt:i4>
      </vt:variant>
      <vt:variant>
        <vt:lpwstr/>
      </vt:variant>
      <vt:variant>
        <vt:lpwstr>_Toc169130246</vt:lpwstr>
      </vt:variant>
      <vt:variant>
        <vt:i4>1310777</vt:i4>
      </vt:variant>
      <vt:variant>
        <vt:i4>86</vt:i4>
      </vt:variant>
      <vt:variant>
        <vt:i4>0</vt:i4>
      </vt:variant>
      <vt:variant>
        <vt:i4>5</vt:i4>
      </vt:variant>
      <vt:variant>
        <vt:lpwstr/>
      </vt:variant>
      <vt:variant>
        <vt:lpwstr>_Toc169130245</vt:lpwstr>
      </vt:variant>
      <vt:variant>
        <vt:i4>1310777</vt:i4>
      </vt:variant>
      <vt:variant>
        <vt:i4>80</vt:i4>
      </vt:variant>
      <vt:variant>
        <vt:i4>0</vt:i4>
      </vt:variant>
      <vt:variant>
        <vt:i4>5</vt:i4>
      </vt:variant>
      <vt:variant>
        <vt:lpwstr/>
      </vt:variant>
      <vt:variant>
        <vt:lpwstr>_Toc169130244</vt:lpwstr>
      </vt:variant>
      <vt:variant>
        <vt:i4>1310777</vt:i4>
      </vt:variant>
      <vt:variant>
        <vt:i4>74</vt:i4>
      </vt:variant>
      <vt:variant>
        <vt:i4>0</vt:i4>
      </vt:variant>
      <vt:variant>
        <vt:i4>5</vt:i4>
      </vt:variant>
      <vt:variant>
        <vt:lpwstr/>
      </vt:variant>
      <vt:variant>
        <vt:lpwstr>_Toc169130243</vt:lpwstr>
      </vt:variant>
      <vt:variant>
        <vt:i4>1310777</vt:i4>
      </vt:variant>
      <vt:variant>
        <vt:i4>68</vt:i4>
      </vt:variant>
      <vt:variant>
        <vt:i4>0</vt:i4>
      </vt:variant>
      <vt:variant>
        <vt:i4>5</vt:i4>
      </vt:variant>
      <vt:variant>
        <vt:lpwstr/>
      </vt:variant>
      <vt:variant>
        <vt:lpwstr>_Toc169130242</vt:lpwstr>
      </vt:variant>
      <vt:variant>
        <vt:i4>1310777</vt:i4>
      </vt:variant>
      <vt:variant>
        <vt:i4>62</vt:i4>
      </vt:variant>
      <vt:variant>
        <vt:i4>0</vt:i4>
      </vt:variant>
      <vt:variant>
        <vt:i4>5</vt:i4>
      </vt:variant>
      <vt:variant>
        <vt:lpwstr/>
      </vt:variant>
      <vt:variant>
        <vt:lpwstr>_Toc169130241</vt:lpwstr>
      </vt:variant>
      <vt:variant>
        <vt:i4>1310777</vt:i4>
      </vt:variant>
      <vt:variant>
        <vt:i4>56</vt:i4>
      </vt:variant>
      <vt:variant>
        <vt:i4>0</vt:i4>
      </vt:variant>
      <vt:variant>
        <vt:i4>5</vt:i4>
      </vt:variant>
      <vt:variant>
        <vt:lpwstr/>
      </vt:variant>
      <vt:variant>
        <vt:lpwstr>_Toc169130240</vt:lpwstr>
      </vt:variant>
      <vt:variant>
        <vt:i4>1245241</vt:i4>
      </vt:variant>
      <vt:variant>
        <vt:i4>50</vt:i4>
      </vt:variant>
      <vt:variant>
        <vt:i4>0</vt:i4>
      </vt:variant>
      <vt:variant>
        <vt:i4>5</vt:i4>
      </vt:variant>
      <vt:variant>
        <vt:lpwstr/>
      </vt:variant>
      <vt:variant>
        <vt:lpwstr>_Toc169130239</vt:lpwstr>
      </vt:variant>
      <vt:variant>
        <vt:i4>1245241</vt:i4>
      </vt:variant>
      <vt:variant>
        <vt:i4>44</vt:i4>
      </vt:variant>
      <vt:variant>
        <vt:i4>0</vt:i4>
      </vt:variant>
      <vt:variant>
        <vt:i4>5</vt:i4>
      </vt:variant>
      <vt:variant>
        <vt:lpwstr/>
      </vt:variant>
      <vt:variant>
        <vt:lpwstr>_Toc169130238</vt:lpwstr>
      </vt:variant>
      <vt:variant>
        <vt:i4>1245241</vt:i4>
      </vt:variant>
      <vt:variant>
        <vt:i4>38</vt:i4>
      </vt:variant>
      <vt:variant>
        <vt:i4>0</vt:i4>
      </vt:variant>
      <vt:variant>
        <vt:i4>5</vt:i4>
      </vt:variant>
      <vt:variant>
        <vt:lpwstr/>
      </vt:variant>
      <vt:variant>
        <vt:lpwstr>_Toc169130237</vt:lpwstr>
      </vt:variant>
      <vt:variant>
        <vt:i4>1245241</vt:i4>
      </vt:variant>
      <vt:variant>
        <vt:i4>32</vt:i4>
      </vt:variant>
      <vt:variant>
        <vt:i4>0</vt:i4>
      </vt:variant>
      <vt:variant>
        <vt:i4>5</vt:i4>
      </vt:variant>
      <vt:variant>
        <vt:lpwstr/>
      </vt:variant>
      <vt:variant>
        <vt:lpwstr>_Toc169130236</vt:lpwstr>
      </vt:variant>
      <vt:variant>
        <vt:i4>1245241</vt:i4>
      </vt:variant>
      <vt:variant>
        <vt:i4>26</vt:i4>
      </vt:variant>
      <vt:variant>
        <vt:i4>0</vt:i4>
      </vt:variant>
      <vt:variant>
        <vt:i4>5</vt:i4>
      </vt:variant>
      <vt:variant>
        <vt:lpwstr/>
      </vt:variant>
      <vt:variant>
        <vt:lpwstr>_Toc169130235</vt:lpwstr>
      </vt:variant>
      <vt:variant>
        <vt:i4>1245241</vt:i4>
      </vt:variant>
      <vt:variant>
        <vt:i4>20</vt:i4>
      </vt:variant>
      <vt:variant>
        <vt:i4>0</vt:i4>
      </vt:variant>
      <vt:variant>
        <vt:i4>5</vt:i4>
      </vt:variant>
      <vt:variant>
        <vt:lpwstr/>
      </vt:variant>
      <vt:variant>
        <vt:lpwstr>_Toc169130234</vt:lpwstr>
      </vt:variant>
      <vt:variant>
        <vt:i4>1245241</vt:i4>
      </vt:variant>
      <vt:variant>
        <vt:i4>14</vt:i4>
      </vt:variant>
      <vt:variant>
        <vt:i4>0</vt:i4>
      </vt:variant>
      <vt:variant>
        <vt:i4>5</vt:i4>
      </vt:variant>
      <vt:variant>
        <vt:lpwstr/>
      </vt:variant>
      <vt:variant>
        <vt:lpwstr>_Toc169130233</vt:lpwstr>
      </vt:variant>
      <vt:variant>
        <vt:i4>1245241</vt:i4>
      </vt:variant>
      <vt:variant>
        <vt:i4>8</vt:i4>
      </vt:variant>
      <vt:variant>
        <vt:i4>0</vt:i4>
      </vt:variant>
      <vt:variant>
        <vt:i4>5</vt:i4>
      </vt:variant>
      <vt:variant>
        <vt:lpwstr/>
      </vt:variant>
      <vt:variant>
        <vt:lpwstr>_Toc169130232</vt:lpwstr>
      </vt:variant>
      <vt:variant>
        <vt:i4>1245241</vt:i4>
      </vt:variant>
      <vt:variant>
        <vt:i4>2</vt:i4>
      </vt:variant>
      <vt:variant>
        <vt:i4>0</vt:i4>
      </vt:variant>
      <vt:variant>
        <vt:i4>5</vt:i4>
      </vt:variant>
      <vt:variant>
        <vt:lpwstr/>
      </vt:variant>
      <vt:variant>
        <vt:lpwstr>_Toc1691302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Alfred Clemence Tabudlo</cp:lastModifiedBy>
  <cp:revision>225</cp:revision>
  <dcterms:created xsi:type="dcterms:W3CDTF">2023-05-04T02:15:00Z</dcterms:created>
  <dcterms:modified xsi:type="dcterms:W3CDTF">2024-06-23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293BD3616C646A98EC2AC32790BE1</vt:lpwstr>
  </property>
</Properties>
</file>